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458839" w14:textId="70333B65" w:rsidR="005D7313" w:rsidRPr="00293C82" w:rsidRDefault="00C672BE" w:rsidP="004B2174">
      <w:pPr>
        <w:pStyle w:val="Heading1"/>
        <w:spacing w:line="360" w:lineRule="auto"/>
        <w:jc w:val="center"/>
        <w:rPr>
          <w:rFonts w:cs="B Nazanin"/>
          <w:b w:val="0"/>
          <w:bCs w:val="0"/>
          <w:color w:val="000000"/>
          <w:sz w:val="28"/>
          <w:szCs w:val="32"/>
          <w:rtl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267B489" wp14:editId="6C8E8DCF">
            <wp:simplePos x="0" y="0"/>
            <wp:positionH relativeFrom="column">
              <wp:posOffset>-691637</wp:posOffset>
            </wp:positionH>
            <wp:positionV relativeFrom="paragraph">
              <wp:posOffset>-637864</wp:posOffset>
            </wp:positionV>
            <wp:extent cx="828040" cy="942340"/>
            <wp:effectExtent l="0" t="0" r="0" b="0"/>
            <wp:wrapNone/>
            <wp:docPr id="2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04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36E184AD" wp14:editId="04BCDFE6">
            <wp:simplePos x="0" y="0"/>
            <wp:positionH relativeFrom="rightMargin">
              <wp:align>left</wp:align>
            </wp:positionH>
            <wp:positionV relativeFrom="paragraph">
              <wp:posOffset>-696379</wp:posOffset>
            </wp:positionV>
            <wp:extent cx="922020" cy="942340"/>
            <wp:effectExtent l="0" t="0" r="0" b="0"/>
            <wp:wrapNone/>
            <wp:docPr id="2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202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7313" w:rsidRPr="00293C82">
        <w:rPr>
          <w:rFonts w:cs="B Nazanin"/>
          <w:b w:val="0"/>
          <w:bCs w:val="0"/>
          <w:color w:val="000000"/>
          <w:sz w:val="28"/>
          <w:szCs w:val="32"/>
          <w:rtl/>
        </w:rPr>
        <w:t>وزارت جهاد</w:t>
      </w:r>
      <w:r w:rsidR="00466EEA">
        <w:rPr>
          <w:rFonts w:cs="B Nazanin" w:hint="cs"/>
          <w:b w:val="0"/>
          <w:bCs w:val="0"/>
          <w:color w:val="000000"/>
          <w:sz w:val="28"/>
          <w:szCs w:val="32"/>
          <w:rtl/>
        </w:rPr>
        <w:t xml:space="preserve"> </w:t>
      </w:r>
      <w:r w:rsidR="005D7313" w:rsidRPr="00293C82">
        <w:rPr>
          <w:rFonts w:cs="B Nazanin"/>
          <w:b w:val="0"/>
          <w:bCs w:val="0"/>
          <w:color w:val="000000"/>
          <w:sz w:val="28"/>
          <w:szCs w:val="32"/>
          <w:rtl/>
        </w:rPr>
        <w:t>كشاورزي</w:t>
      </w:r>
    </w:p>
    <w:p w14:paraId="3687D8AF" w14:textId="3FE285C9" w:rsidR="005D7313" w:rsidRPr="00293C82" w:rsidRDefault="005D7313" w:rsidP="004B2174">
      <w:pPr>
        <w:pStyle w:val="Heading1"/>
        <w:spacing w:line="360" w:lineRule="auto"/>
        <w:jc w:val="center"/>
        <w:rPr>
          <w:rFonts w:cs="B Nazanin"/>
          <w:b w:val="0"/>
          <w:bCs w:val="0"/>
          <w:color w:val="000000"/>
          <w:sz w:val="28"/>
          <w:szCs w:val="32"/>
          <w:rtl/>
        </w:rPr>
      </w:pPr>
      <w:r w:rsidRPr="00293C82">
        <w:rPr>
          <w:rFonts w:cs="B Nazanin"/>
          <w:b w:val="0"/>
          <w:bCs w:val="0"/>
          <w:color w:val="000000"/>
          <w:sz w:val="28"/>
          <w:szCs w:val="32"/>
          <w:rtl/>
        </w:rPr>
        <w:t>سازمان تحقيقات‌</w:t>
      </w:r>
      <w:r w:rsidRPr="00293C82">
        <w:rPr>
          <w:rFonts w:cs="B Nazanin" w:hint="cs"/>
          <w:b w:val="0"/>
          <w:bCs w:val="0"/>
          <w:color w:val="000000"/>
          <w:sz w:val="28"/>
          <w:szCs w:val="32"/>
          <w:rtl/>
        </w:rPr>
        <w:t>،</w:t>
      </w:r>
      <w:r w:rsidRPr="00293C82">
        <w:rPr>
          <w:rFonts w:cs="B Nazanin"/>
          <w:b w:val="0"/>
          <w:bCs w:val="0"/>
          <w:color w:val="000000"/>
          <w:sz w:val="28"/>
          <w:szCs w:val="32"/>
          <w:rtl/>
        </w:rPr>
        <w:t>آموزش</w:t>
      </w:r>
      <w:r w:rsidRPr="00293C82">
        <w:rPr>
          <w:rFonts w:cs="B Nazanin" w:hint="cs"/>
          <w:b w:val="0"/>
          <w:bCs w:val="0"/>
          <w:color w:val="000000"/>
          <w:sz w:val="28"/>
          <w:szCs w:val="32"/>
          <w:rtl/>
        </w:rPr>
        <w:t xml:space="preserve"> و</w:t>
      </w:r>
      <w:r w:rsidR="00E14354" w:rsidRPr="00293C82">
        <w:rPr>
          <w:rFonts w:cs="B Nazanin" w:hint="cs"/>
          <w:b w:val="0"/>
          <w:bCs w:val="0"/>
          <w:color w:val="000000"/>
          <w:sz w:val="28"/>
          <w:szCs w:val="32"/>
          <w:rtl/>
        </w:rPr>
        <w:t>‌</w:t>
      </w:r>
      <w:r w:rsidR="005A24DB">
        <w:rPr>
          <w:rFonts w:cs="B Nazanin" w:hint="cs"/>
          <w:b w:val="0"/>
          <w:bCs w:val="0"/>
          <w:color w:val="000000"/>
          <w:sz w:val="28"/>
          <w:szCs w:val="32"/>
          <w:rtl/>
        </w:rPr>
        <w:t xml:space="preserve"> </w:t>
      </w:r>
      <w:r w:rsidR="00E14354" w:rsidRPr="00293C82">
        <w:rPr>
          <w:rFonts w:cs="B Nazanin" w:hint="cs"/>
          <w:b w:val="0"/>
          <w:bCs w:val="0"/>
          <w:color w:val="000000"/>
          <w:sz w:val="28"/>
          <w:szCs w:val="32"/>
          <w:rtl/>
        </w:rPr>
        <w:t>تر</w:t>
      </w:r>
      <w:r w:rsidRPr="00293C82">
        <w:rPr>
          <w:rFonts w:cs="B Nazanin" w:hint="cs"/>
          <w:b w:val="0"/>
          <w:bCs w:val="0"/>
          <w:color w:val="000000"/>
          <w:sz w:val="28"/>
          <w:szCs w:val="32"/>
          <w:rtl/>
        </w:rPr>
        <w:t>ويج</w:t>
      </w:r>
      <w:r w:rsidRPr="00293C82">
        <w:rPr>
          <w:rFonts w:cs="B Nazanin"/>
          <w:b w:val="0"/>
          <w:bCs w:val="0"/>
          <w:color w:val="000000"/>
          <w:sz w:val="28"/>
          <w:szCs w:val="32"/>
          <w:rtl/>
        </w:rPr>
        <w:t>‌‌كشاورزي</w:t>
      </w:r>
    </w:p>
    <w:p w14:paraId="149093A9" w14:textId="77777777" w:rsidR="005D7313" w:rsidRPr="004B2174" w:rsidRDefault="00A30A63" w:rsidP="004B2174">
      <w:pPr>
        <w:spacing w:line="360" w:lineRule="auto"/>
        <w:jc w:val="center"/>
        <w:rPr>
          <w:rFonts w:cs="B Nazanin"/>
          <w:color w:val="000000"/>
          <w:rtl/>
        </w:rPr>
      </w:pPr>
      <w:r w:rsidRPr="004B2174">
        <w:rPr>
          <w:rFonts w:cs="B Nazanin"/>
          <w:noProof/>
          <w:color w:val="000000"/>
          <w:rtl/>
          <w:lang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76A3ED3E" wp14:editId="09D162AE">
                <wp:simplePos x="0" y="0"/>
                <wp:positionH relativeFrom="page">
                  <wp:posOffset>2194560</wp:posOffset>
                </wp:positionH>
                <wp:positionV relativeFrom="paragraph">
                  <wp:posOffset>92710</wp:posOffset>
                </wp:positionV>
                <wp:extent cx="3291840" cy="457200"/>
                <wp:effectExtent l="13335" t="13970" r="9525" b="5080"/>
                <wp:wrapNone/>
                <wp:docPr id="36" name="Rectangle 1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9184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E1C70E" w14:textId="77777777" w:rsidR="0063404E" w:rsidRPr="00A0030B" w:rsidRDefault="0063404E" w:rsidP="005D7313">
                            <w:pPr>
                              <w:jc w:val="center"/>
                              <w:rPr>
                                <w:rFonts w:cs="B Nazanin"/>
                                <w:b/>
                                <w:bCs/>
                                <w:sz w:val="40"/>
                                <w:szCs w:val="40"/>
                                <w:rtl/>
                              </w:rPr>
                            </w:pPr>
                            <w:r w:rsidRPr="00A0030B">
                              <w:rPr>
                                <w:rFonts w:cs="B Nazanin" w:hint="cs"/>
                                <w:b/>
                                <w:bCs/>
                                <w:sz w:val="40"/>
                                <w:szCs w:val="40"/>
                                <w:rtl/>
                              </w:rPr>
                              <w:t>موسسه تحقيقات گياه</w:t>
                            </w:r>
                            <w:r w:rsidRPr="00A0030B">
                              <w:rPr>
                                <w:rFonts w:cs="B Nazanin"/>
                                <w:b/>
                                <w:bCs/>
                                <w:sz w:val="40"/>
                                <w:szCs w:val="40"/>
                                <w:rtl/>
                              </w:rPr>
                              <w:softHyphen/>
                            </w:r>
                            <w:r w:rsidRPr="00A0030B">
                              <w:rPr>
                                <w:rFonts w:cs="B Nazanin" w:hint="cs"/>
                                <w:b/>
                                <w:bCs/>
                                <w:sz w:val="40"/>
                                <w:szCs w:val="40"/>
                                <w:rtl/>
                              </w:rPr>
                              <w:t>پزشکی کشور</w:t>
                            </w:r>
                            <w:r w:rsidRPr="00A0030B">
                              <w:rPr>
                                <w:rFonts w:cs="B Nazanin"/>
                                <w:b/>
                                <w:bCs/>
                                <w:sz w:val="40"/>
                                <w:szCs w:val="40"/>
                                <w:rtl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A3ED3E" id="Rectangle 196" o:spid="_x0000_s1026" style="position:absolute;left:0;text-align:left;margin-left:172.8pt;margin-top:7.3pt;width:259.2pt;height:36pt;z-index: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">
                <v:stroke dashstyle="1 1" endcap="round"/>
                <v:textbox>
                  <w:txbxContent>
                    <w:p w14:paraId="1DE1C70E" w14:textId="77777777" w:rsidR="0063404E" w:rsidRPr="00A0030B" w:rsidRDefault="0063404E" w:rsidP="005D7313">
                      <w:pPr>
                        <w:jc w:val="center"/>
                        <w:rPr>
                          <w:rFonts w:cs="B Nazanin"/>
                          <w:b/>
                          <w:bCs/>
                          <w:sz w:val="40"/>
                          <w:szCs w:val="40"/>
                          <w:rtl/>
                        </w:rPr>
                      </w:pPr>
                      <w:r w:rsidRPr="00A0030B">
                        <w:rPr>
                          <w:rFonts w:cs="B Nazanin" w:hint="cs"/>
                          <w:b/>
                          <w:bCs/>
                          <w:sz w:val="40"/>
                          <w:szCs w:val="40"/>
                          <w:rtl/>
                        </w:rPr>
                        <w:t>موسسه تحقيقات گياه</w:t>
                      </w:r>
                      <w:r w:rsidRPr="00A0030B">
                        <w:rPr>
                          <w:rFonts w:cs="B Nazanin"/>
                          <w:b/>
                          <w:bCs/>
                          <w:sz w:val="40"/>
                          <w:szCs w:val="40"/>
                          <w:rtl/>
                        </w:rPr>
                        <w:softHyphen/>
                      </w:r>
                      <w:r w:rsidRPr="00A0030B">
                        <w:rPr>
                          <w:rFonts w:cs="B Nazanin" w:hint="cs"/>
                          <w:b/>
                          <w:bCs/>
                          <w:sz w:val="40"/>
                          <w:szCs w:val="40"/>
                          <w:rtl/>
                        </w:rPr>
                        <w:t>پزشکی کشور</w:t>
                      </w:r>
                      <w:r w:rsidRPr="00A0030B">
                        <w:rPr>
                          <w:rFonts w:cs="B Nazanin"/>
                          <w:b/>
                          <w:bCs/>
                          <w:sz w:val="40"/>
                          <w:szCs w:val="40"/>
                          <w:rtl/>
                        </w:rPr>
                        <w:t xml:space="preserve"> 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097D64F5" w14:textId="77777777" w:rsidR="005D7313" w:rsidRPr="004B2174" w:rsidRDefault="005D7313" w:rsidP="004B2174">
      <w:pPr>
        <w:spacing w:line="360" w:lineRule="auto"/>
        <w:jc w:val="center"/>
        <w:rPr>
          <w:rFonts w:cs="B Nazanin"/>
          <w:color w:val="000000"/>
          <w:rtl/>
        </w:rPr>
      </w:pPr>
    </w:p>
    <w:p w14:paraId="2A96C513" w14:textId="77777777" w:rsidR="005D7313" w:rsidRPr="004B2174" w:rsidRDefault="005D7313" w:rsidP="004B2174">
      <w:pPr>
        <w:spacing w:line="360" w:lineRule="auto"/>
        <w:jc w:val="center"/>
        <w:rPr>
          <w:rFonts w:cs="B Nazanin"/>
          <w:color w:val="000000"/>
          <w:rtl/>
        </w:rPr>
      </w:pPr>
    </w:p>
    <w:p w14:paraId="75133AF9" w14:textId="77777777" w:rsidR="005D7313" w:rsidRPr="004B2174" w:rsidRDefault="005D7313" w:rsidP="004B2174">
      <w:pPr>
        <w:spacing w:line="360" w:lineRule="auto"/>
        <w:jc w:val="center"/>
        <w:rPr>
          <w:rFonts w:cs="B Nazanin"/>
          <w:color w:val="000000"/>
          <w:rtl/>
        </w:rPr>
      </w:pPr>
    </w:p>
    <w:p w14:paraId="7DCA50D3" w14:textId="77777777" w:rsidR="005D7313" w:rsidRPr="004B2174" w:rsidRDefault="005D7313" w:rsidP="004B2174">
      <w:pPr>
        <w:spacing w:line="360" w:lineRule="auto"/>
        <w:jc w:val="center"/>
        <w:rPr>
          <w:rFonts w:cs="B Nazanin"/>
          <w:color w:val="000000"/>
          <w:rtl/>
        </w:rPr>
      </w:pPr>
    </w:p>
    <w:p w14:paraId="558B9DEB" w14:textId="222853B1" w:rsidR="005D7313" w:rsidRPr="00293C82" w:rsidRDefault="005D7313" w:rsidP="00C672BE">
      <w:pPr>
        <w:spacing w:line="360" w:lineRule="auto"/>
        <w:jc w:val="center"/>
        <w:rPr>
          <w:rFonts w:cs="B Nazanin"/>
          <w:b/>
          <w:bCs/>
          <w:color w:val="000000"/>
          <w:rtl/>
        </w:rPr>
      </w:pPr>
      <w:r w:rsidRPr="00293C82">
        <w:rPr>
          <w:rFonts w:cs="B Nazanin" w:hint="cs"/>
          <w:b/>
          <w:bCs/>
          <w:color w:val="000000"/>
          <w:rtl/>
        </w:rPr>
        <w:t xml:space="preserve">گزارش </w:t>
      </w:r>
      <w:r w:rsidR="00F12A12">
        <w:rPr>
          <w:rFonts w:cs="B Nazanin" w:hint="cs"/>
          <w:b/>
          <w:bCs/>
          <w:color w:val="000000"/>
          <w:rtl/>
        </w:rPr>
        <w:t>علمی-</w:t>
      </w:r>
      <w:r w:rsidR="00C672BE">
        <w:rPr>
          <w:rFonts w:cs="B Nazanin" w:hint="cs"/>
          <w:b/>
          <w:bCs/>
          <w:color w:val="000000"/>
          <w:rtl/>
        </w:rPr>
        <w:t>فن</w:t>
      </w:r>
      <w:r w:rsidR="00F12A12">
        <w:rPr>
          <w:rFonts w:cs="B Nazanin" w:hint="cs"/>
          <w:b/>
          <w:bCs/>
          <w:color w:val="000000"/>
          <w:rtl/>
        </w:rPr>
        <w:t>ی</w:t>
      </w:r>
      <w:r w:rsidR="00C672BE">
        <w:rPr>
          <w:rFonts w:cs="B Nazanin" w:hint="cs"/>
          <w:b/>
          <w:bCs/>
          <w:color w:val="000000"/>
          <w:rtl/>
        </w:rPr>
        <w:t>/ تحلیلی</w:t>
      </w:r>
    </w:p>
    <w:p w14:paraId="68363688" w14:textId="00A4FDAE" w:rsidR="005D7313" w:rsidRPr="004B2174" w:rsidRDefault="005D7313" w:rsidP="00293C82">
      <w:pPr>
        <w:spacing w:line="360" w:lineRule="auto"/>
        <w:rPr>
          <w:rFonts w:cs="B Nazanin"/>
          <w:color w:val="000000"/>
          <w:rtl/>
        </w:rPr>
      </w:pPr>
    </w:p>
    <w:p w14:paraId="02D6EA68" w14:textId="54A4B05C" w:rsidR="005D7313" w:rsidRPr="004B2174" w:rsidRDefault="00E168D0" w:rsidP="004B2174">
      <w:pPr>
        <w:spacing w:line="360" w:lineRule="auto"/>
        <w:jc w:val="center"/>
        <w:rPr>
          <w:rFonts w:cs="B Nazanin"/>
          <w:color w:val="000000"/>
          <w:rtl/>
        </w:rPr>
      </w:pPr>
      <w:r w:rsidRPr="004B2174">
        <w:rPr>
          <w:rFonts w:cs="B Nazanin"/>
          <w:noProof/>
          <w:color w:val="000000"/>
          <w:rtl/>
          <w:lang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40C36A21" wp14:editId="49474704">
                <wp:simplePos x="0" y="0"/>
                <wp:positionH relativeFrom="margin">
                  <wp:posOffset>868680</wp:posOffset>
                </wp:positionH>
                <wp:positionV relativeFrom="margin">
                  <wp:posOffset>3705225</wp:posOffset>
                </wp:positionV>
                <wp:extent cx="3508375" cy="858520"/>
                <wp:effectExtent l="0" t="0" r="15875" b="17780"/>
                <wp:wrapSquare wrapText="bothSides"/>
                <wp:docPr id="35" name="Rectangle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08375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89F438" w14:textId="53E1CF90" w:rsidR="0063404E" w:rsidRPr="00296DB6" w:rsidRDefault="0063404E" w:rsidP="00495F02">
                            <w:pPr>
                              <w:jc w:val="center"/>
                              <w:rPr>
                                <w:rFonts w:cs="B Nazanin"/>
                                <w:b/>
                                <w:bCs/>
                                <w:color w:val="000000"/>
                                <w:sz w:val="32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C36A21" id="Rectangle 195" o:spid="_x0000_s1027" style="position:absolute;left:0;text-align:left;margin-left:68.4pt;margin-top:291.75pt;width:276.25pt;height:67.6pt;z-index: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">
                <v:stroke dashstyle="1 1" endcap="round"/>
                <v:textbox>
                  <w:txbxContent>
                    <w:p w14:paraId="0289F438" w14:textId="53E1CF90" w:rsidR="0063404E" w:rsidRPr="00296DB6" w:rsidRDefault="0063404E" w:rsidP="00495F02">
                      <w:pPr>
                        <w:jc w:val="center"/>
                        <w:rPr>
                          <w:rFonts w:cs="B Nazanin"/>
                          <w:b/>
                          <w:bCs/>
                          <w:color w:val="000000"/>
                          <w:sz w:val="32"/>
                          <w:szCs w:val="36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</w:p>
    <w:p w14:paraId="09EB59F2" w14:textId="77777777" w:rsidR="005D7313" w:rsidRPr="004B2174" w:rsidRDefault="005D7313" w:rsidP="004B2174">
      <w:pPr>
        <w:spacing w:line="360" w:lineRule="auto"/>
        <w:jc w:val="center"/>
        <w:rPr>
          <w:rFonts w:cs="B Nazanin"/>
          <w:color w:val="000000"/>
          <w:rtl/>
        </w:rPr>
      </w:pPr>
    </w:p>
    <w:p w14:paraId="24E65B4E" w14:textId="77777777" w:rsidR="005D7313" w:rsidRPr="004B2174" w:rsidRDefault="005D7313" w:rsidP="00293C82">
      <w:pPr>
        <w:spacing w:line="360" w:lineRule="auto"/>
        <w:rPr>
          <w:rFonts w:cs="B Nazanin"/>
          <w:color w:val="000000"/>
          <w:rtl/>
        </w:rPr>
      </w:pPr>
    </w:p>
    <w:p w14:paraId="34498742" w14:textId="77777777" w:rsidR="005D7313" w:rsidRPr="004B2174" w:rsidRDefault="005D7313" w:rsidP="004B2174">
      <w:pPr>
        <w:spacing w:line="360" w:lineRule="auto"/>
        <w:jc w:val="center"/>
        <w:rPr>
          <w:rFonts w:cs="B Nazanin"/>
          <w:color w:val="000000"/>
          <w:rtl/>
        </w:rPr>
      </w:pPr>
    </w:p>
    <w:p w14:paraId="03D6C7F5" w14:textId="77777777" w:rsidR="005D7313" w:rsidRPr="004B2174" w:rsidRDefault="00A30A63" w:rsidP="004B2174">
      <w:pPr>
        <w:spacing w:line="360" w:lineRule="auto"/>
        <w:jc w:val="center"/>
        <w:rPr>
          <w:rFonts w:cs="B Nazanin"/>
          <w:color w:val="000000"/>
          <w:rtl/>
        </w:rPr>
      </w:pPr>
      <w:r w:rsidRPr="004B2174">
        <w:rPr>
          <w:rFonts w:cs="B Nazanin"/>
          <w:noProof/>
          <w:color w:val="000000"/>
          <w:rtl/>
          <w:lang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7958549" wp14:editId="1D4833B9">
                <wp:simplePos x="0" y="0"/>
                <wp:positionH relativeFrom="column">
                  <wp:posOffset>1924050</wp:posOffset>
                </wp:positionH>
                <wp:positionV relativeFrom="paragraph">
                  <wp:posOffset>322580</wp:posOffset>
                </wp:positionV>
                <wp:extent cx="1504950" cy="455295"/>
                <wp:effectExtent l="0" t="0" r="19050" b="20955"/>
                <wp:wrapNone/>
                <wp:docPr id="34" name="Text Box 1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455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073E31" w14:textId="646FA065" w:rsidR="0063404E" w:rsidRPr="00B64415" w:rsidRDefault="0063404E" w:rsidP="005D7313">
                            <w:pPr>
                              <w:jc w:val="center"/>
                              <w:rPr>
                                <w:rFonts w:cs="B Nazanin"/>
                                <w:b/>
                                <w:bCs/>
                                <w:color w:val="000000"/>
                                <w:sz w:val="28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7958549" id="_x0000_t202" coordsize="21600,21600" o:spt="202" path="m,l,21600r21600,l21600,xe">
                <v:stroke joinstyle="miter"/>
                <v:path gradientshapeok="t" o:connecttype="rect"/>
              </v:shapetype>
              <v:shape id="Text Box 197" o:spid="_x0000_s1028" type="#_x0000_t202" style="position:absolute;left:0;text-align:left;margin-left:151.5pt;margin-top:25.4pt;width:118.5pt;height:35.8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">
                <v:stroke dashstyle="1 1"/>
                <v:textbox>
                  <w:txbxContent>
                    <w:p w14:paraId="79073E31" w14:textId="646FA065" w:rsidR="0063404E" w:rsidRPr="00B64415" w:rsidRDefault="0063404E" w:rsidP="005D7313">
                      <w:pPr>
                        <w:jc w:val="center"/>
                        <w:rPr>
                          <w:rFonts w:cs="B Nazanin"/>
                          <w:b/>
                          <w:bCs/>
                          <w:color w:val="000000"/>
                          <w:sz w:val="28"/>
                          <w:rtl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1C1BD15" w14:textId="77777777" w:rsidR="005D7313" w:rsidRPr="004B2174" w:rsidRDefault="005D7313" w:rsidP="004B2174">
      <w:pPr>
        <w:spacing w:line="360" w:lineRule="auto"/>
        <w:rPr>
          <w:rFonts w:cs="B Nazanin"/>
          <w:color w:val="000000"/>
          <w:rtl/>
        </w:rPr>
      </w:pPr>
    </w:p>
    <w:p w14:paraId="607FC43A" w14:textId="77777777" w:rsidR="005D7313" w:rsidRPr="004B2174" w:rsidRDefault="005D7313" w:rsidP="004B2174">
      <w:pPr>
        <w:spacing w:line="360" w:lineRule="auto"/>
        <w:rPr>
          <w:rFonts w:cs="B Nazanin"/>
          <w:color w:val="000000"/>
          <w:rtl/>
        </w:rPr>
      </w:pPr>
    </w:p>
    <w:p w14:paraId="2097D551" w14:textId="77777777" w:rsidR="005D7313" w:rsidRPr="004B2174" w:rsidRDefault="005D7313" w:rsidP="004B2174">
      <w:pPr>
        <w:spacing w:line="360" w:lineRule="auto"/>
        <w:rPr>
          <w:rFonts w:cs="B Nazanin"/>
          <w:color w:val="000000"/>
          <w:rtl/>
        </w:rPr>
      </w:pPr>
    </w:p>
    <w:p w14:paraId="7BDF3BA5" w14:textId="77777777" w:rsidR="005D7313" w:rsidRPr="004B2174" w:rsidRDefault="005D7313" w:rsidP="004B2174">
      <w:pPr>
        <w:spacing w:line="360" w:lineRule="auto"/>
        <w:rPr>
          <w:rFonts w:cs="B Nazanin"/>
          <w:color w:val="000000"/>
          <w:rtl/>
        </w:rPr>
      </w:pPr>
    </w:p>
    <w:p w14:paraId="3E002420" w14:textId="23B8B382" w:rsidR="005D7313" w:rsidRPr="004B2174" w:rsidRDefault="005D7313" w:rsidP="004B2174">
      <w:pPr>
        <w:spacing w:line="360" w:lineRule="auto"/>
        <w:rPr>
          <w:rFonts w:cs="B Nazanin"/>
          <w:color w:val="000000"/>
          <w:rtl/>
        </w:rPr>
      </w:pPr>
    </w:p>
    <w:p w14:paraId="2676AAC8" w14:textId="77777777" w:rsidR="005D7313" w:rsidRPr="004B2174" w:rsidRDefault="005D7313" w:rsidP="004B2174">
      <w:pPr>
        <w:spacing w:line="360" w:lineRule="auto"/>
        <w:rPr>
          <w:rFonts w:cs="B Nazanin"/>
          <w:color w:val="000000"/>
        </w:rPr>
      </w:pPr>
    </w:p>
    <w:p w14:paraId="31827540" w14:textId="77777777" w:rsidR="00A0030B" w:rsidRPr="004B2174" w:rsidRDefault="00A0030B" w:rsidP="00293C82">
      <w:pPr>
        <w:tabs>
          <w:tab w:val="left" w:pos="0"/>
        </w:tabs>
        <w:spacing w:line="360" w:lineRule="auto"/>
        <w:rPr>
          <w:rFonts w:cs="B Nazanin"/>
          <w:color w:val="000000"/>
          <w:rtl/>
        </w:rPr>
      </w:pPr>
    </w:p>
    <w:p w14:paraId="74D8F3BC" w14:textId="77777777" w:rsidR="001E572C" w:rsidRPr="00466EEA" w:rsidRDefault="001E572C" w:rsidP="00466EEA">
      <w:pPr>
        <w:tabs>
          <w:tab w:val="left" w:pos="0"/>
        </w:tabs>
        <w:ind w:left="-357"/>
        <w:rPr>
          <w:rFonts w:cs="B Nazanin"/>
          <w:b/>
          <w:bCs/>
          <w:color w:val="000000"/>
          <w:sz w:val="22"/>
          <w:szCs w:val="24"/>
          <w:rtl/>
        </w:rPr>
      </w:pPr>
      <w:r w:rsidRPr="00466EEA">
        <w:rPr>
          <w:rFonts w:cs="B Nazanin"/>
          <w:b/>
          <w:bCs/>
          <w:color w:val="000000"/>
          <w:sz w:val="22"/>
          <w:szCs w:val="24"/>
          <w:rtl/>
        </w:rPr>
        <w:lastRenderedPageBreak/>
        <w:t xml:space="preserve">وزارت جهادكشاورزي </w:t>
      </w:r>
    </w:p>
    <w:p w14:paraId="420B6B2F" w14:textId="77777777" w:rsidR="001E572C" w:rsidRPr="00466EEA" w:rsidRDefault="0055385D" w:rsidP="00466EEA">
      <w:pPr>
        <w:tabs>
          <w:tab w:val="left" w:pos="0"/>
        </w:tabs>
        <w:ind w:left="-357"/>
        <w:rPr>
          <w:rFonts w:cs="B Nazanin"/>
          <w:b/>
          <w:bCs/>
          <w:color w:val="000000"/>
          <w:sz w:val="22"/>
          <w:szCs w:val="24"/>
          <w:rtl/>
        </w:rPr>
      </w:pPr>
      <w:r w:rsidRPr="00466EEA">
        <w:rPr>
          <w:rFonts w:cs="B Nazanin"/>
          <w:b/>
          <w:bCs/>
          <w:color w:val="000000"/>
          <w:sz w:val="22"/>
          <w:szCs w:val="24"/>
          <w:rtl/>
        </w:rPr>
        <w:t>سازمان تحقيقات، آموزش و</w:t>
      </w:r>
      <w:r w:rsidR="00E14354" w:rsidRPr="00466EEA">
        <w:rPr>
          <w:rFonts w:cs="B Nazanin"/>
          <w:b/>
          <w:bCs/>
          <w:color w:val="000000"/>
          <w:sz w:val="22"/>
          <w:szCs w:val="24"/>
          <w:rtl/>
        </w:rPr>
        <w:t>‌تر</w:t>
      </w:r>
      <w:r w:rsidRPr="00466EEA">
        <w:rPr>
          <w:rFonts w:cs="B Nazanin"/>
          <w:b/>
          <w:bCs/>
          <w:color w:val="000000"/>
          <w:sz w:val="22"/>
          <w:szCs w:val="24"/>
          <w:rtl/>
        </w:rPr>
        <w:t xml:space="preserve">ويج كشاورزي </w:t>
      </w:r>
    </w:p>
    <w:p w14:paraId="4B1BB587" w14:textId="77777777" w:rsidR="001E572C" w:rsidRPr="004B2174" w:rsidRDefault="00A30A63" w:rsidP="00466EEA">
      <w:pPr>
        <w:tabs>
          <w:tab w:val="left" w:pos="0"/>
        </w:tabs>
        <w:ind w:left="-357"/>
        <w:jc w:val="lowKashida"/>
        <w:rPr>
          <w:rFonts w:cs="B Nazanin"/>
          <w:color w:val="000000"/>
          <w:rtl/>
        </w:rPr>
      </w:pPr>
      <w:r w:rsidRPr="004B2174">
        <w:rPr>
          <w:rFonts w:cs="B Nazanin"/>
          <w:noProof/>
          <w:color w:val="000000"/>
          <w:rtl/>
          <w:lang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D1D0CE5" wp14:editId="6E848827">
                <wp:simplePos x="0" y="0"/>
                <wp:positionH relativeFrom="column">
                  <wp:posOffset>3314700</wp:posOffset>
                </wp:positionH>
                <wp:positionV relativeFrom="paragraph">
                  <wp:posOffset>20320</wp:posOffset>
                </wp:positionV>
                <wp:extent cx="2400300" cy="374650"/>
                <wp:effectExtent l="9525" t="10795" r="9525" b="5080"/>
                <wp:wrapNone/>
                <wp:docPr id="32" name="Text Box 1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374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13142A" w14:textId="77777777" w:rsidR="0063404E" w:rsidRPr="00466EEA" w:rsidRDefault="0063404E" w:rsidP="00466EEA">
                            <w:pPr>
                              <w:rPr>
                                <w:rFonts w:cs="B Nazanin"/>
                                <w:b/>
                                <w:bCs/>
                                <w:szCs w:val="24"/>
                              </w:rPr>
                            </w:pPr>
                            <w:r w:rsidRPr="00466EEA">
                              <w:rPr>
                                <w:rFonts w:cs="B Nazanin" w:hint="cs"/>
                                <w:b/>
                                <w:bCs/>
                                <w:szCs w:val="24"/>
                                <w:rtl/>
                              </w:rPr>
                              <w:t>موسسه تحقيقات گياه</w:t>
                            </w:r>
                            <w:r w:rsidRPr="00466EEA">
                              <w:rPr>
                                <w:rFonts w:cs="B Nazanin"/>
                                <w:b/>
                                <w:bCs/>
                                <w:szCs w:val="24"/>
                                <w:rtl/>
                              </w:rPr>
                              <w:softHyphen/>
                            </w:r>
                            <w:r w:rsidRPr="00466EEA">
                              <w:rPr>
                                <w:rFonts w:cs="B Nazanin" w:hint="cs"/>
                                <w:b/>
                                <w:bCs/>
                                <w:szCs w:val="24"/>
                                <w:rtl/>
                              </w:rPr>
                              <w:t>پزشکی کشور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1D0CE5" id="Text Box 198" o:spid="_x0000_s1029" type="#_x0000_t202" style="position:absolute;left:0;text-align:left;margin-left:261pt;margin-top:1.6pt;width:189pt;height:29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">
                <v:stroke dashstyle="dash"/>
                <v:textbox>
                  <w:txbxContent>
                    <w:p w14:paraId="2413142A" w14:textId="77777777" w:rsidR="0063404E" w:rsidRPr="00466EEA" w:rsidRDefault="0063404E" w:rsidP="00466EEA">
                      <w:pPr>
                        <w:rPr>
                          <w:rFonts w:cs="B Nazanin"/>
                          <w:b/>
                          <w:bCs/>
                          <w:szCs w:val="24"/>
                        </w:rPr>
                      </w:pPr>
                      <w:r w:rsidRPr="00466EEA">
                        <w:rPr>
                          <w:rFonts w:cs="B Nazanin" w:hint="cs"/>
                          <w:b/>
                          <w:bCs/>
                          <w:szCs w:val="24"/>
                          <w:rtl/>
                        </w:rPr>
                        <w:t>موسسه تحقيقات گياه</w:t>
                      </w:r>
                      <w:r w:rsidRPr="00466EEA">
                        <w:rPr>
                          <w:rFonts w:cs="B Nazanin"/>
                          <w:b/>
                          <w:bCs/>
                          <w:szCs w:val="24"/>
                          <w:rtl/>
                        </w:rPr>
                        <w:softHyphen/>
                      </w:r>
                      <w:r w:rsidRPr="00466EEA">
                        <w:rPr>
                          <w:rFonts w:cs="B Nazanin" w:hint="cs"/>
                          <w:b/>
                          <w:bCs/>
                          <w:szCs w:val="24"/>
                          <w:rtl/>
                        </w:rPr>
                        <w:t>پزشکی کشور</w:t>
                      </w:r>
                    </w:p>
                  </w:txbxContent>
                </v:textbox>
              </v:shape>
            </w:pict>
          </mc:Fallback>
        </mc:AlternateContent>
      </w:r>
    </w:p>
    <w:p w14:paraId="010FD284" w14:textId="77777777" w:rsidR="001E572C" w:rsidRPr="004B2174" w:rsidRDefault="00A30A63" w:rsidP="00293C82">
      <w:pPr>
        <w:pStyle w:val="Heading4"/>
        <w:tabs>
          <w:tab w:val="left" w:pos="0"/>
        </w:tabs>
        <w:spacing w:line="360" w:lineRule="auto"/>
        <w:ind w:left="-360"/>
        <w:jc w:val="lowKashida"/>
        <w:rPr>
          <w:rFonts w:cs="B Nazanin"/>
          <w:b w:val="0"/>
          <w:bCs w:val="0"/>
          <w:color w:val="000000"/>
          <w:sz w:val="24"/>
          <w:rtl/>
        </w:rPr>
      </w:pPr>
      <w:r w:rsidRPr="004B2174">
        <w:rPr>
          <w:rFonts w:cs="B Nazanin"/>
          <w:b w:val="0"/>
          <w:bCs w:val="0"/>
          <w:noProof/>
          <w:color w:val="000000"/>
          <w:sz w:val="24"/>
          <w:rtl/>
          <w:lang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D682DA3" wp14:editId="50ABAE97">
                <wp:simplePos x="0" y="0"/>
                <wp:positionH relativeFrom="column">
                  <wp:posOffset>3314700</wp:posOffset>
                </wp:positionH>
                <wp:positionV relativeFrom="paragraph">
                  <wp:posOffset>179705</wp:posOffset>
                </wp:positionV>
                <wp:extent cx="2400300" cy="342900"/>
                <wp:effectExtent l="9525" t="5080" r="9525" b="13970"/>
                <wp:wrapNone/>
                <wp:docPr id="31" name="Text Box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112EFA" w14:textId="210D8875" w:rsidR="0063404E" w:rsidRPr="00466EEA" w:rsidRDefault="0063404E" w:rsidP="00BD3BD2">
                            <w:pPr>
                              <w:rPr>
                                <w:rFonts w:cs="B Nazanin"/>
                                <w:b/>
                                <w:bCs/>
                                <w:szCs w:val="24"/>
                              </w:rPr>
                            </w:pPr>
                            <w:r w:rsidRPr="00466EEA">
                              <w:rPr>
                                <w:rFonts w:cs="B Nazanin" w:hint="cs"/>
                                <w:b/>
                                <w:bCs/>
                                <w:szCs w:val="24"/>
                                <w:rtl/>
                              </w:rPr>
                              <w:t xml:space="preserve">بخش تحقيقات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682DA3" id="Text Box 199" o:spid="_x0000_s1030" type="#_x0000_t202" style="position:absolute;left:0;text-align:left;margin-left:261pt;margin-top:14.15pt;width:189pt;height:27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">
                <v:stroke dashstyle="dash"/>
                <v:textbox>
                  <w:txbxContent>
                    <w:p w14:paraId="1B112EFA" w14:textId="210D8875" w:rsidR="0063404E" w:rsidRPr="00466EEA" w:rsidRDefault="0063404E" w:rsidP="00BD3BD2">
                      <w:pPr>
                        <w:rPr>
                          <w:rFonts w:cs="B Nazanin"/>
                          <w:b/>
                          <w:bCs/>
                          <w:szCs w:val="24"/>
                        </w:rPr>
                      </w:pPr>
                      <w:r w:rsidRPr="00466EEA">
                        <w:rPr>
                          <w:rFonts w:cs="B Nazanin" w:hint="cs"/>
                          <w:b/>
                          <w:bCs/>
                          <w:szCs w:val="24"/>
                          <w:rtl/>
                        </w:rPr>
                        <w:t xml:space="preserve">بخش تحقيقات </w:t>
                      </w:r>
                    </w:p>
                  </w:txbxContent>
                </v:textbox>
              </v:shape>
            </w:pict>
          </mc:Fallback>
        </mc:AlternateContent>
      </w:r>
    </w:p>
    <w:p w14:paraId="570BB698" w14:textId="77777777" w:rsidR="00E54BF8" w:rsidRPr="00E54BF8" w:rsidRDefault="00A30A63" w:rsidP="00E54BF8">
      <w:pPr>
        <w:pStyle w:val="ListParagraph"/>
        <w:tabs>
          <w:tab w:val="left" w:pos="0"/>
        </w:tabs>
        <w:bidi/>
        <w:spacing w:line="360" w:lineRule="auto"/>
        <w:ind w:left="0"/>
        <w:jc w:val="lowKashida"/>
        <w:rPr>
          <w:rFonts w:cs="B Nazanin"/>
          <w:color w:val="000000"/>
          <w:szCs w:val="28"/>
        </w:rPr>
      </w:pPr>
      <w:r w:rsidRPr="004B2174">
        <w:rPr>
          <w:noProof/>
          <w:rtl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6555B1BE" wp14:editId="2390AC87">
                <wp:simplePos x="0" y="0"/>
                <wp:positionH relativeFrom="column">
                  <wp:posOffset>-342900</wp:posOffset>
                </wp:positionH>
                <wp:positionV relativeFrom="paragraph">
                  <wp:posOffset>61595</wp:posOffset>
                </wp:positionV>
                <wp:extent cx="6057900" cy="0"/>
                <wp:effectExtent l="9525" t="12700" r="9525" b="6350"/>
                <wp:wrapNone/>
                <wp:docPr id="30" name="Line 1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057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5B24EB" id="Line 156" o:spid="_x0000_s1026" style="position:absolute;flip:x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7pt,4.85pt" to="450pt,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"/>
            </w:pict>
          </mc:Fallback>
        </mc:AlternateContent>
      </w:r>
    </w:p>
    <w:p w14:paraId="7768B83D" w14:textId="1938165B" w:rsidR="005350C1" w:rsidRPr="00785E21" w:rsidRDefault="00B430E2" w:rsidP="00F4735B">
      <w:pPr>
        <w:pStyle w:val="ListParagraph"/>
        <w:numPr>
          <w:ilvl w:val="0"/>
          <w:numId w:val="1"/>
        </w:numPr>
        <w:tabs>
          <w:tab w:val="clear" w:pos="360"/>
          <w:tab w:val="num" w:pos="-149"/>
        </w:tabs>
        <w:bidi/>
        <w:spacing w:line="360" w:lineRule="auto"/>
        <w:ind w:left="-7" w:hanging="142"/>
        <w:rPr>
          <w:rFonts w:cs="B Nazanin"/>
          <w:b/>
          <w:bCs/>
          <w:color w:val="000000"/>
          <w:sz w:val="32"/>
          <w:szCs w:val="36"/>
        </w:rPr>
      </w:pPr>
      <w:r w:rsidRPr="00785E21">
        <w:rPr>
          <w:rFonts w:cs="B Nazanin"/>
          <w:b/>
          <w:bCs/>
          <w:color w:val="000000"/>
          <w:sz w:val="28"/>
          <w:szCs w:val="28"/>
          <w:rtl/>
        </w:rPr>
        <w:t>عنوان پروژه</w:t>
      </w:r>
      <w:r w:rsidRPr="00785E21">
        <w:rPr>
          <w:rFonts w:cs="B Nazanin" w:hint="cs"/>
          <w:b/>
          <w:bCs/>
          <w:color w:val="000000"/>
          <w:sz w:val="28"/>
          <w:szCs w:val="28"/>
          <w:rtl/>
        </w:rPr>
        <w:t>:</w:t>
      </w:r>
      <w:r w:rsidR="00B728EF" w:rsidRPr="00785E21">
        <w:rPr>
          <w:rFonts w:cs="B Nazanin" w:hint="cs"/>
          <w:color w:val="000000"/>
          <w:sz w:val="28"/>
          <w:szCs w:val="28"/>
          <w:rtl/>
        </w:rPr>
        <w:t xml:space="preserve"> </w:t>
      </w:r>
    </w:p>
    <w:p w14:paraId="69CE75B6" w14:textId="5203BF71" w:rsidR="003619E0" w:rsidRPr="004B2174" w:rsidRDefault="003619E0" w:rsidP="00BD3BD2">
      <w:pPr>
        <w:numPr>
          <w:ilvl w:val="0"/>
          <w:numId w:val="1"/>
        </w:numPr>
        <w:tabs>
          <w:tab w:val="left" w:pos="0"/>
        </w:tabs>
        <w:spacing w:line="360" w:lineRule="auto"/>
        <w:ind w:left="-360" w:firstLine="0"/>
        <w:jc w:val="lowKashida"/>
        <w:rPr>
          <w:rFonts w:cs="B Nazanin"/>
          <w:color w:val="000000"/>
          <w:rtl/>
        </w:rPr>
      </w:pPr>
      <w:r w:rsidRPr="000E1614">
        <w:rPr>
          <w:rFonts w:cs="B Nazanin"/>
          <w:b/>
          <w:bCs/>
          <w:color w:val="000000"/>
          <w:rtl/>
        </w:rPr>
        <w:t>نام و نام‌خانوادگي مجري:</w:t>
      </w:r>
      <w:r w:rsidR="00B728EF" w:rsidRPr="004B2174">
        <w:rPr>
          <w:rFonts w:cs="B Nazanin" w:hint="cs"/>
          <w:color w:val="000000"/>
          <w:rtl/>
        </w:rPr>
        <w:t xml:space="preserve"> </w:t>
      </w:r>
    </w:p>
    <w:p w14:paraId="3086B364" w14:textId="6574000B" w:rsidR="003619E0" w:rsidRPr="003C7029" w:rsidRDefault="003619E0" w:rsidP="00BD3BD2">
      <w:pPr>
        <w:numPr>
          <w:ilvl w:val="0"/>
          <w:numId w:val="1"/>
        </w:numPr>
        <w:tabs>
          <w:tab w:val="left" w:pos="0"/>
        </w:tabs>
        <w:spacing w:line="360" w:lineRule="auto"/>
        <w:ind w:left="-360" w:firstLine="0"/>
        <w:jc w:val="lowKashida"/>
        <w:rPr>
          <w:rFonts w:cs="B Nazanin"/>
          <w:color w:val="000000"/>
        </w:rPr>
      </w:pPr>
      <w:r w:rsidRPr="008A41E1">
        <w:rPr>
          <w:rFonts w:cs="B Nazanin"/>
          <w:b/>
          <w:bCs/>
          <w:color w:val="000000"/>
          <w:rtl/>
        </w:rPr>
        <w:t>نام</w:t>
      </w:r>
      <w:r w:rsidR="00D442C4" w:rsidRPr="008A41E1">
        <w:rPr>
          <w:rFonts w:cs="B Nazanin" w:hint="cs"/>
          <w:b/>
          <w:bCs/>
          <w:color w:val="000000"/>
          <w:rtl/>
        </w:rPr>
        <w:t xml:space="preserve"> </w:t>
      </w:r>
      <w:r w:rsidRPr="008A41E1">
        <w:rPr>
          <w:rFonts w:cs="B Nazanin"/>
          <w:b/>
          <w:bCs/>
          <w:color w:val="000000"/>
          <w:rtl/>
        </w:rPr>
        <w:t xml:space="preserve">و نام‌خانوادگي </w:t>
      </w:r>
      <w:r w:rsidRPr="008A41E1">
        <w:rPr>
          <w:rFonts w:cs="B Nazanin" w:hint="cs"/>
          <w:b/>
          <w:bCs/>
          <w:color w:val="000000"/>
          <w:rtl/>
        </w:rPr>
        <w:t>همکار</w:t>
      </w:r>
      <w:r w:rsidR="00D442C4" w:rsidRPr="008A41E1">
        <w:rPr>
          <w:rFonts w:cs="B Nazanin"/>
          <w:b/>
          <w:bCs/>
          <w:color w:val="000000"/>
          <w:rtl/>
        </w:rPr>
        <w:t>ان</w:t>
      </w:r>
      <w:r w:rsidR="0037711F" w:rsidRPr="008A41E1">
        <w:rPr>
          <w:rFonts w:cs="B Nazanin" w:hint="cs"/>
          <w:b/>
          <w:bCs/>
          <w:color w:val="000000"/>
          <w:rtl/>
        </w:rPr>
        <w:t xml:space="preserve"> اصلی</w:t>
      </w:r>
      <w:r w:rsidRPr="008A41E1">
        <w:rPr>
          <w:rFonts w:cs="B Nazanin"/>
          <w:b/>
          <w:bCs/>
          <w:color w:val="000000"/>
          <w:rtl/>
        </w:rPr>
        <w:t>:</w:t>
      </w:r>
      <w:r w:rsidR="0037711F">
        <w:rPr>
          <w:rFonts w:cs="B Nazanin" w:hint="cs"/>
          <w:color w:val="000000"/>
          <w:rtl/>
        </w:rPr>
        <w:t xml:space="preserve"> </w:t>
      </w:r>
    </w:p>
    <w:p w14:paraId="7E5EA8A9" w14:textId="440E03D1" w:rsidR="003C7029" w:rsidRDefault="003C7029" w:rsidP="00BD3BD2">
      <w:pPr>
        <w:numPr>
          <w:ilvl w:val="0"/>
          <w:numId w:val="1"/>
        </w:numPr>
        <w:tabs>
          <w:tab w:val="left" w:pos="0"/>
        </w:tabs>
        <w:spacing w:line="360" w:lineRule="auto"/>
        <w:ind w:left="-360" w:firstLine="0"/>
        <w:jc w:val="lowKashida"/>
        <w:rPr>
          <w:rFonts w:cs="B Nazanin"/>
          <w:color w:val="000000"/>
        </w:rPr>
      </w:pPr>
      <w:r>
        <w:rPr>
          <w:rFonts w:cs="B Nazanin" w:hint="cs"/>
          <w:b/>
          <w:bCs/>
          <w:color w:val="000000"/>
          <w:rtl/>
        </w:rPr>
        <w:t>نام و نام خانوادگی همکاران:</w:t>
      </w:r>
      <w:r>
        <w:rPr>
          <w:rFonts w:cs="B Nazanin" w:hint="cs"/>
          <w:color w:val="000000"/>
          <w:rtl/>
        </w:rPr>
        <w:t xml:space="preserve"> </w:t>
      </w:r>
    </w:p>
    <w:p w14:paraId="2BD28F58" w14:textId="3680E526" w:rsidR="001E572C" w:rsidRPr="004B2174" w:rsidRDefault="001E572C" w:rsidP="00BD3BD2">
      <w:pPr>
        <w:numPr>
          <w:ilvl w:val="0"/>
          <w:numId w:val="1"/>
        </w:numPr>
        <w:tabs>
          <w:tab w:val="left" w:pos="0"/>
        </w:tabs>
        <w:spacing w:line="360" w:lineRule="auto"/>
        <w:ind w:left="-360" w:firstLine="0"/>
        <w:jc w:val="lowKashida"/>
        <w:rPr>
          <w:rFonts w:cs="B Nazanin"/>
          <w:color w:val="000000"/>
          <w:rtl/>
        </w:rPr>
      </w:pPr>
      <w:r w:rsidRPr="008A41E1">
        <w:rPr>
          <w:rFonts w:cs="B Nazanin"/>
          <w:b/>
          <w:bCs/>
          <w:color w:val="000000"/>
          <w:rtl/>
        </w:rPr>
        <w:t>محل اجرا:</w:t>
      </w:r>
      <w:r w:rsidR="00B728EF" w:rsidRPr="004B2174">
        <w:rPr>
          <w:rFonts w:cs="B Nazanin" w:hint="cs"/>
          <w:color w:val="000000"/>
          <w:rtl/>
        </w:rPr>
        <w:t xml:space="preserve"> </w:t>
      </w:r>
    </w:p>
    <w:p w14:paraId="47D1DA44" w14:textId="63242D86" w:rsidR="001E572C" w:rsidRPr="004B2174" w:rsidRDefault="001E572C" w:rsidP="00BD3BD2">
      <w:pPr>
        <w:numPr>
          <w:ilvl w:val="0"/>
          <w:numId w:val="1"/>
        </w:numPr>
        <w:tabs>
          <w:tab w:val="left" w:pos="0"/>
        </w:tabs>
        <w:spacing w:line="360" w:lineRule="auto"/>
        <w:ind w:left="-360" w:firstLine="0"/>
        <w:jc w:val="lowKashida"/>
        <w:rPr>
          <w:rFonts w:cs="B Nazanin"/>
          <w:color w:val="000000"/>
          <w:rtl/>
        </w:rPr>
      </w:pPr>
      <w:r w:rsidRPr="008A41E1">
        <w:rPr>
          <w:rFonts w:cs="B Nazanin"/>
          <w:b/>
          <w:bCs/>
          <w:color w:val="000000"/>
          <w:rtl/>
        </w:rPr>
        <w:t>تاريخ شروع:</w:t>
      </w:r>
      <w:r w:rsidRPr="004B2174">
        <w:rPr>
          <w:rFonts w:cs="B Nazanin"/>
          <w:color w:val="000000"/>
          <w:rtl/>
        </w:rPr>
        <w:t xml:space="preserve"> </w:t>
      </w:r>
    </w:p>
    <w:p w14:paraId="58AF3E7D" w14:textId="06F9BEFE" w:rsidR="001E572C" w:rsidRPr="004B2174" w:rsidRDefault="001E572C" w:rsidP="00BD3BD2">
      <w:pPr>
        <w:numPr>
          <w:ilvl w:val="0"/>
          <w:numId w:val="1"/>
        </w:numPr>
        <w:tabs>
          <w:tab w:val="left" w:pos="0"/>
        </w:tabs>
        <w:spacing w:line="360" w:lineRule="auto"/>
        <w:ind w:left="-360" w:firstLine="0"/>
        <w:jc w:val="lowKashida"/>
        <w:rPr>
          <w:rFonts w:cs="B Nazanin"/>
          <w:color w:val="000000"/>
          <w:rtl/>
        </w:rPr>
      </w:pPr>
      <w:r w:rsidRPr="008A41E1">
        <w:rPr>
          <w:rFonts w:cs="B Nazanin"/>
          <w:b/>
          <w:bCs/>
          <w:color w:val="000000"/>
          <w:rtl/>
        </w:rPr>
        <w:t>مدت اجرا</w:t>
      </w:r>
      <w:r w:rsidR="00BD3BD2">
        <w:rPr>
          <w:rFonts w:cs="B Nazanin" w:hint="cs"/>
          <w:b/>
          <w:bCs/>
          <w:color w:val="000000"/>
          <w:rtl/>
        </w:rPr>
        <w:t>:</w:t>
      </w:r>
    </w:p>
    <w:p w14:paraId="55FD2ECE" w14:textId="10C6CB6A" w:rsidR="001E572C" w:rsidRPr="004B2174" w:rsidRDefault="001E572C" w:rsidP="00BD3BD2">
      <w:pPr>
        <w:numPr>
          <w:ilvl w:val="0"/>
          <w:numId w:val="1"/>
        </w:numPr>
        <w:tabs>
          <w:tab w:val="left" w:pos="0"/>
        </w:tabs>
        <w:spacing w:line="360" w:lineRule="auto"/>
        <w:ind w:left="-360" w:firstLine="0"/>
        <w:jc w:val="lowKashida"/>
        <w:rPr>
          <w:rFonts w:cs="B Nazanin"/>
          <w:color w:val="000000"/>
          <w:rtl/>
        </w:rPr>
      </w:pPr>
      <w:r w:rsidRPr="008A41E1">
        <w:rPr>
          <w:rFonts w:cs="B Nazanin"/>
          <w:b/>
          <w:bCs/>
          <w:color w:val="000000"/>
          <w:rtl/>
        </w:rPr>
        <w:t>ناشر</w:t>
      </w:r>
      <w:r w:rsidRPr="008A41E1">
        <w:rPr>
          <w:rFonts w:cs="B Nazanin" w:hint="cs"/>
          <w:b/>
          <w:bCs/>
          <w:color w:val="000000"/>
          <w:rtl/>
        </w:rPr>
        <w:t>:</w:t>
      </w:r>
      <w:r w:rsidR="00B728EF" w:rsidRPr="004B2174">
        <w:rPr>
          <w:rFonts w:cs="B Nazanin" w:hint="cs"/>
          <w:color w:val="000000"/>
          <w:rtl/>
        </w:rPr>
        <w:t xml:space="preserve"> </w:t>
      </w:r>
    </w:p>
    <w:p w14:paraId="6CF9762A" w14:textId="3E587A52" w:rsidR="001E572C" w:rsidRPr="004B2174" w:rsidRDefault="001E572C" w:rsidP="00BD3BD2">
      <w:pPr>
        <w:numPr>
          <w:ilvl w:val="0"/>
          <w:numId w:val="1"/>
        </w:numPr>
        <w:tabs>
          <w:tab w:val="left" w:pos="0"/>
        </w:tabs>
        <w:spacing w:line="360" w:lineRule="auto"/>
        <w:ind w:left="-360" w:firstLine="0"/>
        <w:jc w:val="lowKashida"/>
        <w:rPr>
          <w:rFonts w:cs="B Nazanin"/>
          <w:color w:val="000000"/>
          <w:rtl/>
        </w:rPr>
      </w:pPr>
      <w:r w:rsidRPr="008A41E1">
        <w:rPr>
          <w:rFonts w:cs="B Nazanin"/>
          <w:b/>
          <w:bCs/>
          <w:color w:val="000000"/>
          <w:rtl/>
        </w:rPr>
        <w:t>تاريخ انتشار:</w:t>
      </w:r>
      <w:r w:rsidR="00B728EF" w:rsidRPr="004B2174">
        <w:rPr>
          <w:rFonts w:cs="B Nazanin" w:hint="cs"/>
          <w:color w:val="000000"/>
          <w:rtl/>
        </w:rPr>
        <w:t xml:space="preserve"> </w:t>
      </w:r>
    </w:p>
    <w:p w14:paraId="39372796" w14:textId="77777777" w:rsidR="00E81570" w:rsidRPr="004B2174" w:rsidRDefault="001E572C" w:rsidP="004B2174">
      <w:pPr>
        <w:pStyle w:val="Heading1"/>
        <w:spacing w:line="360" w:lineRule="auto"/>
        <w:jc w:val="center"/>
        <w:rPr>
          <w:rFonts w:cs="B Nazanin"/>
          <w:b w:val="0"/>
          <w:bCs w:val="0"/>
          <w:color w:val="000000"/>
          <w:sz w:val="24"/>
          <w:szCs w:val="28"/>
          <w:rtl/>
        </w:rPr>
      </w:pPr>
      <w:r w:rsidRPr="004B2174">
        <w:rPr>
          <w:rFonts w:cs="B Nazanin"/>
          <w:b w:val="0"/>
          <w:bCs w:val="0"/>
          <w:color w:val="000000"/>
          <w:sz w:val="24"/>
          <w:szCs w:val="28"/>
          <w:rtl/>
        </w:rPr>
        <w:br w:type="page"/>
      </w:r>
    </w:p>
    <w:p w14:paraId="13F688ED" w14:textId="77777777" w:rsidR="00E81570" w:rsidRPr="00107088" w:rsidRDefault="00E81570" w:rsidP="004B2174">
      <w:pPr>
        <w:pStyle w:val="Heading1"/>
        <w:spacing w:line="360" w:lineRule="auto"/>
        <w:jc w:val="center"/>
        <w:rPr>
          <w:rFonts w:cs="B Nazanin"/>
          <w:color w:val="000000"/>
          <w:sz w:val="28"/>
          <w:szCs w:val="32"/>
          <w:rtl/>
        </w:rPr>
      </w:pPr>
      <w:r w:rsidRPr="00107088">
        <w:rPr>
          <w:rFonts w:cs="B Nazanin"/>
          <w:color w:val="000000"/>
          <w:sz w:val="28"/>
          <w:szCs w:val="32"/>
          <w:rtl/>
        </w:rPr>
        <w:t>فهرست مندرجات</w:t>
      </w: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822"/>
        <w:gridCol w:w="7818"/>
      </w:tblGrid>
      <w:tr w:rsidR="00E81570" w:rsidRPr="004B2174" w14:paraId="62AF3A4A" w14:textId="77777777" w:rsidTr="008146B1">
        <w:trPr>
          <w:trHeight w:val="468"/>
          <w:jc w:val="center"/>
        </w:trPr>
        <w:tc>
          <w:tcPr>
            <w:tcW w:w="822" w:type="dxa"/>
            <w:tcBorders>
              <w:bottom w:val="single" w:sz="4" w:space="0" w:color="auto"/>
            </w:tcBorders>
            <w:vAlign w:val="center"/>
          </w:tcPr>
          <w:p w14:paraId="73EFA0FF" w14:textId="77777777" w:rsidR="00E81570" w:rsidRPr="00F93910" w:rsidRDefault="00E81570" w:rsidP="00F93910">
            <w:pPr>
              <w:jc w:val="center"/>
              <w:rPr>
                <w:rFonts w:cs="B Nazanin"/>
                <w:b/>
                <w:bCs/>
                <w:color w:val="000000"/>
              </w:rPr>
            </w:pPr>
            <w:r w:rsidRPr="00F93910">
              <w:rPr>
                <w:rFonts w:cs="B Nazanin"/>
                <w:b/>
                <w:bCs/>
                <w:color w:val="000000"/>
                <w:rtl/>
              </w:rPr>
              <w:t>صفحه</w:t>
            </w:r>
          </w:p>
        </w:tc>
        <w:tc>
          <w:tcPr>
            <w:tcW w:w="7818" w:type="dxa"/>
            <w:tcBorders>
              <w:bottom w:val="single" w:sz="4" w:space="0" w:color="auto"/>
            </w:tcBorders>
            <w:vAlign w:val="center"/>
          </w:tcPr>
          <w:p w14:paraId="4B00399E" w14:textId="77777777" w:rsidR="00E81570" w:rsidRPr="00F93910" w:rsidRDefault="00E81570" w:rsidP="00107088">
            <w:pPr>
              <w:rPr>
                <w:rFonts w:cs="B Nazanin"/>
                <w:b/>
                <w:bCs/>
                <w:color w:val="000000"/>
              </w:rPr>
            </w:pPr>
            <w:r w:rsidRPr="00F93910">
              <w:rPr>
                <w:rFonts w:cs="B Nazanin"/>
                <w:b/>
                <w:bCs/>
                <w:color w:val="000000"/>
                <w:rtl/>
              </w:rPr>
              <w:t>عنوان</w:t>
            </w:r>
          </w:p>
        </w:tc>
      </w:tr>
      <w:tr w:rsidR="00E81570" w:rsidRPr="004B2174" w14:paraId="572FEB98" w14:textId="77777777" w:rsidTr="008146B1">
        <w:trPr>
          <w:jc w:val="center"/>
        </w:trPr>
        <w:tc>
          <w:tcPr>
            <w:tcW w:w="822" w:type="dxa"/>
            <w:tcBorders>
              <w:top w:val="single" w:sz="4" w:space="0" w:color="auto"/>
            </w:tcBorders>
            <w:vAlign w:val="center"/>
          </w:tcPr>
          <w:p w14:paraId="775C0531" w14:textId="2F3DFF99" w:rsidR="00E81570" w:rsidRPr="004B2174" w:rsidRDefault="00E81570" w:rsidP="00AE144B">
            <w:pPr>
              <w:jc w:val="center"/>
              <w:rPr>
                <w:rFonts w:cs="B Nazanin"/>
                <w:color w:val="000000"/>
              </w:rPr>
            </w:pPr>
          </w:p>
        </w:tc>
        <w:tc>
          <w:tcPr>
            <w:tcW w:w="7818" w:type="dxa"/>
            <w:tcBorders>
              <w:top w:val="single" w:sz="4" w:space="0" w:color="auto"/>
            </w:tcBorders>
            <w:vAlign w:val="center"/>
          </w:tcPr>
          <w:p w14:paraId="2040209D" w14:textId="0FCF9B48" w:rsidR="00E81570" w:rsidRPr="004B2174" w:rsidRDefault="00E81570" w:rsidP="00F93910">
            <w:pPr>
              <w:rPr>
                <w:rFonts w:cs="B Nazanin"/>
                <w:color w:val="000000"/>
              </w:rPr>
            </w:pPr>
            <w:r w:rsidRPr="004B2174">
              <w:rPr>
                <w:rFonts w:cs="B Nazanin"/>
                <w:color w:val="000000"/>
                <w:rtl/>
              </w:rPr>
              <w:t>چكيده</w:t>
            </w:r>
            <w:r w:rsidRPr="004B2174">
              <w:rPr>
                <w:rFonts w:cs="B Nazanin" w:hint="cs"/>
                <w:color w:val="000000"/>
                <w:rtl/>
              </w:rPr>
              <w:t xml:space="preserve"> </w:t>
            </w:r>
            <w:r w:rsidR="000B71CB" w:rsidRPr="004B2174">
              <w:rPr>
                <w:rFonts w:cs="B Nazanin" w:hint="cs"/>
                <w:color w:val="000000"/>
                <w:rtl/>
              </w:rPr>
              <w:t xml:space="preserve"> ........</w:t>
            </w:r>
            <w:r w:rsidR="00F93910">
              <w:rPr>
                <w:rFonts w:cs="B Nazanin" w:hint="cs"/>
                <w:color w:val="000000"/>
                <w:rtl/>
              </w:rPr>
              <w:t>.......</w:t>
            </w:r>
            <w:r w:rsidR="00375C83">
              <w:rPr>
                <w:rFonts w:cs="B Nazanin" w:hint="cs"/>
                <w:color w:val="000000"/>
                <w:rtl/>
              </w:rPr>
              <w:t>....</w:t>
            </w:r>
            <w:r w:rsidR="00F93910">
              <w:rPr>
                <w:rFonts w:cs="B Nazanin" w:hint="cs"/>
                <w:color w:val="000000"/>
                <w:rtl/>
              </w:rPr>
              <w:t>.....................</w:t>
            </w:r>
            <w:r w:rsidR="000B71CB" w:rsidRPr="004B2174">
              <w:rPr>
                <w:rFonts w:cs="B Nazanin" w:hint="cs"/>
                <w:color w:val="000000"/>
                <w:rtl/>
              </w:rPr>
              <w:t>.....................................................</w:t>
            </w:r>
            <w:r w:rsidR="007F24BC">
              <w:rPr>
                <w:rFonts w:cs="B Nazanin" w:hint="cs"/>
                <w:color w:val="000000"/>
                <w:rtl/>
              </w:rPr>
              <w:t>..</w:t>
            </w:r>
            <w:r w:rsidR="000B71CB" w:rsidRPr="004B2174">
              <w:rPr>
                <w:rFonts w:cs="B Nazanin" w:hint="cs"/>
                <w:color w:val="000000"/>
                <w:rtl/>
              </w:rPr>
              <w:t>........................................................</w:t>
            </w:r>
          </w:p>
        </w:tc>
      </w:tr>
      <w:tr w:rsidR="00E81570" w:rsidRPr="004B2174" w14:paraId="1AC34664" w14:textId="77777777" w:rsidTr="008146B1">
        <w:trPr>
          <w:jc w:val="center"/>
        </w:trPr>
        <w:tc>
          <w:tcPr>
            <w:tcW w:w="822" w:type="dxa"/>
            <w:vAlign w:val="center"/>
          </w:tcPr>
          <w:p w14:paraId="646E07C6" w14:textId="78835F07" w:rsidR="00E81570" w:rsidRPr="004B2174" w:rsidRDefault="00E81570" w:rsidP="00AE144B">
            <w:pPr>
              <w:jc w:val="center"/>
              <w:rPr>
                <w:rFonts w:cs="B Nazanin"/>
                <w:color w:val="000000"/>
              </w:rPr>
            </w:pPr>
          </w:p>
        </w:tc>
        <w:tc>
          <w:tcPr>
            <w:tcW w:w="7818" w:type="dxa"/>
            <w:vAlign w:val="center"/>
          </w:tcPr>
          <w:p w14:paraId="6C2D23CC" w14:textId="027C4F90" w:rsidR="00E81570" w:rsidRPr="004B2174" w:rsidRDefault="00E81570" w:rsidP="00F93910">
            <w:pPr>
              <w:rPr>
                <w:rFonts w:cs="B Nazanin"/>
                <w:color w:val="000000"/>
              </w:rPr>
            </w:pPr>
            <w:r w:rsidRPr="004B2174">
              <w:rPr>
                <w:rFonts w:cs="B Nazanin" w:hint="cs"/>
                <w:color w:val="000000"/>
                <w:rtl/>
              </w:rPr>
              <w:t xml:space="preserve">مقدمه </w:t>
            </w:r>
            <w:r w:rsidR="00EA5DAD" w:rsidRPr="004B2174">
              <w:rPr>
                <w:rFonts w:cs="B Nazanin" w:hint="cs"/>
                <w:color w:val="000000"/>
                <w:rtl/>
              </w:rPr>
              <w:t>.................</w:t>
            </w:r>
            <w:r w:rsidR="00F93910">
              <w:rPr>
                <w:rFonts w:cs="B Nazanin" w:hint="cs"/>
                <w:color w:val="000000"/>
                <w:rtl/>
              </w:rPr>
              <w:t>...</w:t>
            </w:r>
            <w:r w:rsidR="00375C83">
              <w:rPr>
                <w:rFonts w:cs="B Nazanin" w:hint="cs"/>
                <w:color w:val="000000"/>
                <w:rtl/>
              </w:rPr>
              <w:t>....</w:t>
            </w:r>
            <w:r w:rsidR="00F93910">
              <w:rPr>
                <w:rFonts w:cs="B Nazanin" w:hint="cs"/>
                <w:color w:val="000000"/>
                <w:rtl/>
              </w:rPr>
              <w:t>...........................</w:t>
            </w:r>
            <w:r w:rsidR="00EA5DAD" w:rsidRPr="004B2174">
              <w:rPr>
                <w:rFonts w:cs="B Nazanin" w:hint="cs"/>
                <w:color w:val="000000"/>
                <w:rtl/>
              </w:rPr>
              <w:t>......................................................................................................</w:t>
            </w:r>
          </w:p>
        </w:tc>
      </w:tr>
      <w:tr w:rsidR="00E81570" w:rsidRPr="004B2174" w14:paraId="1993F242" w14:textId="77777777" w:rsidTr="008146B1">
        <w:trPr>
          <w:jc w:val="center"/>
        </w:trPr>
        <w:tc>
          <w:tcPr>
            <w:tcW w:w="822" w:type="dxa"/>
            <w:vAlign w:val="center"/>
          </w:tcPr>
          <w:p w14:paraId="507038C7" w14:textId="62E19690" w:rsidR="00E81570" w:rsidRPr="004B2174" w:rsidRDefault="00E81570" w:rsidP="00AE144B">
            <w:pPr>
              <w:jc w:val="center"/>
              <w:rPr>
                <w:rFonts w:cs="B Nazanin"/>
                <w:color w:val="000000"/>
              </w:rPr>
            </w:pPr>
          </w:p>
        </w:tc>
        <w:tc>
          <w:tcPr>
            <w:tcW w:w="7818" w:type="dxa"/>
            <w:vAlign w:val="center"/>
          </w:tcPr>
          <w:p w14:paraId="7C3F0AF2" w14:textId="24DE2CE6" w:rsidR="00E81570" w:rsidRPr="004B2174" w:rsidRDefault="00E81570" w:rsidP="00F93910">
            <w:pPr>
              <w:rPr>
                <w:rFonts w:cs="B Nazanin"/>
                <w:color w:val="000000"/>
              </w:rPr>
            </w:pPr>
            <w:r w:rsidRPr="004B2174">
              <w:rPr>
                <w:rFonts w:cs="B Nazanin" w:hint="cs"/>
                <w:color w:val="000000"/>
                <w:rtl/>
              </w:rPr>
              <w:t xml:space="preserve">مروري بر منابع  </w:t>
            </w:r>
            <w:r w:rsidR="00EA5DAD" w:rsidRPr="004B2174">
              <w:rPr>
                <w:rFonts w:cs="B Nazanin" w:hint="cs"/>
                <w:color w:val="000000"/>
                <w:rtl/>
              </w:rPr>
              <w:t>.........</w:t>
            </w:r>
            <w:r w:rsidR="00375C83">
              <w:rPr>
                <w:rFonts w:cs="B Nazanin" w:hint="cs"/>
                <w:color w:val="000000"/>
                <w:rtl/>
              </w:rPr>
              <w:t>....</w:t>
            </w:r>
            <w:r w:rsidR="00EA5DAD" w:rsidRPr="004B2174">
              <w:rPr>
                <w:rFonts w:cs="B Nazanin" w:hint="cs"/>
                <w:color w:val="000000"/>
                <w:rtl/>
              </w:rPr>
              <w:t>........</w:t>
            </w:r>
            <w:r w:rsidR="00F93910">
              <w:rPr>
                <w:rFonts w:cs="B Nazanin" w:hint="cs"/>
                <w:color w:val="000000"/>
                <w:rtl/>
              </w:rPr>
              <w:t>..............................</w:t>
            </w:r>
            <w:r w:rsidR="00EA5DAD" w:rsidRPr="004B2174">
              <w:rPr>
                <w:rFonts w:cs="B Nazanin" w:hint="cs"/>
                <w:color w:val="000000"/>
                <w:rtl/>
              </w:rPr>
              <w:t>....................................................................................</w:t>
            </w:r>
          </w:p>
        </w:tc>
      </w:tr>
      <w:tr w:rsidR="00E81570" w:rsidRPr="004B2174" w14:paraId="792354EC" w14:textId="77777777" w:rsidTr="008146B1">
        <w:trPr>
          <w:jc w:val="center"/>
        </w:trPr>
        <w:tc>
          <w:tcPr>
            <w:tcW w:w="822" w:type="dxa"/>
            <w:vAlign w:val="center"/>
          </w:tcPr>
          <w:p w14:paraId="5BC189B1" w14:textId="0359F872" w:rsidR="00E81570" w:rsidRPr="004B2174" w:rsidRDefault="00E81570" w:rsidP="00AE144B">
            <w:pPr>
              <w:jc w:val="center"/>
              <w:rPr>
                <w:rFonts w:cs="B Nazanin"/>
                <w:color w:val="000000"/>
              </w:rPr>
            </w:pPr>
          </w:p>
        </w:tc>
        <w:tc>
          <w:tcPr>
            <w:tcW w:w="7818" w:type="dxa"/>
            <w:vAlign w:val="center"/>
          </w:tcPr>
          <w:p w14:paraId="2ACC4297" w14:textId="36215121" w:rsidR="00E81570" w:rsidRPr="004B2174" w:rsidRDefault="00E81570" w:rsidP="00F93910">
            <w:pPr>
              <w:rPr>
                <w:rFonts w:cs="B Nazanin"/>
                <w:color w:val="000000"/>
              </w:rPr>
            </w:pPr>
            <w:r w:rsidRPr="004B2174">
              <w:rPr>
                <w:rFonts w:cs="B Nazanin"/>
                <w:color w:val="000000"/>
                <w:rtl/>
              </w:rPr>
              <w:t>مواد و روش</w:t>
            </w:r>
            <w:r w:rsidR="0057658C" w:rsidRPr="004B2174">
              <w:rPr>
                <w:rFonts w:cs="B Nazanin"/>
                <w:color w:val="000000"/>
                <w:rtl/>
              </w:rPr>
              <w:softHyphen/>
            </w:r>
            <w:r w:rsidRPr="004B2174">
              <w:rPr>
                <w:rFonts w:cs="B Nazanin"/>
                <w:color w:val="000000"/>
                <w:rtl/>
              </w:rPr>
              <w:t>ها</w:t>
            </w:r>
            <w:r w:rsidRPr="004B2174">
              <w:rPr>
                <w:rFonts w:cs="B Nazanin" w:hint="cs"/>
                <w:color w:val="000000"/>
                <w:rtl/>
              </w:rPr>
              <w:t xml:space="preserve"> </w:t>
            </w:r>
            <w:r w:rsidR="00EA5DAD" w:rsidRPr="004B2174">
              <w:rPr>
                <w:rFonts w:cs="B Nazanin" w:hint="cs"/>
                <w:color w:val="000000"/>
                <w:rtl/>
              </w:rPr>
              <w:t>..................</w:t>
            </w:r>
            <w:r w:rsidR="00F93910">
              <w:rPr>
                <w:rFonts w:cs="B Nazanin" w:hint="cs"/>
                <w:color w:val="000000"/>
                <w:rtl/>
              </w:rPr>
              <w:t>..</w:t>
            </w:r>
            <w:r w:rsidR="00375C83">
              <w:rPr>
                <w:rFonts w:cs="B Nazanin" w:hint="cs"/>
                <w:color w:val="000000"/>
                <w:rtl/>
              </w:rPr>
              <w:t>....</w:t>
            </w:r>
            <w:r w:rsidR="00F93910">
              <w:rPr>
                <w:rFonts w:cs="B Nazanin" w:hint="cs"/>
                <w:color w:val="000000"/>
                <w:rtl/>
              </w:rPr>
              <w:t>.........................</w:t>
            </w:r>
            <w:r w:rsidR="00EA5DAD" w:rsidRPr="004B2174">
              <w:rPr>
                <w:rFonts w:cs="B Nazanin" w:hint="cs"/>
                <w:color w:val="000000"/>
                <w:rtl/>
              </w:rPr>
              <w:t>...............................................</w:t>
            </w:r>
            <w:r w:rsidR="007F24BC">
              <w:rPr>
                <w:rFonts w:cs="B Nazanin" w:hint="cs"/>
                <w:color w:val="000000"/>
                <w:rtl/>
              </w:rPr>
              <w:t>.</w:t>
            </w:r>
            <w:r w:rsidR="00EA5DAD" w:rsidRPr="004B2174">
              <w:rPr>
                <w:rFonts w:cs="B Nazanin" w:hint="cs"/>
                <w:color w:val="000000"/>
                <w:rtl/>
              </w:rPr>
              <w:t>..........................................</w:t>
            </w:r>
            <w:r w:rsidRPr="004B2174">
              <w:rPr>
                <w:rFonts w:cs="B Nazanin" w:hint="cs"/>
                <w:color w:val="000000"/>
                <w:rtl/>
              </w:rPr>
              <w:t xml:space="preserve">   </w:t>
            </w:r>
          </w:p>
        </w:tc>
      </w:tr>
      <w:tr w:rsidR="00E81570" w:rsidRPr="004B2174" w14:paraId="77607CD8" w14:textId="77777777" w:rsidTr="008146B1">
        <w:trPr>
          <w:jc w:val="center"/>
        </w:trPr>
        <w:tc>
          <w:tcPr>
            <w:tcW w:w="822" w:type="dxa"/>
            <w:vAlign w:val="center"/>
          </w:tcPr>
          <w:p w14:paraId="5B7DD92B" w14:textId="2D9CD0A2" w:rsidR="00E81570" w:rsidRPr="004B2174" w:rsidRDefault="00E81570" w:rsidP="00AE144B">
            <w:pPr>
              <w:jc w:val="center"/>
              <w:rPr>
                <w:rFonts w:cs="B Nazanin"/>
                <w:color w:val="000000"/>
              </w:rPr>
            </w:pPr>
          </w:p>
        </w:tc>
        <w:tc>
          <w:tcPr>
            <w:tcW w:w="7818" w:type="dxa"/>
            <w:vAlign w:val="center"/>
          </w:tcPr>
          <w:p w14:paraId="06013525" w14:textId="101D52B6" w:rsidR="00E81570" w:rsidRPr="004B2174" w:rsidRDefault="006C5779" w:rsidP="00F93910">
            <w:pPr>
              <w:rPr>
                <w:rFonts w:cs="B Nazanin"/>
                <w:color w:val="000000"/>
              </w:rPr>
            </w:pPr>
            <w:r w:rsidRPr="006C5779">
              <w:rPr>
                <w:rFonts w:cs="B Nazanin" w:hint="cs"/>
                <w:rtl/>
              </w:rPr>
              <w:t xml:space="preserve">تجهیزات </w:t>
            </w:r>
            <w:r>
              <w:rPr>
                <w:rFonts w:cs="B Nazanin" w:hint="cs"/>
                <w:rtl/>
              </w:rPr>
              <w:t>....................................</w:t>
            </w:r>
            <w:r w:rsidR="00251688">
              <w:rPr>
                <w:rFonts w:cs="B Nazanin" w:hint="cs"/>
                <w:color w:val="000000"/>
                <w:rtl/>
              </w:rPr>
              <w:t>......</w:t>
            </w:r>
            <w:r w:rsidR="00F93910">
              <w:rPr>
                <w:rFonts w:cs="B Nazanin" w:hint="cs"/>
                <w:color w:val="000000"/>
                <w:rtl/>
              </w:rPr>
              <w:t>..</w:t>
            </w:r>
            <w:r w:rsidR="00EA5DAD" w:rsidRPr="004B2174">
              <w:rPr>
                <w:rFonts w:cs="B Nazanin" w:hint="cs"/>
                <w:color w:val="000000"/>
                <w:rtl/>
              </w:rPr>
              <w:t>....</w:t>
            </w:r>
            <w:r w:rsidR="00251688">
              <w:rPr>
                <w:rFonts w:cs="B Nazanin" w:hint="cs"/>
                <w:color w:val="000000"/>
                <w:rtl/>
              </w:rPr>
              <w:t>...</w:t>
            </w:r>
            <w:r w:rsidR="001E558A">
              <w:rPr>
                <w:rFonts w:cs="B Nazanin" w:hint="cs"/>
                <w:color w:val="000000"/>
                <w:rtl/>
              </w:rPr>
              <w:t>....</w:t>
            </w:r>
            <w:r w:rsidR="00251688">
              <w:rPr>
                <w:rFonts w:cs="B Nazanin" w:hint="cs"/>
                <w:color w:val="000000"/>
                <w:rtl/>
              </w:rPr>
              <w:t>..............</w:t>
            </w:r>
            <w:r>
              <w:rPr>
                <w:rFonts w:cs="B Nazanin" w:hint="cs"/>
                <w:color w:val="000000"/>
                <w:rtl/>
              </w:rPr>
              <w:t>.......</w:t>
            </w:r>
            <w:r w:rsidR="00251688">
              <w:rPr>
                <w:rFonts w:cs="B Nazanin" w:hint="cs"/>
                <w:color w:val="000000"/>
                <w:rtl/>
              </w:rPr>
              <w:t>...</w:t>
            </w:r>
            <w:r w:rsidR="00EA5DAD" w:rsidRPr="004B2174">
              <w:rPr>
                <w:rFonts w:cs="B Nazanin" w:hint="cs"/>
                <w:color w:val="000000"/>
                <w:rtl/>
              </w:rPr>
              <w:t>............................</w:t>
            </w:r>
            <w:r w:rsidR="007F24BC">
              <w:rPr>
                <w:rFonts w:cs="B Nazanin" w:hint="cs"/>
                <w:color w:val="000000"/>
                <w:rtl/>
              </w:rPr>
              <w:t>.</w:t>
            </w:r>
            <w:r w:rsidR="00EA5DAD" w:rsidRPr="004B2174">
              <w:rPr>
                <w:rFonts w:cs="B Nazanin" w:hint="cs"/>
                <w:color w:val="000000"/>
                <w:rtl/>
              </w:rPr>
              <w:t>........................................</w:t>
            </w:r>
          </w:p>
        </w:tc>
      </w:tr>
      <w:tr w:rsidR="00E81570" w:rsidRPr="004B2174" w14:paraId="7A7A5ABE" w14:textId="77777777" w:rsidTr="008146B1">
        <w:trPr>
          <w:jc w:val="center"/>
        </w:trPr>
        <w:tc>
          <w:tcPr>
            <w:tcW w:w="822" w:type="dxa"/>
            <w:vAlign w:val="center"/>
          </w:tcPr>
          <w:p w14:paraId="4BA25158" w14:textId="73FC9890" w:rsidR="00E81570" w:rsidRPr="004B2174" w:rsidRDefault="00E81570" w:rsidP="008146B1">
            <w:pPr>
              <w:jc w:val="center"/>
              <w:rPr>
                <w:rFonts w:cs="B Nazanin"/>
                <w:color w:val="000000"/>
                <w:rtl/>
              </w:rPr>
            </w:pPr>
          </w:p>
        </w:tc>
        <w:tc>
          <w:tcPr>
            <w:tcW w:w="7818" w:type="dxa"/>
            <w:vAlign w:val="center"/>
          </w:tcPr>
          <w:p w14:paraId="2D1785F2" w14:textId="57D856CD" w:rsidR="00E81570" w:rsidRPr="004B2174" w:rsidRDefault="00251688" w:rsidP="00251688">
            <w:pPr>
              <w:rPr>
                <w:rFonts w:cs="B Nazanin"/>
                <w:color w:val="000000"/>
              </w:rPr>
            </w:pPr>
            <w:r w:rsidRPr="006C5779">
              <w:rPr>
                <w:rFonts w:cs="B Nazanin" w:hint="cs"/>
                <w:sz w:val="22"/>
                <w:rtl/>
              </w:rPr>
              <w:t>مشخصات نمونه برداری</w:t>
            </w:r>
            <w:r>
              <w:rPr>
                <w:rFonts w:cs="B Nazanin" w:hint="cs"/>
                <w:color w:val="000000"/>
                <w:rtl/>
              </w:rPr>
              <w:t>......</w:t>
            </w:r>
            <w:r w:rsidR="00EA5DAD" w:rsidRPr="004B2174">
              <w:rPr>
                <w:rFonts w:cs="B Nazanin" w:hint="cs"/>
                <w:color w:val="000000"/>
                <w:rtl/>
              </w:rPr>
              <w:t>.........</w:t>
            </w:r>
            <w:r>
              <w:rPr>
                <w:rFonts w:cs="B Nazanin" w:hint="cs"/>
                <w:color w:val="000000"/>
                <w:rtl/>
              </w:rPr>
              <w:t>...................</w:t>
            </w:r>
            <w:r w:rsidR="00EA5DAD" w:rsidRPr="004B2174">
              <w:rPr>
                <w:rFonts w:cs="B Nazanin" w:hint="cs"/>
                <w:color w:val="000000"/>
                <w:rtl/>
              </w:rPr>
              <w:t>..</w:t>
            </w:r>
            <w:r w:rsidR="001E558A">
              <w:rPr>
                <w:rFonts w:cs="B Nazanin" w:hint="cs"/>
                <w:color w:val="000000"/>
                <w:rtl/>
              </w:rPr>
              <w:t>.</w:t>
            </w:r>
            <w:r w:rsidR="00EA5DAD" w:rsidRPr="004B2174">
              <w:rPr>
                <w:rFonts w:cs="B Nazanin" w:hint="cs"/>
                <w:color w:val="000000"/>
                <w:rtl/>
              </w:rPr>
              <w:t>............</w:t>
            </w:r>
            <w:r>
              <w:rPr>
                <w:rFonts w:cs="B Nazanin" w:hint="cs"/>
                <w:color w:val="000000"/>
                <w:rtl/>
              </w:rPr>
              <w:t>..................................</w:t>
            </w:r>
            <w:r w:rsidR="00EA5DAD" w:rsidRPr="004B2174">
              <w:rPr>
                <w:rFonts w:cs="B Nazanin" w:hint="cs"/>
                <w:color w:val="000000"/>
                <w:rtl/>
              </w:rPr>
              <w:t>........................................</w:t>
            </w:r>
          </w:p>
        </w:tc>
      </w:tr>
      <w:tr w:rsidR="00E81570" w:rsidRPr="004B2174" w14:paraId="4596671A" w14:textId="77777777" w:rsidTr="008146B1">
        <w:trPr>
          <w:jc w:val="center"/>
        </w:trPr>
        <w:tc>
          <w:tcPr>
            <w:tcW w:w="822" w:type="dxa"/>
            <w:vAlign w:val="center"/>
          </w:tcPr>
          <w:p w14:paraId="42F83651" w14:textId="3C75B19E" w:rsidR="00E81570" w:rsidRPr="004B2174" w:rsidRDefault="00E81570" w:rsidP="00AE144B">
            <w:pPr>
              <w:jc w:val="center"/>
              <w:rPr>
                <w:rFonts w:cs="B Nazanin"/>
                <w:color w:val="000000"/>
              </w:rPr>
            </w:pPr>
          </w:p>
        </w:tc>
        <w:tc>
          <w:tcPr>
            <w:tcW w:w="7818" w:type="dxa"/>
            <w:vAlign w:val="center"/>
          </w:tcPr>
          <w:p w14:paraId="47488EAD" w14:textId="52E5F3FD" w:rsidR="00E81570" w:rsidRPr="004B2174" w:rsidRDefault="00AD58C9" w:rsidP="00AD58C9">
            <w:pPr>
              <w:rPr>
                <w:rFonts w:cs="B Nazanin"/>
                <w:color w:val="000000"/>
              </w:rPr>
            </w:pPr>
            <w:r>
              <w:rPr>
                <w:rFonts w:cs="B Nazanin" w:hint="cs"/>
                <w:color w:val="000000"/>
                <w:rtl/>
              </w:rPr>
              <w:t>روش استخراج</w:t>
            </w:r>
            <w:r w:rsidR="00E81570" w:rsidRPr="004B2174">
              <w:rPr>
                <w:rFonts w:cs="B Nazanin" w:hint="cs"/>
                <w:color w:val="000000"/>
                <w:rtl/>
              </w:rPr>
              <w:t xml:space="preserve"> </w:t>
            </w:r>
            <w:r w:rsidR="008146B1">
              <w:rPr>
                <w:rFonts w:cs="B Nazanin" w:hint="cs"/>
                <w:color w:val="000000"/>
                <w:rtl/>
              </w:rPr>
              <w:t>...................</w:t>
            </w:r>
            <w:r w:rsidR="00EA5DAD" w:rsidRPr="004B2174">
              <w:rPr>
                <w:rFonts w:cs="B Nazanin" w:hint="cs"/>
                <w:color w:val="000000"/>
                <w:rtl/>
              </w:rPr>
              <w:t>..........................</w:t>
            </w:r>
            <w:r w:rsidR="001E558A">
              <w:rPr>
                <w:rFonts w:cs="B Nazanin" w:hint="cs"/>
                <w:color w:val="000000"/>
                <w:rtl/>
              </w:rPr>
              <w:t>....</w:t>
            </w:r>
            <w:r w:rsidR="00EA5DAD" w:rsidRPr="004B2174">
              <w:rPr>
                <w:rFonts w:cs="B Nazanin" w:hint="cs"/>
                <w:color w:val="000000"/>
                <w:rtl/>
              </w:rPr>
              <w:t>.........................................................................................</w:t>
            </w:r>
          </w:p>
        </w:tc>
      </w:tr>
      <w:tr w:rsidR="00486792" w:rsidRPr="004B2174" w14:paraId="1A06173A" w14:textId="77777777" w:rsidTr="008146B1">
        <w:trPr>
          <w:jc w:val="center"/>
        </w:trPr>
        <w:tc>
          <w:tcPr>
            <w:tcW w:w="822" w:type="dxa"/>
            <w:vAlign w:val="center"/>
          </w:tcPr>
          <w:p w14:paraId="35FE2BA2" w14:textId="0A2BC40E" w:rsidR="00486792" w:rsidRDefault="00486792" w:rsidP="00AE144B">
            <w:pPr>
              <w:jc w:val="center"/>
              <w:rPr>
                <w:rFonts w:cs="B Nazanin"/>
                <w:color w:val="000000"/>
                <w:rtl/>
              </w:rPr>
            </w:pPr>
          </w:p>
        </w:tc>
        <w:tc>
          <w:tcPr>
            <w:tcW w:w="7818" w:type="dxa"/>
            <w:vAlign w:val="center"/>
          </w:tcPr>
          <w:p w14:paraId="72DCC1DC" w14:textId="22522465" w:rsidR="00486792" w:rsidRPr="00486792" w:rsidRDefault="001F63B4" w:rsidP="00486792">
            <w:pPr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اعتبارسنجی روش</w:t>
            </w:r>
            <w:r w:rsidR="00454339">
              <w:rPr>
                <w:rFonts w:cs="B Nazanin" w:hint="cs"/>
                <w:color w:val="000000"/>
                <w:rtl/>
              </w:rPr>
              <w:t xml:space="preserve"> ..........................................</w:t>
            </w:r>
            <w:r w:rsidR="001E558A">
              <w:rPr>
                <w:rFonts w:cs="B Nazanin" w:hint="cs"/>
                <w:color w:val="000000"/>
                <w:rtl/>
              </w:rPr>
              <w:t>..</w:t>
            </w:r>
            <w:r w:rsidR="00454339">
              <w:rPr>
                <w:rFonts w:cs="B Nazanin" w:hint="cs"/>
                <w:color w:val="000000"/>
                <w:rtl/>
              </w:rPr>
              <w:t>.......................................................................................</w:t>
            </w:r>
          </w:p>
        </w:tc>
      </w:tr>
      <w:tr w:rsidR="00486792" w:rsidRPr="004B2174" w14:paraId="4CCBD4F1" w14:textId="77777777" w:rsidTr="008146B1">
        <w:trPr>
          <w:jc w:val="center"/>
        </w:trPr>
        <w:tc>
          <w:tcPr>
            <w:tcW w:w="822" w:type="dxa"/>
            <w:vAlign w:val="center"/>
          </w:tcPr>
          <w:p w14:paraId="76B5BABF" w14:textId="4C0D15C4" w:rsidR="00486792" w:rsidRDefault="00486792" w:rsidP="00AE144B">
            <w:pPr>
              <w:jc w:val="center"/>
              <w:rPr>
                <w:rFonts w:cs="B Nazanin"/>
                <w:color w:val="000000"/>
                <w:rtl/>
              </w:rPr>
            </w:pPr>
          </w:p>
        </w:tc>
        <w:tc>
          <w:tcPr>
            <w:tcW w:w="7818" w:type="dxa"/>
            <w:vAlign w:val="center"/>
          </w:tcPr>
          <w:p w14:paraId="34CA37CF" w14:textId="6B5FC134" w:rsidR="00486792" w:rsidRDefault="001F63B4" w:rsidP="00454339">
            <w:pPr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نتایج</w:t>
            </w:r>
            <w:r w:rsidR="00454339">
              <w:rPr>
                <w:rFonts w:cs="B Nazanin" w:hint="cs"/>
                <w:color w:val="000000"/>
                <w:rtl/>
              </w:rPr>
              <w:t xml:space="preserve"> ..............................................................</w:t>
            </w:r>
            <w:r w:rsidR="001E558A">
              <w:rPr>
                <w:rFonts w:cs="B Nazanin" w:hint="cs"/>
                <w:color w:val="000000"/>
                <w:rtl/>
              </w:rPr>
              <w:t>..</w:t>
            </w:r>
            <w:r w:rsidR="00454339">
              <w:rPr>
                <w:rFonts w:cs="B Nazanin" w:hint="cs"/>
                <w:color w:val="000000"/>
                <w:rtl/>
              </w:rPr>
              <w:t>...........................................................................................</w:t>
            </w:r>
          </w:p>
        </w:tc>
      </w:tr>
      <w:tr w:rsidR="00377564" w:rsidRPr="004B2174" w14:paraId="66790001" w14:textId="77777777" w:rsidTr="008146B1">
        <w:trPr>
          <w:jc w:val="center"/>
        </w:trPr>
        <w:tc>
          <w:tcPr>
            <w:tcW w:w="822" w:type="dxa"/>
            <w:vAlign w:val="center"/>
          </w:tcPr>
          <w:p w14:paraId="42B50C19" w14:textId="2D08E163" w:rsidR="00377564" w:rsidRDefault="00377564" w:rsidP="00AE144B">
            <w:pPr>
              <w:jc w:val="center"/>
              <w:rPr>
                <w:rFonts w:cs="B Nazanin"/>
                <w:color w:val="000000"/>
                <w:rtl/>
              </w:rPr>
            </w:pPr>
          </w:p>
        </w:tc>
        <w:tc>
          <w:tcPr>
            <w:tcW w:w="7818" w:type="dxa"/>
            <w:vAlign w:val="center"/>
          </w:tcPr>
          <w:p w14:paraId="369E0029" w14:textId="7DAF7AA9" w:rsidR="00377564" w:rsidRPr="00375C83" w:rsidRDefault="00377564" w:rsidP="00375C83">
            <w:pPr>
              <w:rPr>
                <w:rFonts w:cs="B Nazanin"/>
                <w:color w:val="000000"/>
                <w:rtl/>
              </w:rPr>
            </w:pPr>
            <w:r w:rsidRPr="00375C83">
              <w:rPr>
                <w:rFonts w:cs="B Nazanin" w:hint="cs"/>
                <w:color w:val="000000"/>
                <w:rtl/>
              </w:rPr>
              <w:t>بحث</w:t>
            </w:r>
            <w:r w:rsidR="006C5779">
              <w:rPr>
                <w:rFonts w:cs="B Nazanin" w:hint="cs"/>
                <w:color w:val="000000"/>
                <w:rtl/>
              </w:rPr>
              <w:t xml:space="preserve"> و نتیجه گیری</w:t>
            </w:r>
            <w:r w:rsidR="00454339" w:rsidRPr="00375C83">
              <w:rPr>
                <w:rFonts w:cs="B Nazanin" w:hint="cs"/>
                <w:color w:val="000000"/>
                <w:rtl/>
              </w:rPr>
              <w:t xml:space="preserve"> ................................................................</w:t>
            </w:r>
            <w:r w:rsidR="001E558A">
              <w:rPr>
                <w:rFonts w:cs="B Nazanin" w:hint="cs"/>
                <w:color w:val="000000"/>
                <w:rtl/>
              </w:rPr>
              <w:t>...</w:t>
            </w:r>
            <w:r w:rsidR="00454339" w:rsidRPr="00375C83">
              <w:rPr>
                <w:rFonts w:cs="B Nazanin" w:hint="cs"/>
                <w:color w:val="000000"/>
                <w:rtl/>
              </w:rPr>
              <w:t>.............................................................</w:t>
            </w:r>
          </w:p>
        </w:tc>
      </w:tr>
      <w:tr w:rsidR="00E81570" w:rsidRPr="004B2174" w14:paraId="5A9268B8" w14:textId="77777777" w:rsidTr="00A90EF4">
        <w:trPr>
          <w:jc w:val="center"/>
        </w:trPr>
        <w:tc>
          <w:tcPr>
            <w:tcW w:w="822" w:type="dxa"/>
            <w:vAlign w:val="center"/>
          </w:tcPr>
          <w:p w14:paraId="4B0221C5" w14:textId="48BB5CFE" w:rsidR="00E81570" w:rsidRPr="004B2174" w:rsidRDefault="00E81570" w:rsidP="00AE144B">
            <w:pPr>
              <w:jc w:val="center"/>
              <w:rPr>
                <w:rFonts w:cs="B Nazanin"/>
                <w:color w:val="000000"/>
              </w:rPr>
            </w:pPr>
          </w:p>
        </w:tc>
        <w:tc>
          <w:tcPr>
            <w:tcW w:w="7818" w:type="dxa"/>
            <w:vAlign w:val="center"/>
          </w:tcPr>
          <w:p w14:paraId="2BD662A0" w14:textId="093D0A95" w:rsidR="00E81570" w:rsidRPr="004B2174" w:rsidRDefault="00E81570" w:rsidP="00F93910">
            <w:pPr>
              <w:rPr>
                <w:rFonts w:cs="B Nazanin"/>
                <w:color w:val="000000"/>
              </w:rPr>
            </w:pPr>
            <w:r w:rsidRPr="004B2174">
              <w:rPr>
                <w:rFonts w:cs="B Nazanin"/>
                <w:color w:val="000000"/>
                <w:rtl/>
              </w:rPr>
              <w:t>فهرست منابع</w:t>
            </w:r>
            <w:r w:rsidRPr="004B2174">
              <w:rPr>
                <w:rFonts w:cs="B Nazanin" w:hint="cs"/>
                <w:color w:val="000000"/>
                <w:rtl/>
              </w:rPr>
              <w:t xml:space="preserve"> </w:t>
            </w:r>
            <w:r w:rsidR="00EA5DAD" w:rsidRPr="004B2174">
              <w:rPr>
                <w:rFonts w:cs="B Nazanin" w:hint="cs"/>
                <w:color w:val="000000"/>
                <w:rtl/>
              </w:rPr>
              <w:t>................................................</w:t>
            </w:r>
            <w:r w:rsidR="001E558A">
              <w:rPr>
                <w:rFonts w:cs="B Nazanin" w:hint="cs"/>
                <w:color w:val="000000"/>
                <w:rtl/>
              </w:rPr>
              <w:t>...</w:t>
            </w:r>
            <w:r w:rsidR="00EA5DAD" w:rsidRPr="004B2174">
              <w:rPr>
                <w:rFonts w:cs="B Nazanin" w:hint="cs"/>
                <w:color w:val="000000"/>
                <w:rtl/>
              </w:rPr>
              <w:t>........................................................................................</w:t>
            </w:r>
          </w:p>
        </w:tc>
      </w:tr>
      <w:tr w:rsidR="00E81570" w:rsidRPr="004B2174" w14:paraId="50A96B3B" w14:textId="77777777" w:rsidTr="00BE4F1F">
        <w:trPr>
          <w:jc w:val="center"/>
        </w:trPr>
        <w:tc>
          <w:tcPr>
            <w:tcW w:w="822" w:type="dxa"/>
            <w:vAlign w:val="center"/>
          </w:tcPr>
          <w:p w14:paraId="6A34EF30" w14:textId="77777777" w:rsidR="00E81570" w:rsidRDefault="00E81570" w:rsidP="00AE144B">
            <w:pPr>
              <w:jc w:val="center"/>
              <w:rPr>
                <w:rFonts w:cs="B Nazanin"/>
                <w:color w:val="000000"/>
                <w:rtl/>
              </w:rPr>
            </w:pPr>
          </w:p>
          <w:p w14:paraId="3DC83775" w14:textId="1010A920" w:rsidR="00BE4F1F" w:rsidRPr="004B2174" w:rsidRDefault="00BE4F1F" w:rsidP="00AE144B">
            <w:pPr>
              <w:jc w:val="center"/>
              <w:rPr>
                <w:rFonts w:cs="B Nazanin"/>
                <w:color w:val="000000"/>
              </w:rPr>
            </w:pPr>
          </w:p>
        </w:tc>
        <w:tc>
          <w:tcPr>
            <w:tcW w:w="7818" w:type="dxa"/>
            <w:vAlign w:val="center"/>
          </w:tcPr>
          <w:p w14:paraId="45044A76" w14:textId="68DEE76F" w:rsidR="00E81570" w:rsidRPr="004B2174" w:rsidRDefault="00E81570" w:rsidP="00F93910">
            <w:pPr>
              <w:rPr>
                <w:rFonts w:cs="B Nazanin"/>
                <w:color w:val="000000"/>
              </w:rPr>
            </w:pPr>
            <w:r w:rsidRPr="004B2174">
              <w:rPr>
                <w:rFonts w:cs="B Nazanin"/>
                <w:color w:val="000000"/>
                <w:rtl/>
              </w:rPr>
              <w:t>چكيده انگليسي</w:t>
            </w:r>
            <w:r w:rsidR="00EA5DAD" w:rsidRPr="004B2174">
              <w:rPr>
                <w:rFonts w:cs="B Nazanin" w:hint="cs"/>
                <w:color w:val="000000"/>
                <w:rtl/>
              </w:rPr>
              <w:t xml:space="preserve"> .............................................</w:t>
            </w:r>
            <w:r w:rsidR="001E558A">
              <w:rPr>
                <w:rFonts w:cs="B Nazanin" w:hint="cs"/>
                <w:color w:val="000000"/>
                <w:rtl/>
              </w:rPr>
              <w:t>...</w:t>
            </w:r>
            <w:r w:rsidR="00EA5DAD" w:rsidRPr="004B2174">
              <w:rPr>
                <w:rFonts w:cs="B Nazanin" w:hint="cs"/>
                <w:color w:val="000000"/>
                <w:rtl/>
              </w:rPr>
              <w:t>.....................................................................</w:t>
            </w:r>
            <w:r w:rsidR="007F24BC">
              <w:rPr>
                <w:rFonts w:cs="B Nazanin" w:hint="cs"/>
                <w:color w:val="000000"/>
                <w:rtl/>
              </w:rPr>
              <w:t>.</w:t>
            </w:r>
            <w:r w:rsidR="00EA5DAD" w:rsidRPr="004B2174">
              <w:rPr>
                <w:rFonts w:cs="B Nazanin" w:hint="cs"/>
                <w:color w:val="000000"/>
                <w:rtl/>
              </w:rPr>
              <w:t>.................</w:t>
            </w:r>
            <w:r w:rsidRPr="004B2174">
              <w:rPr>
                <w:rFonts w:cs="B Nazanin" w:hint="cs"/>
                <w:color w:val="000000"/>
                <w:rtl/>
              </w:rPr>
              <w:t xml:space="preserve">   </w:t>
            </w:r>
          </w:p>
        </w:tc>
      </w:tr>
      <w:tr w:rsidR="00BE4F1F" w:rsidRPr="004B2174" w14:paraId="2DA96607" w14:textId="77777777" w:rsidTr="00A90EF4">
        <w:trPr>
          <w:jc w:val="center"/>
        </w:trPr>
        <w:tc>
          <w:tcPr>
            <w:tcW w:w="822" w:type="dxa"/>
            <w:tcBorders>
              <w:bottom w:val="single" w:sz="4" w:space="0" w:color="auto"/>
            </w:tcBorders>
            <w:vAlign w:val="center"/>
          </w:tcPr>
          <w:p w14:paraId="796C8C81" w14:textId="77777777" w:rsidR="00BE4F1F" w:rsidRDefault="00BE4F1F" w:rsidP="00AE144B">
            <w:pPr>
              <w:jc w:val="center"/>
              <w:rPr>
                <w:rFonts w:cs="B Nazanin"/>
                <w:color w:val="000000"/>
                <w:rtl/>
              </w:rPr>
            </w:pPr>
          </w:p>
        </w:tc>
        <w:tc>
          <w:tcPr>
            <w:tcW w:w="7818" w:type="dxa"/>
            <w:tcBorders>
              <w:bottom w:val="single" w:sz="4" w:space="0" w:color="auto"/>
            </w:tcBorders>
            <w:vAlign w:val="center"/>
          </w:tcPr>
          <w:p w14:paraId="54572168" w14:textId="2E832FF8" w:rsidR="00BE4F1F" w:rsidRPr="004B2174" w:rsidRDefault="00BE4F1F" w:rsidP="00F93910">
            <w:pPr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سنامه انگلیسی</w:t>
            </w:r>
          </w:p>
        </w:tc>
      </w:tr>
    </w:tbl>
    <w:p w14:paraId="0E839286" w14:textId="77777777" w:rsidR="0016381F" w:rsidRPr="004B2174" w:rsidRDefault="0016381F" w:rsidP="004B2174">
      <w:pPr>
        <w:bidi w:val="0"/>
        <w:spacing w:line="360" w:lineRule="auto"/>
        <w:jc w:val="both"/>
        <w:rPr>
          <w:rFonts w:cs="B Nazanin"/>
          <w:color w:val="000000"/>
        </w:rPr>
      </w:pPr>
    </w:p>
    <w:p w14:paraId="5DCDEF02" w14:textId="6E69CFD1" w:rsidR="00C672BE" w:rsidRDefault="00C672BE" w:rsidP="00C672BE">
      <w:pPr>
        <w:spacing w:line="360" w:lineRule="auto"/>
        <w:jc w:val="both"/>
        <w:rPr>
          <w:rFonts w:cs="B Nazanin"/>
          <w:b/>
          <w:bCs/>
          <w:color w:val="000000"/>
        </w:rPr>
      </w:pPr>
    </w:p>
    <w:p w14:paraId="763B8BAD" w14:textId="77777777" w:rsidR="00C672BE" w:rsidRPr="00C672BE" w:rsidRDefault="00C672BE" w:rsidP="00C672BE">
      <w:pPr>
        <w:rPr>
          <w:rFonts w:cs="B Nazanin"/>
        </w:rPr>
      </w:pPr>
    </w:p>
    <w:p w14:paraId="3CCEB6EB" w14:textId="77777777" w:rsidR="00C672BE" w:rsidRPr="00C672BE" w:rsidRDefault="00C672BE" w:rsidP="00C672BE">
      <w:pPr>
        <w:rPr>
          <w:rFonts w:cs="B Nazanin"/>
        </w:rPr>
      </w:pPr>
    </w:p>
    <w:p w14:paraId="425D208F" w14:textId="77777777" w:rsidR="00C672BE" w:rsidRPr="00C672BE" w:rsidRDefault="00C672BE" w:rsidP="00C672BE">
      <w:pPr>
        <w:rPr>
          <w:rFonts w:cs="B Nazanin"/>
        </w:rPr>
      </w:pPr>
    </w:p>
    <w:p w14:paraId="463800F7" w14:textId="77777777" w:rsidR="00C672BE" w:rsidRPr="00C672BE" w:rsidRDefault="00C672BE" w:rsidP="00C672BE">
      <w:pPr>
        <w:rPr>
          <w:rFonts w:cs="B Nazanin"/>
        </w:rPr>
      </w:pPr>
    </w:p>
    <w:p w14:paraId="5B14B215" w14:textId="77777777" w:rsidR="00C672BE" w:rsidRPr="00C672BE" w:rsidRDefault="00C672BE" w:rsidP="00C672BE">
      <w:pPr>
        <w:rPr>
          <w:rFonts w:cs="B Nazanin"/>
        </w:rPr>
      </w:pPr>
    </w:p>
    <w:p w14:paraId="6BBF4C3E" w14:textId="77777777" w:rsidR="00C672BE" w:rsidRPr="00C672BE" w:rsidRDefault="00C672BE" w:rsidP="00C672BE">
      <w:pPr>
        <w:rPr>
          <w:rFonts w:cs="B Nazanin"/>
        </w:rPr>
      </w:pPr>
    </w:p>
    <w:p w14:paraId="462266A2" w14:textId="77777777" w:rsidR="00C672BE" w:rsidRPr="00C672BE" w:rsidRDefault="00C672BE" w:rsidP="00C672BE">
      <w:pPr>
        <w:rPr>
          <w:rFonts w:cs="B Nazanin"/>
        </w:rPr>
      </w:pPr>
    </w:p>
    <w:p w14:paraId="09B4397C" w14:textId="77777777" w:rsidR="00C672BE" w:rsidRPr="00C672BE" w:rsidRDefault="00C672BE" w:rsidP="00C672BE">
      <w:pPr>
        <w:rPr>
          <w:rFonts w:cs="B Nazanin"/>
        </w:rPr>
      </w:pPr>
    </w:p>
    <w:p w14:paraId="50EB8B03" w14:textId="77777777" w:rsidR="00C672BE" w:rsidRPr="00C672BE" w:rsidRDefault="00C672BE" w:rsidP="00C672BE">
      <w:pPr>
        <w:rPr>
          <w:rFonts w:cs="B Nazanin"/>
        </w:rPr>
      </w:pPr>
    </w:p>
    <w:p w14:paraId="0AB9E833" w14:textId="77777777" w:rsidR="00C672BE" w:rsidRPr="00C672BE" w:rsidRDefault="00C672BE" w:rsidP="00C672BE">
      <w:pPr>
        <w:rPr>
          <w:rFonts w:cs="B Nazanin"/>
        </w:rPr>
      </w:pPr>
    </w:p>
    <w:p w14:paraId="39D462A4" w14:textId="77777777" w:rsidR="00C672BE" w:rsidRPr="00C672BE" w:rsidRDefault="00C672BE" w:rsidP="00C672BE">
      <w:pPr>
        <w:rPr>
          <w:rFonts w:cs="B Nazanin"/>
        </w:rPr>
      </w:pPr>
    </w:p>
    <w:p w14:paraId="56D372FE" w14:textId="77777777" w:rsidR="00C672BE" w:rsidRPr="00C672BE" w:rsidRDefault="00C672BE" w:rsidP="00C672BE">
      <w:pPr>
        <w:rPr>
          <w:rFonts w:cs="B Nazanin"/>
        </w:rPr>
      </w:pPr>
    </w:p>
    <w:p w14:paraId="6166639A" w14:textId="77777777" w:rsidR="00C672BE" w:rsidRPr="00C672BE" w:rsidRDefault="00C672BE" w:rsidP="00C672BE">
      <w:pPr>
        <w:rPr>
          <w:rFonts w:cs="B Nazanin"/>
        </w:rPr>
      </w:pPr>
    </w:p>
    <w:p w14:paraId="6C56741E" w14:textId="6E4ED43B" w:rsidR="00C672BE" w:rsidRDefault="00C672BE" w:rsidP="00C672BE">
      <w:pPr>
        <w:spacing w:line="360" w:lineRule="auto"/>
        <w:jc w:val="both"/>
        <w:rPr>
          <w:rFonts w:cs="B Nazanin"/>
        </w:rPr>
      </w:pPr>
    </w:p>
    <w:p w14:paraId="11B53856" w14:textId="77777777" w:rsidR="00C672BE" w:rsidRPr="00C672BE" w:rsidRDefault="00C672BE" w:rsidP="00C672BE">
      <w:pPr>
        <w:rPr>
          <w:rFonts w:cs="B Nazanin"/>
        </w:rPr>
      </w:pPr>
    </w:p>
    <w:p w14:paraId="4DE5A6E4" w14:textId="77777777" w:rsidR="00B813A6" w:rsidRPr="00B813A6" w:rsidRDefault="00B813A6" w:rsidP="00B813A6">
      <w:pPr>
        <w:bidi w:val="0"/>
        <w:spacing w:line="360" w:lineRule="auto"/>
        <w:jc w:val="both"/>
        <w:rPr>
          <w:rFonts w:eastAsia="Calibri" w:cs="Times New Roman"/>
          <w:b/>
          <w:bCs/>
        </w:rPr>
      </w:pPr>
      <w:r w:rsidRPr="00B813A6">
        <w:rPr>
          <w:rFonts w:eastAsia="Calibri" w:cs="Times New Roman"/>
          <w:b/>
          <w:bCs/>
        </w:rPr>
        <w:t>MINISTRY OF AGRICULTURE - JAHAD</w:t>
      </w:r>
    </w:p>
    <w:p w14:paraId="7E40586F" w14:textId="77777777" w:rsidR="00B813A6" w:rsidRPr="00B813A6" w:rsidRDefault="00B813A6" w:rsidP="00B813A6">
      <w:pPr>
        <w:bidi w:val="0"/>
        <w:spacing w:line="360" w:lineRule="auto"/>
        <w:jc w:val="both"/>
        <w:rPr>
          <w:rFonts w:eastAsia="Calibri" w:cs="B Nazanin"/>
          <w:b/>
          <w:bCs/>
        </w:rPr>
      </w:pPr>
      <w:r w:rsidRPr="00B813A6">
        <w:rPr>
          <w:rFonts w:eastAsia="Calibri" w:cs="B Nazanin"/>
          <w:b/>
          <w:bCs/>
        </w:rPr>
        <w:t>Agricultural Research, Education &amp; Extension Organization</w:t>
      </w:r>
    </w:p>
    <w:p w14:paraId="058D91D7" w14:textId="77777777" w:rsidR="00B813A6" w:rsidRPr="00B813A6" w:rsidRDefault="00B813A6" w:rsidP="00B813A6">
      <w:pPr>
        <w:bidi w:val="0"/>
        <w:spacing w:line="360" w:lineRule="auto"/>
        <w:jc w:val="both"/>
        <w:rPr>
          <w:rFonts w:eastAsia="Calibri" w:cs="B Nazanin"/>
          <w:b/>
          <w:bCs/>
        </w:rPr>
      </w:pPr>
      <w:r w:rsidRPr="00B813A6">
        <w:rPr>
          <w:rFonts w:eastAsia="Calibri" w:cs="B Nazanin"/>
          <w:b/>
          <w:bCs/>
        </w:rPr>
        <w:t>Iranian Research Institute for Plant Protection</w:t>
      </w:r>
    </w:p>
    <w:p w14:paraId="23208DCB" w14:textId="77777777" w:rsidR="00B813A6" w:rsidRPr="00B813A6" w:rsidRDefault="00B813A6" w:rsidP="00B813A6">
      <w:pPr>
        <w:bidi w:val="0"/>
        <w:spacing w:line="360" w:lineRule="auto"/>
        <w:jc w:val="both"/>
        <w:rPr>
          <w:rFonts w:eastAsia="Calibri" w:cs="B Nazanin"/>
        </w:rPr>
      </w:pPr>
      <w:r w:rsidRPr="00B813A6">
        <w:rPr>
          <w:rFonts w:eastAsia="Calibri" w:cs="B Nazanin"/>
          <w:noProof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C689378" wp14:editId="72EE1B50">
                <wp:simplePos x="0" y="0"/>
                <wp:positionH relativeFrom="column">
                  <wp:posOffset>228600</wp:posOffset>
                </wp:positionH>
                <wp:positionV relativeFrom="paragraph">
                  <wp:posOffset>128270</wp:posOffset>
                </wp:positionV>
                <wp:extent cx="4457700" cy="0"/>
                <wp:effectExtent l="9525" t="10160" r="9525" b="8890"/>
                <wp:wrapNone/>
                <wp:docPr id="5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4577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051F8B5" id="Line 9" o:spid="_x0000_s1026" style="position:absolute;left:0;text-align:lef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pt,10.1pt" to="369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"/>
            </w:pict>
          </mc:Fallback>
        </mc:AlternateContent>
      </w:r>
    </w:p>
    <w:p w14:paraId="32EC706D" w14:textId="77777777" w:rsidR="00B813A6" w:rsidRPr="00B813A6" w:rsidRDefault="00B813A6" w:rsidP="00B813A6">
      <w:pPr>
        <w:bidi w:val="0"/>
        <w:spacing w:line="360" w:lineRule="auto"/>
        <w:jc w:val="both"/>
        <w:rPr>
          <w:rFonts w:eastAsia="Calibri" w:cs="B Nazanin"/>
        </w:rPr>
      </w:pPr>
      <w:r w:rsidRPr="00B813A6">
        <w:rPr>
          <w:rFonts w:eastAsia="Calibri" w:cs="B Nazanin"/>
        </w:rPr>
        <w:t xml:space="preserve">PROJECT TITLE: </w:t>
      </w:r>
    </w:p>
    <w:p w14:paraId="33A1CA9C" w14:textId="77777777" w:rsidR="00B813A6" w:rsidRPr="00B813A6" w:rsidRDefault="00B813A6" w:rsidP="00B813A6">
      <w:pPr>
        <w:bidi w:val="0"/>
        <w:spacing w:line="360" w:lineRule="auto"/>
        <w:jc w:val="both"/>
        <w:rPr>
          <w:rFonts w:eastAsia="Calibri" w:cs="B Nazanin"/>
        </w:rPr>
      </w:pPr>
      <w:r w:rsidRPr="00B813A6">
        <w:rPr>
          <w:rFonts w:eastAsia="Calibri" w:cs="B Nazanin"/>
        </w:rPr>
        <w:t xml:space="preserve">PROJECT NO: </w:t>
      </w:r>
    </w:p>
    <w:p w14:paraId="60E6814F" w14:textId="77777777" w:rsidR="00B813A6" w:rsidRPr="00B813A6" w:rsidRDefault="00B813A6" w:rsidP="00B813A6">
      <w:pPr>
        <w:bidi w:val="0"/>
        <w:spacing w:line="360" w:lineRule="auto"/>
        <w:jc w:val="both"/>
        <w:rPr>
          <w:rFonts w:eastAsia="Calibri" w:cs="B Nazanin"/>
        </w:rPr>
      </w:pPr>
      <w:r w:rsidRPr="00B813A6">
        <w:rPr>
          <w:rFonts w:eastAsia="Calibri" w:cs="B Nazanin"/>
        </w:rPr>
        <w:t xml:space="preserve">RESEARCHER: </w:t>
      </w:r>
    </w:p>
    <w:p w14:paraId="05FBAE36" w14:textId="77777777" w:rsidR="00B813A6" w:rsidRPr="00B813A6" w:rsidRDefault="00B813A6" w:rsidP="00B813A6">
      <w:pPr>
        <w:bidi w:val="0"/>
        <w:spacing w:line="360" w:lineRule="auto"/>
        <w:jc w:val="both"/>
        <w:rPr>
          <w:rFonts w:eastAsia="Calibri" w:cs="B Nazanin"/>
        </w:rPr>
      </w:pPr>
      <w:r w:rsidRPr="00B813A6">
        <w:rPr>
          <w:rFonts w:eastAsia="Calibri" w:cs="B Nazanin"/>
        </w:rPr>
        <w:t xml:space="preserve">COWORKERS: </w:t>
      </w:r>
    </w:p>
    <w:p w14:paraId="2357006C" w14:textId="77777777" w:rsidR="00B813A6" w:rsidRPr="00B813A6" w:rsidRDefault="00B813A6" w:rsidP="00B813A6">
      <w:pPr>
        <w:bidi w:val="0"/>
        <w:spacing w:line="360" w:lineRule="auto"/>
        <w:jc w:val="both"/>
        <w:rPr>
          <w:rFonts w:eastAsia="Calibri" w:cs="B Nazanin"/>
        </w:rPr>
      </w:pPr>
      <w:r w:rsidRPr="00B813A6">
        <w:rPr>
          <w:rFonts w:eastAsia="Calibri" w:cs="B Nazanin"/>
        </w:rPr>
        <w:t xml:space="preserve">LOCATION: </w:t>
      </w:r>
    </w:p>
    <w:p w14:paraId="5BB7E88E" w14:textId="77777777" w:rsidR="00B813A6" w:rsidRPr="00B813A6" w:rsidRDefault="00B813A6" w:rsidP="00B813A6">
      <w:pPr>
        <w:bidi w:val="0"/>
        <w:spacing w:line="360" w:lineRule="auto"/>
        <w:jc w:val="both"/>
        <w:rPr>
          <w:rFonts w:eastAsia="Calibri" w:cs="B Nazanin"/>
          <w:rtl/>
        </w:rPr>
      </w:pPr>
      <w:r w:rsidRPr="00B813A6">
        <w:rPr>
          <w:rFonts w:eastAsia="Calibri" w:cs="B Nazanin"/>
        </w:rPr>
        <w:t xml:space="preserve">START DATE: </w:t>
      </w:r>
    </w:p>
    <w:p w14:paraId="396167B4" w14:textId="77777777" w:rsidR="00B813A6" w:rsidRPr="00B813A6" w:rsidRDefault="00B813A6" w:rsidP="00B813A6">
      <w:pPr>
        <w:bidi w:val="0"/>
        <w:spacing w:line="360" w:lineRule="auto"/>
        <w:jc w:val="both"/>
        <w:rPr>
          <w:rFonts w:eastAsia="Calibri" w:cs="B Nazanin"/>
        </w:rPr>
      </w:pPr>
      <w:r w:rsidRPr="00B813A6">
        <w:rPr>
          <w:rFonts w:eastAsia="Calibri" w:cs="B Nazanin"/>
        </w:rPr>
        <w:t xml:space="preserve">DURATION: </w:t>
      </w:r>
    </w:p>
    <w:p w14:paraId="68D42F3E" w14:textId="77777777" w:rsidR="00B813A6" w:rsidRPr="00B813A6" w:rsidRDefault="00B813A6" w:rsidP="00B813A6">
      <w:pPr>
        <w:bidi w:val="0"/>
        <w:spacing w:line="360" w:lineRule="auto"/>
        <w:jc w:val="both"/>
        <w:rPr>
          <w:rFonts w:eastAsia="Calibri" w:cs="B Nazanin"/>
        </w:rPr>
      </w:pPr>
      <w:r w:rsidRPr="00B813A6">
        <w:rPr>
          <w:rFonts w:eastAsia="Calibri" w:cs="B Nazanin"/>
        </w:rPr>
        <w:t xml:space="preserve">PUBLISHER: </w:t>
      </w:r>
    </w:p>
    <w:p w14:paraId="2F2548F9" w14:textId="77777777" w:rsidR="00B813A6" w:rsidRPr="00B813A6" w:rsidRDefault="00B813A6" w:rsidP="00B813A6">
      <w:pPr>
        <w:bidi w:val="0"/>
        <w:spacing w:line="360" w:lineRule="auto"/>
        <w:jc w:val="both"/>
        <w:rPr>
          <w:rFonts w:eastAsia="Calibri" w:cs="B Nazanin"/>
          <w:rtl/>
        </w:rPr>
      </w:pPr>
      <w:r w:rsidRPr="00B813A6">
        <w:rPr>
          <w:rFonts w:eastAsia="Calibri" w:cs="B Nazanin"/>
        </w:rPr>
        <w:t xml:space="preserve">TIRAGE: </w:t>
      </w:r>
    </w:p>
    <w:p w14:paraId="446D3E11" w14:textId="77777777" w:rsidR="00B813A6" w:rsidRPr="00B813A6" w:rsidRDefault="00B813A6" w:rsidP="00B813A6">
      <w:pPr>
        <w:bidi w:val="0"/>
        <w:spacing w:line="360" w:lineRule="auto"/>
        <w:jc w:val="both"/>
        <w:rPr>
          <w:rFonts w:eastAsia="Calibri" w:cs="B Nazanin"/>
          <w:rtl/>
        </w:rPr>
      </w:pPr>
      <w:r w:rsidRPr="00B813A6">
        <w:rPr>
          <w:rFonts w:eastAsia="Calibri" w:cs="B Nazanin"/>
        </w:rPr>
        <w:t>DATE OF ISSUE:</w:t>
      </w:r>
    </w:p>
    <w:p w14:paraId="2DF2E233" w14:textId="77777777" w:rsidR="00B813A6" w:rsidRPr="00B813A6" w:rsidRDefault="00B813A6" w:rsidP="00B813A6">
      <w:pPr>
        <w:keepNext/>
        <w:jc w:val="center"/>
        <w:outlineLvl w:val="0"/>
        <w:rPr>
          <w:rFonts w:cs="B Lotus"/>
          <w:b/>
          <w:bCs/>
          <w:sz w:val="20"/>
          <w:szCs w:val="18"/>
          <w:rtl/>
        </w:rPr>
      </w:pPr>
    </w:p>
    <w:p w14:paraId="59DC9811" w14:textId="77777777" w:rsidR="00B813A6" w:rsidRPr="00B813A6" w:rsidRDefault="00B813A6" w:rsidP="00B813A6">
      <w:pPr>
        <w:keepNext/>
        <w:jc w:val="center"/>
        <w:outlineLvl w:val="0"/>
        <w:rPr>
          <w:rFonts w:cs="B Lotus"/>
          <w:b/>
          <w:bCs/>
          <w:sz w:val="20"/>
          <w:szCs w:val="18"/>
          <w:rtl/>
        </w:rPr>
      </w:pPr>
    </w:p>
    <w:p w14:paraId="7EC2A056" w14:textId="77777777" w:rsidR="00B813A6" w:rsidRPr="00B813A6" w:rsidRDefault="00B813A6" w:rsidP="00B813A6">
      <w:pPr>
        <w:keepNext/>
        <w:jc w:val="center"/>
        <w:outlineLvl w:val="0"/>
        <w:rPr>
          <w:rFonts w:cs="B Lotus"/>
          <w:b/>
          <w:bCs/>
          <w:sz w:val="20"/>
          <w:szCs w:val="18"/>
          <w:rtl/>
        </w:rPr>
      </w:pPr>
    </w:p>
    <w:p w14:paraId="0B8DED1F" w14:textId="77777777" w:rsidR="00B813A6" w:rsidRPr="00B813A6" w:rsidRDefault="00B813A6" w:rsidP="00B813A6">
      <w:pPr>
        <w:keepNext/>
        <w:jc w:val="center"/>
        <w:outlineLvl w:val="0"/>
        <w:rPr>
          <w:rFonts w:cs="B Lotus"/>
          <w:b/>
          <w:bCs/>
          <w:sz w:val="20"/>
          <w:szCs w:val="18"/>
          <w:rtl/>
        </w:rPr>
      </w:pPr>
    </w:p>
    <w:p w14:paraId="5ECE64B3" w14:textId="77777777" w:rsidR="00B813A6" w:rsidRPr="00B813A6" w:rsidRDefault="00B813A6" w:rsidP="00B813A6">
      <w:pPr>
        <w:keepNext/>
        <w:jc w:val="center"/>
        <w:outlineLvl w:val="0"/>
        <w:rPr>
          <w:rFonts w:cs="B Lotus"/>
          <w:b/>
          <w:bCs/>
          <w:sz w:val="20"/>
          <w:szCs w:val="18"/>
          <w:rtl/>
        </w:rPr>
      </w:pPr>
    </w:p>
    <w:p w14:paraId="2EFA07D6" w14:textId="77777777" w:rsidR="00B813A6" w:rsidRPr="00B813A6" w:rsidRDefault="00B813A6" w:rsidP="00B813A6">
      <w:pPr>
        <w:keepNext/>
        <w:jc w:val="center"/>
        <w:outlineLvl w:val="0"/>
        <w:rPr>
          <w:rFonts w:cs="B Lotus"/>
          <w:b/>
          <w:bCs/>
          <w:sz w:val="20"/>
          <w:szCs w:val="18"/>
          <w:rtl/>
        </w:rPr>
      </w:pPr>
    </w:p>
    <w:p w14:paraId="490B6A4B" w14:textId="77777777" w:rsidR="00B813A6" w:rsidRPr="00B813A6" w:rsidRDefault="00B813A6" w:rsidP="00B813A6">
      <w:pPr>
        <w:keepNext/>
        <w:jc w:val="center"/>
        <w:outlineLvl w:val="0"/>
        <w:rPr>
          <w:rFonts w:cs="B Lotus"/>
          <w:b/>
          <w:bCs/>
          <w:sz w:val="20"/>
          <w:szCs w:val="18"/>
          <w:rtl/>
        </w:rPr>
      </w:pPr>
    </w:p>
    <w:p w14:paraId="55F99902" w14:textId="77777777" w:rsidR="00B813A6" w:rsidRPr="00B813A6" w:rsidRDefault="00B813A6" w:rsidP="00B813A6">
      <w:pPr>
        <w:keepNext/>
        <w:jc w:val="center"/>
        <w:outlineLvl w:val="0"/>
        <w:rPr>
          <w:rFonts w:cs="B Lotus"/>
          <w:b/>
          <w:bCs/>
          <w:sz w:val="20"/>
          <w:szCs w:val="18"/>
          <w:rtl/>
        </w:rPr>
      </w:pPr>
    </w:p>
    <w:p w14:paraId="636FD2CB" w14:textId="77777777" w:rsidR="00B813A6" w:rsidRPr="00B813A6" w:rsidRDefault="00B813A6" w:rsidP="00B813A6">
      <w:pPr>
        <w:keepNext/>
        <w:jc w:val="center"/>
        <w:outlineLvl w:val="0"/>
        <w:rPr>
          <w:rFonts w:cs="B Lotus"/>
          <w:b/>
          <w:bCs/>
          <w:sz w:val="20"/>
          <w:szCs w:val="18"/>
          <w:rtl/>
        </w:rPr>
      </w:pPr>
    </w:p>
    <w:p w14:paraId="53F69341" w14:textId="77777777" w:rsidR="00B813A6" w:rsidRPr="00B813A6" w:rsidRDefault="00B813A6" w:rsidP="00B813A6">
      <w:pPr>
        <w:keepNext/>
        <w:jc w:val="center"/>
        <w:outlineLvl w:val="0"/>
        <w:rPr>
          <w:rFonts w:cs="B Lotus"/>
          <w:b/>
          <w:bCs/>
          <w:sz w:val="20"/>
          <w:szCs w:val="18"/>
          <w:rtl/>
        </w:rPr>
      </w:pPr>
    </w:p>
    <w:p w14:paraId="357C18D4" w14:textId="77777777" w:rsidR="00B813A6" w:rsidRPr="00B813A6" w:rsidRDefault="00B813A6" w:rsidP="00B813A6">
      <w:pPr>
        <w:keepNext/>
        <w:jc w:val="center"/>
        <w:outlineLvl w:val="0"/>
        <w:rPr>
          <w:rFonts w:cs="B Lotus"/>
          <w:b/>
          <w:bCs/>
          <w:sz w:val="20"/>
          <w:szCs w:val="18"/>
          <w:rtl/>
        </w:rPr>
      </w:pPr>
    </w:p>
    <w:p w14:paraId="74D14C49" w14:textId="77777777" w:rsidR="00B813A6" w:rsidRPr="00B813A6" w:rsidRDefault="00B813A6" w:rsidP="00B813A6">
      <w:pPr>
        <w:keepNext/>
        <w:jc w:val="center"/>
        <w:outlineLvl w:val="0"/>
        <w:rPr>
          <w:rFonts w:cs="B Lotus"/>
          <w:b/>
          <w:bCs/>
          <w:sz w:val="20"/>
          <w:szCs w:val="18"/>
          <w:rtl/>
        </w:rPr>
      </w:pPr>
    </w:p>
    <w:p w14:paraId="6130DE8E" w14:textId="48DCFF08" w:rsidR="00C672BE" w:rsidRDefault="00C672BE" w:rsidP="00C672BE">
      <w:pPr>
        <w:spacing w:line="360" w:lineRule="auto"/>
        <w:jc w:val="both"/>
        <w:rPr>
          <w:rFonts w:cs="B Nazanin"/>
        </w:rPr>
      </w:pPr>
    </w:p>
    <w:p w14:paraId="2D3FBDC0" w14:textId="5C5ECF9D" w:rsidR="008574FE" w:rsidRDefault="00C672BE" w:rsidP="00C672BE">
      <w:pPr>
        <w:tabs>
          <w:tab w:val="left" w:pos="3370"/>
        </w:tabs>
        <w:spacing w:line="360" w:lineRule="auto"/>
        <w:jc w:val="both"/>
        <w:rPr>
          <w:szCs w:val="24"/>
          <w:rtl/>
        </w:rPr>
      </w:pPr>
      <w:r>
        <w:rPr>
          <w:rFonts w:cs="B Nazanin"/>
          <w:rtl/>
        </w:rPr>
        <w:tab/>
      </w:r>
    </w:p>
    <w:p w14:paraId="4F8D1D54" w14:textId="77777777" w:rsidR="00B813A6" w:rsidRDefault="00B813A6" w:rsidP="00C672BE">
      <w:pPr>
        <w:tabs>
          <w:tab w:val="left" w:pos="3370"/>
        </w:tabs>
        <w:spacing w:line="360" w:lineRule="auto"/>
        <w:jc w:val="both"/>
        <w:rPr>
          <w:szCs w:val="24"/>
          <w:rtl/>
        </w:rPr>
      </w:pPr>
    </w:p>
    <w:p w14:paraId="2A47C60F" w14:textId="77777777" w:rsidR="00B813A6" w:rsidRDefault="00B813A6" w:rsidP="00C672BE">
      <w:pPr>
        <w:tabs>
          <w:tab w:val="left" w:pos="3370"/>
        </w:tabs>
        <w:spacing w:line="360" w:lineRule="auto"/>
        <w:jc w:val="both"/>
        <w:rPr>
          <w:szCs w:val="24"/>
          <w:rtl/>
        </w:rPr>
      </w:pPr>
    </w:p>
    <w:p w14:paraId="67B00232" w14:textId="77777777" w:rsidR="00B813A6" w:rsidRDefault="00B813A6" w:rsidP="00C672BE">
      <w:pPr>
        <w:tabs>
          <w:tab w:val="left" w:pos="3370"/>
        </w:tabs>
        <w:spacing w:line="360" w:lineRule="auto"/>
        <w:jc w:val="both"/>
        <w:rPr>
          <w:szCs w:val="24"/>
          <w:rtl/>
        </w:rPr>
      </w:pPr>
    </w:p>
    <w:sectPr w:rsidR="00B813A6" w:rsidSect="00C672BE">
      <w:footerReference w:type="even" r:id="rId10"/>
      <w:footerReference w:type="default" r:id="rId11"/>
      <w:footnotePr>
        <w:numRestart w:val="eachPage"/>
      </w:footnotePr>
      <w:pgSz w:w="12240" w:h="15840"/>
      <w:pgMar w:top="1440" w:right="1800" w:bottom="1440" w:left="180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1F507" w14:textId="77777777" w:rsidR="0001793F" w:rsidRDefault="0001793F">
      <w:r>
        <w:separator/>
      </w:r>
    </w:p>
  </w:endnote>
  <w:endnote w:type="continuationSeparator" w:id="0">
    <w:p w14:paraId="7506218E" w14:textId="77777777" w:rsidR="0001793F" w:rsidRDefault="000179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Zar">
    <w:panose1 w:val="00000500000000000000"/>
    <w:charset w:val="B2"/>
    <w:family w:val="auto"/>
    <w:pitch w:val="variable"/>
    <w:sig w:usb0="00002001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otus">
    <w:panose1 w:val="00000500000000000000"/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TC Legacy Sans Boo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Gothi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D17FC" w14:textId="77777777" w:rsidR="0063404E" w:rsidRDefault="0063404E" w:rsidP="00E8157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67DFBD6" w14:textId="77777777" w:rsidR="0063404E" w:rsidRDefault="006340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1B094" w14:textId="2D9D53E5" w:rsidR="0063404E" w:rsidRPr="006F342A" w:rsidRDefault="0063404E">
    <w:pPr>
      <w:pStyle w:val="Footer"/>
      <w:jc w:val="center"/>
      <w:rPr>
        <w:sz w:val="20"/>
        <w:szCs w:val="20"/>
      </w:rPr>
    </w:pPr>
    <w:r w:rsidRPr="006F342A">
      <w:rPr>
        <w:sz w:val="20"/>
        <w:szCs w:val="20"/>
      </w:rPr>
      <w:fldChar w:fldCharType="begin"/>
    </w:r>
    <w:r w:rsidRPr="006F342A">
      <w:rPr>
        <w:sz w:val="20"/>
        <w:szCs w:val="20"/>
      </w:rPr>
      <w:instrText xml:space="preserve"> PAGE   \* MERGEFORMAT </w:instrText>
    </w:r>
    <w:r w:rsidRPr="006F342A">
      <w:rPr>
        <w:sz w:val="20"/>
        <w:szCs w:val="20"/>
      </w:rPr>
      <w:fldChar w:fldCharType="separate"/>
    </w:r>
    <w:r w:rsidR="00BE4F1F">
      <w:rPr>
        <w:noProof/>
        <w:sz w:val="20"/>
        <w:szCs w:val="20"/>
        <w:rtl/>
      </w:rPr>
      <w:t>4</w:t>
    </w:r>
    <w:r w:rsidRPr="006F342A">
      <w:rPr>
        <w:sz w:val="20"/>
        <w:szCs w:val="20"/>
      </w:rPr>
      <w:fldChar w:fldCharType="end"/>
    </w:r>
  </w:p>
  <w:p w14:paraId="55FFD6DC" w14:textId="77777777" w:rsidR="0063404E" w:rsidRDefault="006340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567195" w14:textId="77777777" w:rsidR="0001793F" w:rsidRDefault="0001793F">
      <w:r>
        <w:separator/>
      </w:r>
    </w:p>
  </w:footnote>
  <w:footnote w:type="continuationSeparator" w:id="0">
    <w:p w14:paraId="1D6F2ABD" w14:textId="77777777" w:rsidR="0001793F" w:rsidRDefault="000179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25D31"/>
    <w:multiLevelType w:val="hybridMultilevel"/>
    <w:tmpl w:val="67EE78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F6A8D"/>
    <w:multiLevelType w:val="hybridMultilevel"/>
    <w:tmpl w:val="37AC0C6C"/>
    <w:lvl w:ilvl="0" w:tplc="4EF6836C">
      <w:start w:val="1"/>
      <w:numFmt w:val="decimal"/>
      <w:lvlText w:val="%1-"/>
      <w:lvlJc w:val="left"/>
      <w:pPr>
        <w:ind w:left="785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E5E7B"/>
    <w:multiLevelType w:val="hybridMultilevel"/>
    <w:tmpl w:val="18DE69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A64B1C"/>
    <w:multiLevelType w:val="hybridMultilevel"/>
    <w:tmpl w:val="8C447A36"/>
    <w:lvl w:ilvl="0" w:tplc="59D482B6">
      <w:start w:val="34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C84067"/>
    <w:multiLevelType w:val="hybridMultilevel"/>
    <w:tmpl w:val="0BD8A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2621FE"/>
    <w:multiLevelType w:val="hybridMultilevel"/>
    <w:tmpl w:val="46885D40"/>
    <w:lvl w:ilvl="0" w:tplc="A8E0292E">
      <w:numFmt w:val="bullet"/>
      <w:lvlText w:val=""/>
      <w:lvlJc w:val="left"/>
      <w:pPr>
        <w:ind w:left="720" w:hanging="360"/>
      </w:pPr>
      <w:rPr>
        <w:rFonts w:ascii="Symbol" w:eastAsiaTheme="minorHAnsi" w:hAnsi="Symbol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F4099D"/>
    <w:multiLevelType w:val="hybridMultilevel"/>
    <w:tmpl w:val="FF3A06A6"/>
    <w:lvl w:ilvl="0" w:tplc="59D482B6">
      <w:start w:val="34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B53B1"/>
    <w:multiLevelType w:val="singleLevel"/>
    <w:tmpl w:val="0C126E54"/>
    <w:lvl w:ilvl="0">
      <w:start w:val="9"/>
      <w:numFmt w:val="chosung"/>
      <w:lvlText w:val="-"/>
      <w:lvlJc w:val="left"/>
      <w:pPr>
        <w:tabs>
          <w:tab w:val="num" w:pos="360"/>
        </w:tabs>
        <w:ind w:left="360" w:hanging="360"/>
      </w:pPr>
      <w:rPr>
        <w:rFonts w:cs="Times New Roman" w:hint="default"/>
        <w:sz w:val="28"/>
      </w:rPr>
    </w:lvl>
  </w:abstractNum>
  <w:abstractNum w:abstractNumId="8" w15:restartNumberingAfterBreak="0">
    <w:nsid w:val="32C72B56"/>
    <w:multiLevelType w:val="hybridMultilevel"/>
    <w:tmpl w:val="23980938"/>
    <w:lvl w:ilvl="0" w:tplc="59D482B6">
      <w:start w:val="342"/>
      <w:numFmt w:val="bullet"/>
      <w:lvlText w:val="-"/>
      <w:lvlJc w:val="left"/>
      <w:pPr>
        <w:ind w:left="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41A51B48"/>
    <w:multiLevelType w:val="multilevel"/>
    <w:tmpl w:val="EE142C04"/>
    <w:lvl w:ilvl="0">
      <w:start w:val="1"/>
      <w:numFmt w:val="decimal"/>
      <w:lvlText w:val="%1-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pStyle w:val="Style14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2160" w:hanging="2160"/>
      </w:pPr>
      <w:rPr>
        <w:rFonts w:hint="default"/>
      </w:rPr>
    </w:lvl>
  </w:abstractNum>
  <w:abstractNum w:abstractNumId="10" w15:restartNumberingAfterBreak="0">
    <w:nsid w:val="48AE7F92"/>
    <w:multiLevelType w:val="hybridMultilevel"/>
    <w:tmpl w:val="8F449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631C86"/>
    <w:multiLevelType w:val="hybridMultilevel"/>
    <w:tmpl w:val="78CA4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3357293">
    <w:abstractNumId w:val="7"/>
  </w:num>
  <w:num w:numId="2" w16cid:durableId="1695690282">
    <w:abstractNumId w:val="9"/>
  </w:num>
  <w:num w:numId="3" w16cid:durableId="799960117">
    <w:abstractNumId w:val="1"/>
  </w:num>
  <w:num w:numId="4" w16cid:durableId="901017792">
    <w:abstractNumId w:val="0"/>
  </w:num>
  <w:num w:numId="5" w16cid:durableId="87626257">
    <w:abstractNumId w:val="2"/>
  </w:num>
  <w:num w:numId="6" w16cid:durableId="1145509280">
    <w:abstractNumId w:val="11"/>
  </w:num>
  <w:num w:numId="7" w16cid:durableId="773866280">
    <w:abstractNumId w:val="10"/>
  </w:num>
  <w:num w:numId="8" w16cid:durableId="1933658311">
    <w:abstractNumId w:val="8"/>
  </w:num>
  <w:num w:numId="9" w16cid:durableId="1704018196">
    <w:abstractNumId w:val="3"/>
  </w:num>
  <w:num w:numId="10" w16cid:durableId="830288716">
    <w:abstractNumId w:val="6"/>
  </w:num>
  <w:num w:numId="11" w16cid:durableId="1948123553">
    <w:abstractNumId w:val="4"/>
  </w:num>
  <w:num w:numId="12" w16cid:durableId="1205563582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hdrShapeDefaults>
    <o:shapedefaults v:ext="edit" spidmax="6145"/>
  </w:hdrShapeDefaults>
  <w:footnotePr>
    <w:numRestart w:val="eachPage"/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wMDW3MDewNDU0MLdQ0lEKTi0uzszPAykwrgUANycoc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 Chromatography A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d5z20petv2efiezxfipdxr7zp5f5rz0xd0x&quot;&gt;My EndNote Library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/record-ids&gt;&lt;/item&gt;&lt;/Libraries&gt;"/>
  </w:docVars>
  <w:rsids>
    <w:rsidRoot w:val="00CD7675"/>
    <w:rsid w:val="00000344"/>
    <w:rsid w:val="00001BC3"/>
    <w:rsid w:val="0000237D"/>
    <w:rsid w:val="000035F7"/>
    <w:rsid w:val="0000369F"/>
    <w:rsid w:val="00004CE3"/>
    <w:rsid w:val="000060B7"/>
    <w:rsid w:val="000061D3"/>
    <w:rsid w:val="00007296"/>
    <w:rsid w:val="000072A3"/>
    <w:rsid w:val="000075CC"/>
    <w:rsid w:val="00007602"/>
    <w:rsid w:val="0001111D"/>
    <w:rsid w:val="000113F4"/>
    <w:rsid w:val="00011786"/>
    <w:rsid w:val="0001291D"/>
    <w:rsid w:val="000139DB"/>
    <w:rsid w:val="00013AA2"/>
    <w:rsid w:val="00014287"/>
    <w:rsid w:val="00014843"/>
    <w:rsid w:val="00014F5F"/>
    <w:rsid w:val="000156E7"/>
    <w:rsid w:val="000160F9"/>
    <w:rsid w:val="00016AB7"/>
    <w:rsid w:val="00016D82"/>
    <w:rsid w:val="0001793F"/>
    <w:rsid w:val="0002100F"/>
    <w:rsid w:val="000211FF"/>
    <w:rsid w:val="00022122"/>
    <w:rsid w:val="00024A18"/>
    <w:rsid w:val="0002619F"/>
    <w:rsid w:val="00027617"/>
    <w:rsid w:val="000300D5"/>
    <w:rsid w:val="00030148"/>
    <w:rsid w:val="000302A4"/>
    <w:rsid w:val="00030A28"/>
    <w:rsid w:val="00030A8C"/>
    <w:rsid w:val="0003215C"/>
    <w:rsid w:val="00034B66"/>
    <w:rsid w:val="00034C7B"/>
    <w:rsid w:val="00035B7C"/>
    <w:rsid w:val="00036707"/>
    <w:rsid w:val="000378E9"/>
    <w:rsid w:val="0003799D"/>
    <w:rsid w:val="00037E36"/>
    <w:rsid w:val="00041037"/>
    <w:rsid w:val="000410C0"/>
    <w:rsid w:val="0004168C"/>
    <w:rsid w:val="00041CAC"/>
    <w:rsid w:val="00042125"/>
    <w:rsid w:val="0004282B"/>
    <w:rsid w:val="00042DD8"/>
    <w:rsid w:val="000436FF"/>
    <w:rsid w:val="000438F2"/>
    <w:rsid w:val="00046250"/>
    <w:rsid w:val="000468CF"/>
    <w:rsid w:val="00047A2A"/>
    <w:rsid w:val="000500B9"/>
    <w:rsid w:val="00051888"/>
    <w:rsid w:val="000534AB"/>
    <w:rsid w:val="00053E37"/>
    <w:rsid w:val="00053E83"/>
    <w:rsid w:val="00053F9E"/>
    <w:rsid w:val="00054A0A"/>
    <w:rsid w:val="00054AB7"/>
    <w:rsid w:val="00054FCA"/>
    <w:rsid w:val="0005546B"/>
    <w:rsid w:val="0005566A"/>
    <w:rsid w:val="0005579F"/>
    <w:rsid w:val="0005582D"/>
    <w:rsid w:val="00055ED8"/>
    <w:rsid w:val="00055EDD"/>
    <w:rsid w:val="000563AD"/>
    <w:rsid w:val="000574FB"/>
    <w:rsid w:val="00057962"/>
    <w:rsid w:val="0006041D"/>
    <w:rsid w:val="00060930"/>
    <w:rsid w:val="00060F77"/>
    <w:rsid w:val="00060FC6"/>
    <w:rsid w:val="00061427"/>
    <w:rsid w:val="00062438"/>
    <w:rsid w:val="00062857"/>
    <w:rsid w:val="00063372"/>
    <w:rsid w:val="00063C98"/>
    <w:rsid w:val="00064A90"/>
    <w:rsid w:val="00064C95"/>
    <w:rsid w:val="00064F2A"/>
    <w:rsid w:val="000650A1"/>
    <w:rsid w:val="000654B4"/>
    <w:rsid w:val="00065EDE"/>
    <w:rsid w:val="00066C1A"/>
    <w:rsid w:val="00070229"/>
    <w:rsid w:val="0007051F"/>
    <w:rsid w:val="000710A9"/>
    <w:rsid w:val="000715E8"/>
    <w:rsid w:val="00072577"/>
    <w:rsid w:val="00073010"/>
    <w:rsid w:val="00073022"/>
    <w:rsid w:val="00073D40"/>
    <w:rsid w:val="0007552C"/>
    <w:rsid w:val="0007590F"/>
    <w:rsid w:val="00075DD3"/>
    <w:rsid w:val="0007707B"/>
    <w:rsid w:val="00077926"/>
    <w:rsid w:val="00077980"/>
    <w:rsid w:val="0008038A"/>
    <w:rsid w:val="00081C3D"/>
    <w:rsid w:val="000824E8"/>
    <w:rsid w:val="0008397B"/>
    <w:rsid w:val="00085000"/>
    <w:rsid w:val="0008580B"/>
    <w:rsid w:val="00085A8D"/>
    <w:rsid w:val="00085CFA"/>
    <w:rsid w:val="00086EA4"/>
    <w:rsid w:val="00086F64"/>
    <w:rsid w:val="00087061"/>
    <w:rsid w:val="000870D0"/>
    <w:rsid w:val="00087F15"/>
    <w:rsid w:val="000917C7"/>
    <w:rsid w:val="00091D5C"/>
    <w:rsid w:val="00091FB1"/>
    <w:rsid w:val="00092E9D"/>
    <w:rsid w:val="00094B63"/>
    <w:rsid w:val="00094BFC"/>
    <w:rsid w:val="00094D4A"/>
    <w:rsid w:val="00096481"/>
    <w:rsid w:val="000A0190"/>
    <w:rsid w:val="000A1BD3"/>
    <w:rsid w:val="000A2886"/>
    <w:rsid w:val="000A2CCC"/>
    <w:rsid w:val="000A399C"/>
    <w:rsid w:val="000A3DB8"/>
    <w:rsid w:val="000A4165"/>
    <w:rsid w:val="000A41C9"/>
    <w:rsid w:val="000A5A8E"/>
    <w:rsid w:val="000A73EF"/>
    <w:rsid w:val="000A7CA5"/>
    <w:rsid w:val="000B014C"/>
    <w:rsid w:val="000B053B"/>
    <w:rsid w:val="000B0A89"/>
    <w:rsid w:val="000B264E"/>
    <w:rsid w:val="000B2BC6"/>
    <w:rsid w:val="000B32E8"/>
    <w:rsid w:val="000B34D5"/>
    <w:rsid w:val="000B3ADE"/>
    <w:rsid w:val="000B3BCA"/>
    <w:rsid w:val="000B4AE4"/>
    <w:rsid w:val="000B6A16"/>
    <w:rsid w:val="000B6D33"/>
    <w:rsid w:val="000B71CB"/>
    <w:rsid w:val="000B7A1B"/>
    <w:rsid w:val="000B7A4E"/>
    <w:rsid w:val="000C179C"/>
    <w:rsid w:val="000C29D7"/>
    <w:rsid w:val="000C6FA2"/>
    <w:rsid w:val="000C76BF"/>
    <w:rsid w:val="000D0A74"/>
    <w:rsid w:val="000D18B7"/>
    <w:rsid w:val="000D33E7"/>
    <w:rsid w:val="000D3A3A"/>
    <w:rsid w:val="000D3D47"/>
    <w:rsid w:val="000D4BEC"/>
    <w:rsid w:val="000D4D32"/>
    <w:rsid w:val="000D4F17"/>
    <w:rsid w:val="000D52D1"/>
    <w:rsid w:val="000D56F9"/>
    <w:rsid w:val="000D5C1F"/>
    <w:rsid w:val="000D64F8"/>
    <w:rsid w:val="000D67F2"/>
    <w:rsid w:val="000D6E39"/>
    <w:rsid w:val="000D70B4"/>
    <w:rsid w:val="000E040F"/>
    <w:rsid w:val="000E1503"/>
    <w:rsid w:val="000E1614"/>
    <w:rsid w:val="000E21B8"/>
    <w:rsid w:val="000E35BD"/>
    <w:rsid w:val="000E403B"/>
    <w:rsid w:val="000E4F9F"/>
    <w:rsid w:val="000E7721"/>
    <w:rsid w:val="000E7E2C"/>
    <w:rsid w:val="000F045C"/>
    <w:rsid w:val="000F06B9"/>
    <w:rsid w:val="000F09B0"/>
    <w:rsid w:val="000F0F8F"/>
    <w:rsid w:val="000F1C74"/>
    <w:rsid w:val="000F1FD6"/>
    <w:rsid w:val="000F2EE2"/>
    <w:rsid w:val="000F31CF"/>
    <w:rsid w:val="000F38EA"/>
    <w:rsid w:val="000F4488"/>
    <w:rsid w:val="000F44B9"/>
    <w:rsid w:val="000F466C"/>
    <w:rsid w:val="000F52CB"/>
    <w:rsid w:val="000F5440"/>
    <w:rsid w:val="000F5840"/>
    <w:rsid w:val="000F6318"/>
    <w:rsid w:val="000F7895"/>
    <w:rsid w:val="00100540"/>
    <w:rsid w:val="00102312"/>
    <w:rsid w:val="00102774"/>
    <w:rsid w:val="001028CC"/>
    <w:rsid w:val="00103000"/>
    <w:rsid w:val="0010388F"/>
    <w:rsid w:val="001047CE"/>
    <w:rsid w:val="001047EA"/>
    <w:rsid w:val="00104A3C"/>
    <w:rsid w:val="0010581D"/>
    <w:rsid w:val="00106A3B"/>
    <w:rsid w:val="00107088"/>
    <w:rsid w:val="00110BDA"/>
    <w:rsid w:val="001111F0"/>
    <w:rsid w:val="0011210C"/>
    <w:rsid w:val="00112C3A"/>
    <w:rsid w:val="001131B4"/>
    <w:rsid w:val="00113EE3"/>
    <w:rsid w:val="001210EA"/>
    <w:rsid w:val="001212CA"/>
    <w:rsid w:val="00121F38"/>
    <w:rsid w:val="00122364"/>
    <w:rsid w:val="001236DD"/>
    <w:rsid w:val="00123A56"/>
    <w:rsid w:val="00123D2F"/>
    <w:rsid w:val="00123FAA"/>
    <w:rsid w:val="0012457D"/>
    <w:rsid w:val="001246E7"/>
    <w:rsid w:val="001251D3"/>
    <w:rsid w:val="0012665D"/>
    <w:rsid w:val="00126C5C"/>
    <w:rsid w:val="001274F2"/>
    <w:rsid w:val="00127E56"/>
    <w:rsid w:val="001320A9"/>
    <w:rsid w:val="001326DF"/>
    <w:rsid w:val="00132975"/>
    <w:rsid w:val="00132B66"/>
    <w:rsid w:val="001351A8"/>
    <w:rsid w:val="00136FC2"/>
    <w:rsid w:val="00137232"/>
    <w:rsid w:val="001415D6"/>
    <w:rsid w:val="001417E2"/>
    <w:rsid w:val="00141852"/>
    <w:rsid w:val="001420D3"/>
    <w:rsid w:val="00142627"/>
    <w:rsid w:val="00142D0E"/>
    <w:rsid w:val="00142F55"/>
    <w:rsid w:val="001433E7"/>
    <w:rsid w:val="00145341"/>
    <w:rsid w:val="001464A2"/>
    <w:rsid w:val="00146B1B"/>
    <w:rsid w:val="0014721C"/>
    <w:rsid w:val="00147435"/>
    <w:rsid w:val="00147B7B"/>
    <w:rsid w:val="001526AF"/>
    <w:rsid w:val="001534C9"/>
    <w:rsid w:val="001536FA"/>
    <w:rsid w:val="00153D9C"/>
    <w:rsid w:val="00154447"/>
    <w:rsid w:val="00155380"/>
    <w:rsid w:val="001557FC"/>
    <w:rsid w:val="00156982"/>
    <w:rsid w:val="00157448"/>
    <w:rsid w:val="00157F95"/>
    <w:rsid w:val="00160668"/>
    <w:rsid w:val="0016106E"/>
    <w:rsid w:val="00161264"/>
    <w:rsid w:val="00161557"/>
    <w:rsid w:val="00161FBD"/>
    <w:rsid w:val="001632A1"/>
    <w:rsid w:val="0016342F"/>
    <w:rsid w:val="001634CB"/>
    <w:rsid w:val="0016381F"/>
    <w:rsid w:val="00163D26"/>
    <w:rsid w:val="00164D70"/>
    <w:rsid w:val="00166508"/>
    <w:rsid w:val="00167050"/>
    <w:rsid w:val="001670B8"/>
    <w:rsid w:val="00170918"/>
    <w:rsid w:val="00170DBC"/>
    <w:rsid w:val="00172991"/>
    <w:rsid w:val="0017322A"/>
    <w:rsid w:val="00173ED9"/>
    <w:rsid w:val="0017463E"/>
    <w:rsid w:val="00174E1E"/>
    <w:rsid w:val="00175CED"/>
    <w:rsid w:val="001769E3"/>
    <w:rsid w:val="00180EAB"/>
    <w:rsid w:val="001823CB"/>
    <w:rsid w:val="00183410"/>
    <w:rsid w:val="001867A6"/>
    <w:rsid w:val="001869CC"/>
    <w:rsid w:val="00186E03"/>
    <w:rsid w:val="00187B1F"/>
    <w:rsid w:val="00190429"/>
    <w:rsid w:val="00190BBB"/>
    <w:rsid w:val="00191873"/>
    <w:rsid w:val="00192276"/>
    <w:rsid w:val="00193A11"/>
    <w:rsid w:val="00194827"/>
    <w:rsid w:val="0019527F"/>
    <w:rsid w:val="00195F63"/>
    <w:rsid w:val="00195FBA"/>
    <w:rsid w:val="001A05C2"/>
    <w:rsid w:val="001A0990"/>
    <w:rsid w:val="001A1EBB"/>
    <w:rsid w:val="001A251D"/>
    <w:rsid w:val="001A3749"/>
    <w:rsid w:val="001A3A9F"/>
    <w:rsid w:val="001A4CF5"/>
    <w:rsid w:val="001A5B58"/>
    <w:rsid w:val="001A7380"/>
    <w:rsid w:val="001A7B61"/>
    <w:rsid w:val="001B13E6"/>
    <w:rsid w:val="001B1510"/>
    <w:rsid w:val="001B1AF2"/>
    <w:rsid w:val="001B1CBD"/>
    <w:rsid w:val="001B2940"/>
    <w:rsid w:val="001B398F"/>
    <w:rsid w:val="001B445B"/>
    <w:rsid w:val="001B5809"/>
    <w:rsid w:val="001B62ED"/>
    <w:rsid w:val="001B7A93"/>
    <w:rsid w:val="001C16B6"/>
    <w:rsid w:val="001C18FE"/>
    <w:rsid w:val="001C283A"/>
    <w:rsid w:val="001C388A"/>
    <w:rsid w:val="001C4C81"/>
    <w:rsid w:val="001C5BF6"/>
    <w:rsid w:val="001C60C2"/>
    <w:rsid w:val="001C6B6F"/>
    <w:rsid w:val="001D118C"/>
    <w:rsid w:val="001D160A"/>
    <w:rsid w:val="001D2714"/>
    <w:rsid w:val="001D430F"/>
    <w:rsid w:val="001D4CB5"/>
    <w:rsid w:val="001D621E"/>
    <w:rsid w:val="001D678C"/>
    <w:rsid w:val="001D7791"/>
    <w:rsid w:val="001E114C"/>
    <w:rsid w:val="001E2308"/>
    <w:rsid w:val="001E2420"/>
    <w:rsid w:val="001E318C"/>
    <w:rsid w:val="001E3449"/>
    <w:rsid w:val="001E3FEA"/>
    <w:rsid w:val="001E558A"/>
    <w:rsid w:val="001E572C"/>
    <w:rsid w:val="001E61E1"/>
    <w:rsid w:val="001E623D"/>
    <w:rsid w:val="001E6BDE"/>
    <w:rsid w:val="001E6CF1"/>
    <w:rsid w:val="001E7D1D"/>
    <w:rsid w:val="001F01CC"/>
    <w:rsid w:val="001F113D"/>
    <w:rsid w:val="001F2CEC"/>
    <w:rsid w:val="001F34A6"/>
    <w:rsid w:val="001F37A7"/>
    <w:rsid w:val="001F3BF3"/>
    <w:rsid w:val="001F5623"/>
    <w:rsid w:val="001F5AA5"/>
    <w:rsid w:val="001F63B4"/>
    <w:rsid w:val="001F7C39"/>
    <w:rsid w:val="00200A35"/>
    <w:rsid w:val="00200BB2"/>
    <w:rsid w:val="00200D03"/>
    <w:rsid w:val="00202867"/>
    <w:rsid w:val="00202D60"/>
    <w:rsid w:val="0020419A"/>
    <w:rsid w:val="002049C4"/>
    <w:rsid w:val="002060EC"/>
    <w:rsid w:val="002066AD"/>
    <w:rsid w:val="0020758F"/>
    <w:rsid w:val="00211BBA"/>
    <w:rsid w:val="002140FA"/>
    <w:rsid w:val="002149BA"/>
    <w:rsid w:val="00215086"/>
    <w:rsid w:val="00216A89"/>
    <w:rsid w:val="00216B85"/>
    <w:rsid w:val="00216DDB"/>
    <w:rsid w:val="00217181"/>
    <w:rsid w:val="00217BB1"/>
    <w:rsid w:val="00217E5D"/>
    <w:rsid w:val="0022135D"/>
    <w:rsid w:val="002214D7"/>
    <w:rsid w:val="002229D9"/>
    <w:rsid w:val="00222B91"/>
    <w:rsid w:val="00222E04"/>
    <w:rsid w:val="00222E0C"/>
    <w:rsid w:val="002246E7"/>
    <w:rsid w:val="00224F99"/>
    <w:rsid w:val="002251B6"/>
    <w:rsid w:val="002251BF"/>
    <w:rsid w:val="00225450"/>
    <w:rsid w:val="002261B4"/>
    <w:rsid w:val="00226760"/>
    <w:rsid w:val="00226EEF"/>
    <w:rsid w:val="002271CE"/>
    <w:rsid w:val="002274BE"/>
    <w:rsid w:val="002305C9"/>
    <w:rsid w:val="00230E66"/>
    <w:rsid w:val="00234926"/>
    <w:rsid w:val="00235749"/>
    <w:rsid w:val="00236569"/>
    <w:rsid w:val="00236FB2"/>
    <w:rsid w:val="0023760E"/>
    <w:rsid w:val="00240059"/>
    <w:rsid w:val="00240B41"/>
    <w:rsid w:val="00241C98"/>
    <w:rsid w:val="0024231B"/>
    <w:rsid w:val="00242978"/>
    <w:rsid w:val="0024327E"/>
    <w:rsid w:val="002438C8"/>
    <w:rsid w:val="00243FD4"/>
    <w:rsid w:val="00244E0B"/>
    <w:rsid w:val="00245974"/>
    <w:rsid w:val="002465CC"/>
    <w:rsid w:val="0024681F"/>
    <w:rsid w:val="00246AD1"/>
    <w:rsid w:val="00251688"/>
    <w:rsid w:val="00252102"/>
    <w:rsid w:val="00252C8A"/>
    <w:rsid w:val="00252E42"/>
    <w:rsid w:val="002530A5"/>
    <w:rsid w:val="002556B8"/>
    <w:rsid w:val="002559BD"/>
    <w:rsid w:val="002601FA"/>
    <w:rsid w:val="0026099E"/>
    <w:rsid w:val="00260E44"/>
    <w:rsid w:val="00261646"/>
    <w:rsid w:val="0026293A"/>
    <w:rsid w:val="00262BEF"/>
    <w:rsid w:val="0026428F"/>
    <w:rsid w:val="00264EDD"/>
    <w:rsid w:val="0026661A"/>
    <w:rsid w:val="00266997"/>
    <w:rsid w:val="00266CD2"/>
    <w:rsid w:val="00267887"/>
    <w:rsid w:val="002700EB"/>
    <w:rsid w:val="0027032F"/>
    <w:rsid w:val="0027132A"/>
    <w:rsid w:val="00271EDF"/>
    <w:rsid w:val="00271EE2"/>
    <w:rsid w:val="002723BB"/>
    <w:rsid w:val="002727E8"/>
    <w:rsid w:val="00275348"/>
    <w:rsid w:val="0028010F"/>
    <w:rsid w:val="0028076A"/>
    <w:rsid w:val="00280784"/>
    <w:rsid w:val="00280BF1"/>
    <w:rsid w:val="00282E16"/>
    <w:rsid w:val="002849AE"/>
    <w:rsid w:val="00284A1F"/>
    <w:rsid w:val="002851C2"/>
    <w:rsid w:val="002856BD"/>
    <w:rsid w:val="00286A47"/>
    <w:rsid w:val="002870F9"/>
    <w:rsid w:val="00287B8B"/>
    <w:rsid w:val="00287FF0"/>
    <w:rsid w:val="00290790"/>
    <w:rsid w:val="00291183"/>
    <w:rsid w:val="002916B2"/>
    <w:rsid w:val="0029297C"/>
    <w:rsid w:val="00292C96"/>
    <w:rsid w:val="00293C82"/>
    <w:rsid w:val="00294306"/>
    <w:rsid w:val="00295B31"/>
    <w:rsid w:val="00295BBE"/>
    <w:rsid w:val="00295C6D"/>
    <w:rsid w:val="00296577"/>
    <w:rsid w:val="002965E3"/>
    <w:rsid w:val="00296BC2"/>
    <w:rsid w:val="00296DB6"/>
    <w:rsid w:val="00297158"/>
    <w:rsid w:val="0029777E"/>
    <w:rsid w:val="00297933"/>
    <w:rsid w:val="00297B9C"/>
    <w:rsid w:val="002A0190"/>
    <w:rsid w:val="002A0A3B"/>
    <w:rsid w:val="002A0B91"/>
    <w:rsid w:val="002A15E1"/>
    <w:rsid w:val="002A45CD"/>
    <w:rsid w:val="002A510A"/>
    <w:rsid w:val="002A57DA"/>
    <w:rsid w:val="002A5829"/>
    <w:rsid w:val="002A5EFC"/>
    <w:rsid w:val="002A6EDA"/>
    <w:rsid w:val="002A6F2C"/>
    <w:rsid w:val="002B0235"/>
    <w:rsid w:val="002B14C2"/>
    <w:rsid w:val="002B14EC"/>
    <w:rsid w:val="002B1613"/>
    <w:rsid w:val="002B19F5"/>
    <w:rsid w:val="002B25FA"/>
    <w:rsid w:val="002B2E29"/>
    <w:rsid w:val="002B2E90"/>
    <w:rsid w:val="002B32E0"/>
    <w:rsid w:val="002B32F2"/>
    <w:rsid w:val="002B39A8"/>
    <w:rsid w:val="002B484D"/>
    <w:rsid w:val="002B48C4"/>
    <w:rsid w:val="002B4A26"/>
    <w:rsid w:val="002B4AD7"/>
    <w:rsid w:val="002B4CA8"/>
    <w:rsid w:val="002B5621"/>
    <w:rsid w:val="002B5687"/>
    <w:rsid w:val="002B633F"/>
    <w:rsid w:val="002C066D"/>
    <w:rsid w:val="002C33A5"/>
    <w:rsid w:val="002C3ACF"/>
    <w:rsid w:val="002C50D2"/>
    <w:rsid w:val="002C531B"/>
    <w:rsid w:val="002C6636"/>
    <w:rsid w:val="002C6661"/>
    <w:rsid w:val="002C7D46"/>
    <w:rsid w:val="002C7D56"/>
    <w:rsid w:val="002D1193"/>
    <w:rsid w:val="002D48D3"/>
    <w:rsid w:val="002D5BBE"/>
    <w:rsid w:val="002D622E"/>
    <w:rsid w:val="002D742E"/>
    <w:rsid w:val="002D77C8"/>
    <w:rsid w:val="002D7958"/>
    <w:rsid w:val="002E0B6B"/>
    <w:rsid w:val="002E1E6E"/>
    <w:rsid w:val="002E2A38"/>
    <w:rsid w:val="002E2CE6"/>
    <w:rsid w:val="002E2F23"/>
    <w:rsid w:val="002E2FF2"/>
    <w:rsid w:val="002E6445"/>
    <w:rsid w:val="002E66CF"/>
    <w:rsid w:val="002E67C7"/>
    <w:rsid w:val="002E6C04"/>
    <w:rsid w:val="002E7380"/>
    <w:rsid w:val="002F0234"/>
    <w:rsid w:val="002F06B7"/>
    <w:rsid w:val="002F1BE2"/>
    <w:rsid w:val="002F3115"/>
    <w:rsid w:val="002F337B"/>
    <w:rsid w:val="002F437B"/>
    <w:rsid w:val="002F5BF0"/>
    <w:rsid w:val="002F66DE"/>
    <w:rsid w:val="002F69ED"/>
    <w:rsid w:val="002F773A"/>
    <w:rsid w:val="0030084F"/>
    <w:rsid w:val="00300DAA"/>
    <w:rsid w:val="003010B7"/>
    <w:rsid w:val="003016B8"/>
    <w:rsid w:val="00302174"/>
    <w:rsid w:val="0030396A"/>
    <w:rsid w:val="00303CF1"/>
    <w:rsid w:val="0030415C"/>
    <w:rsid w:val="0030496D"/>
    <w:rsid w:val="00306ED3"/>
    <w:rsid w:val="00311826"/>
    <w:rsid w:val="00311CAC"/>
    <w:rsid w:val="00312082"/>
    <w:rsid w:val="00312E10"/>
    <w:rsid w:val="00313087"/>
    <w:rsid w:val="00315C9D"/>
    <w:rsid w:val="00317412"/>
    <w:rsid w:val="00320962"/>
    <w:rsid w:val="00320A6E"/>
    <w:rsid w:val="00320B49"/>
    <w:rsid w:val="003217DA"/>
    <w:rsid w:val="003225F8"/>
    <w:rsid w:val="00322746"/>
    <w:rsid w:val="003228EE"/>
    <w:rsid w:val="00322B2F"/>
    <w:rsid w:val="003236E4"/>
    <w:rsid w:val="0032680A"/>
    <w:rsid w:val="00327537"/>
    <w:rsid w:val="00330632"/>
    <w:rsid w:val="003309C4"/>
    <w:rsid w:val="003332DA"/>
    <w:rsid w:val="003333BF"/>
    <w:rsid w:val="00333CE6"/>
    <w:rsid w:val="00334161"/>
    <w:rsid w:val="003361CF"/>
    <w:rsid w:val="003367F5"/>
    <w:rsid w:val="003373E3"/>
    <w:rsid w:val="00337D24"/>
    <w:rsid w:val="00340812"/>
    <w:rsid w:val="00341FF5"/>
    <w:rsid w:val="003422CE"/>
    <w:rsid w:val="00342973"/>
    <w:rsid w:val="00344050"/>
    <w:rsid w:val="00351BD7"/>
    <w:rsid w:val="00351D8E"/>
    <w:rsid w:val="00353E13"/>
    <w:rsid w:val="003544D2"/>
    <w:rsid w:val="00355753"/>
    <w:rsid w:val="00356B9B"/>
    <w:rsid w:val="00357053"/>
    <w:rsid w:val="00357383"/>
    <w:rsid w:val="00357590"/>
    <w:rsid w:val="00357DB9"/>
    <w:rsid w:val="00360322"/>
    <w:rsid w:val="003606FC"/>
    <w:rsid w:val="003607EC"/>
    <w:rsid w:val="003617E6"/>
    <w:rsid w:val="003619E0"/>
    <w:rsid w:val="00362BE3"/>
    <w:rsid w:val="00363DAB"/>
    <w:rsid w:val="00366766"/>
    <w:rsid w:val="00367174"/>
    <w:rsid w:val="003673BB"/>
    <w:rsid w:val="003676BC"/>
    <w:rsid w:val="00367B6E"/>
    <w:rsid w:val="00372CFD"/>
    <w:rsid w:val="0037360A"/>
    <w:rsid w:val="00374613"/>
    <w:rsid w:val="00374B9F"/>
    <w:rsid w:val="00374C2F"/>
    <w:rsid w:val="00374C53"/>
    <w:rsid w:val="00375580"/>
    <w:rsid w:val="00375C83"/>
    <w:rsid w:val="0037711F"/>
    <w:rsid w:val="00377564"/>
    <w:rsid w:val="00377929"/>
    <w:rsid w:val="00377D1A"/>
    <w:rsid w:val="00377F2C"/>
    <w:rsid w:val="00381064"/>
    <w:rsid w:val="003826F5"/>
    <w:rsid w:val="00382B60"/>
    <w:rsid w:val="003837AF"/>
    <w:rsid w:val="003847AB"/>
    <w:rsid w:val="00384B4D"/>
    <w:rsid w:val="0038515C"/>
    <w:rsid w:val="00386A4C"/>
    <w:rsid w:val="00386EA5"/>
    <w:rsid w:val="00387C9B"/>
    <w:rsid w:val="00390B97"/>
    <w:rsid w:val="00390C20"/>
    <w:rsid w:val="00391613"/>
    <w:rsid w:val="00391C3F"/>
    <w:rsid w:val="0039307B"/>
    <w:rsid w:val="003934CF"/>
    <w:rsid w:val="003935C7"/>
    <w:rsid w:val="0039379E"/>
    <w:rsid w:val="0039399A"/>
    <w:rsid w:val="00393B6B"/>
    <w:rsid w:val="00394CAF"/>
    <w:rsid w:val="00397105"/>
    <w:rsid w:val="00397921"/>
    <w:rsid w:val="00397941"/>
    <w:rsid w:val="003A0D3E"/>
    <w:rsid w:val="003A11F6"/>
    <w:rsid w:val="003A19D6"/>
    <w:rsid w:val="003A1CAB"/>
    <w:rsid w:val="003A35A4"/>
    <w:rsid w:val="003A60CA"/>
    <w:rsid w:val="003A7336"/>
    <w:rsid w:val="003A7D45"/>
    <w:rsid w:val="003A7D80"/>
    <w:rsid w:val="003B04CE"/>
    <w:rsid w:val="003B0518"/>
    <w:rsid w:val="003B084C"/>
    <w:rsid w:val="003B246A"/>
    <w:rsid w:val="003B2DED"/>
    <w:rsid w:val="003B4E65"/>
    <w:rsid w:val="003B5A8E"/>
    <w:rsid w:val="003B6141"/>
    <w:rsid w:val="003B665F"/>
    <w:rsid w:val="003B717C"/>
    <w:rsid w:val="003B765B"/>
    <w:rsid w:val="003B797C"/>
    <w:rsid w:val="003B7AC0"/>
    <w:rsid w:val="003B7D0D"/>
    <w:rsid w:val="003C0268"/>
    <w:rsid w:val="003C0D28"/>
    <w:rsid w:val="003C1F56"/>
    <w:rsid w:val="003C3DCB"/>
    <w:rsid w:val="003C44C2"/>
    <w:rsid w:val="003C47F7"/>
    <w:rsid w:val="003C4989"/>
    <w:rsid w:val="003C5013"/>
    <w:rsid w:val="003C5756"/>
    <w:rsid w:val="003C6D3F"/>
    <w:rsid w:val="003C7029"/>
    <w:rsid w:val="003D06FC"/>
    <w:rsid w:val="003D0BF7"/>
    <w:rsid w:val="003D1E47"/>
    <w:rsid w:val="003D21F9"/>
    <w:rsid w:val="003D4347"/>
    <w:rsid w:val="003D526C"/>
    <w:rsid w:val="003D5402"/>
    <w:rsid w:val="003D6169"/>
    <w:rsid w:val="003D6827"/>
    <w:rsid w:val="003D6B8A"/>
    <w:rsid w:val="003E13D2"/>
    <w:rsid w:val="003E168E"/>
    <w:rsid w:val="003E26CA"/>
    <w:rsid w:val="003E270B"/>
    <w:rsid w:val="003E2EF4"/>
    <w:rsid w:val="003E3468"/>
    <w:rsid w:val="003E4014"/>
    <w:rsid w:val="003E4AEB"/>
    <w:rsid w:val="003E4BEE"/>
    <w:rsid w:val="003E4C4D"/>
    <w:rsid w:val="003E4EA8"/>
    <w:rsid w:val="003E55B3"/>
    <w:rsid w:val="003E5A61"/>
    <w:rsid w:val="003E65A3"/>
    <w:rsid w:val="003E6F0F"/>
    <w:rsid w:val="003F0367"/>
    <w:rsid w:val="003F0ADA"/>
    <w:rsid w:val="003F1007"/>
    <w:rsid w:val="003F24E0"/>
    <w:rsid w:val="003F2E72"/>
    <w:rsid w:val="003F318F"/>
    <w:rsid w:val="003F3BBA"/>
    <w:rsid w:val="003F3FD6"/>
    <w:rsid w:val="003F6E76"/>
    <w:rsid w:val="0040168F"/>
    <w:rsid w:val="004019C8"/>
    <w:rsid w:val="004019C9"/>
    <w:rsid w:val="004025A5"/>
    <w:rsid w:val="00403CFD"/>
    <w:rsid w:val="00403F25"/>
    <w:rsid w:val="00404C78"/>
    <w:rsid w:val="004071E6"/>
    <w:rsid w:val="00410424"/>
    <w:rsid w:val="004112DB"/>
    <w:rsid w:val="00411677"/>
    <w:rsid w:val="00411DDA"/>
    <w:rsid w:val="004128D6"/>
    <w:rsid w:val="00412E15"/>
    <w:rsid w:val="004130D1"/>
    <w:rsid w:val="0041347E"/>
    <w:rsid w:val="0041395A"/>
    <w:rsid w:val="00413AEF"/>
    <w:rsid w:val="00413C78"/>
    <w:rsid w:val="00414251"/>
    <w:rsid w:val="004149FF"/>
    <w:rsid w:val="00414E5B"/>
    <w:rsid w:val="00414F67"/>
    <w:rsid w:val="00416722"/>
    <w:rsid w:val="004167FD"/>
    <w:rsid w:val="00416900"/>
    <w:rsid w:val="00416982"/>
    <w:rsid w:val="00416EE4"/>
    <w:rsid w:val="00421815"/>
    <w:rsid w:val="00421B5F"/>
    <w:rsid w:val="004227EA"/>
    <w:rsid w:val="004235C7"/>
    <w:rsid w:val="004236ED"/>
    <w:rsid w:val="00423984"/>
    <w:rsid w:val="00423B9B"/>
    <w:rsid w:val="00424260"/>
    <w:rsid w:val="00426025"/>
    <w:rsid w:val="0042609F"/>
    <w:rsid w:val="00426691"/>
    <w:rsid w:val="00427570"/>
    <w:rsid w:val="0042778D"/>
    <w:rsid w:val="00431080"/>
    <w:rsid w:val="00432C5E"/>
    <w:rsid w:val="00433529"/>
    <w:rsid w:val="00433E73"/>
    <w:rsid w:val="004340DE"/>
    <w:rsid w:val="0043585D"/>
    <w:rsid w:val="00435A97"/>
    <w:rsid w:val="00436505"/>
    <w:rsid w:val="00437AC1"/>
    <w:rsid w:val="00440260"/>
    <w:rsid w:val="00442502"/>
    <w:rsid w:val="00442C0C"/>
    <w:rsid w:val="00443007"/>
    <w:rsid w:val="00443C60"/>
    <w:rsid w:val="00445594"/>
    <w:rsid w:val="00445665"/>
    <w:rsid w:val="00445E3B"/>
    <w:rsid w:val="00445F63"/>
    <w:rsid w:val="00446992"/>
    <w:rsid w:val="004519DB"/>
    <w:rsid w:val="00452762"/>
    <w:rsid w:val="00452B33"/>
    <w:rsid w:val="004533F3"/>
    <w:rsid w:val="00453496"/>
    <w:rsid w:val="00453A1D"/>
    <w:rsid w:val="00453F40"/>
    <w:rsid w:val="00454339"/>
    <w:rsid w:val="00454530"/>
    <w:rsid w:val="004551FA"/>
    <w:rsid w:val="004555DF"/>
    <w:rsid w:val="00455F5D"/>
    <w:rsid w:val="00456A68"/>
    <w:rsid w:val="00456A6E"/>
    <w:rsid w:val="00457E30"/>
    <w:rsid w:val="00457E37"/>
    <w:rsid w:val="00460195"/>
    <w:rsid w:val="004606E2"/>
    <w:rsid w:val="00460CCD"/>
    <w:rsid w:val="00461B68"/>
    <w:rsid w:val="00462DA3"/>
    <w:rsid w:val="004636C6"/>
    <w:rsid w:val="00463F4D"/>
    <w:rsid w:val="00464D54"/>
    <w:rsid w:val="00464EF4"/>
    <w:rsid w:val="004661A4"/>
    <w:rsid w:val="004661FB"/>
    <w:rsid w:val="00466ABA"/>
    <w:rsid w:val="00466EEA"/>
    <w:rsid w:val="004704BF"/>
    <w:rsid w:val="00470E33"/>
    <w:rsid w:val="004719EB"/>
    <w:rsid w:val="00471A15"/>
    <w:rsid w:val="00472162"/>
    <w:rsid w:val="0047342D"/>
    <w:rsid w:val="00473BBE"/>
    <w:rsid w:val="00475A28"/>
    <w:rsid w:val="0047729A"/>
    <w:rsid w:val="00480B28"/>
    <w:rsid w:val="00481AA1"/>
    <w:rsid w:val="00481F98"/>
    <w:rsid w:val="004830CE"/>
    <w:rsid w:val="00483160"/>
    <w:rsid w:val="004833C3"/>
    <w:rsid w:val="0048352B"/>
    <w:rsid w:val="00483FF1"/>
    <w:rsid w:val="00484455"/>
    <w:rsid w:val="004851AC"/>
    <w:rsid w:val="00485BDA"/>
    <w:rsid w:val="00485F25"/>
    <w:rsid w:val="004863BE"/>
    <w:rsid w:val="00486792"/>
    <w:rsid w:val="00487FC6"/>
    <w:rsid w:val="004925EA"/>
    <w:rsid w:val="004931D8"/>
    <w:rsid w:val="00493BCA"/>
    <w:rsid w:val="00493BEE"/>
    <w:rsid w:val="00494DD0"/>
    <w:rsid w:val="00495F02"/>
    <w:rsid w:val="00496855"/>
    <w:rsid w:val="00496910"/>
    <w:rsid w:val="004971A7"/>
    <w:rsid w:val="004978C0"/>
    <w:rsid w:val="004A057B"/>
    <w:rsid w:val="004A10EC"/>
    <w:rsid w:val="004A320C"/>
    <w:rsid w:val="004A3997"/>
    <w:rsid w:val="004A46DD"/>
    <w:rsid w:val="004A4756"/>
    <w:rsid w:val="004A538A"/>
    <w:rsid w:val="004A5615"/>
    <w:rsid w:val="004A6503"/>
    <w:rsid w:val="004A6BC3"/>
    <w:rsid w:val="004A7267"/>
    <w:rsid w:val="004A7530"/>
    <w:rsid w:val="004A7DAC"/>
    <w:rsid w:val="004B1275"/>
    <w:rsid w:val="004B14E8"/>
    <w:rsid w:val="004B17FB"/>
    <w:rsid w:val="004B2174"/>
    <w:rsid w:val="004B2E3D"/>
    <w:rsid w:val="004B366D"/>
    <w:rsid w:val="004B3759"/>
    <w:rsid w:val="004B4A7D"/>
    <w:rsid w:val="004B608A"/>
    <w:rsid w:val="004B6BCD"/>
    <w:rsid w:val="004B75E4"/>
    <w:rsid w:val="004C04D5"/>
    <w:rsid w:val="004C1F58"/>
    <w:rsid w:val="004C1F65"/>
    <w:rsid w:val="004C1FDE"/>
    <w:rsid w:val="004C219D"/>
    <w:rsid w:val="004C3B24"/>
    <w:rsid w:val="004C506D"/>
    <w:rsid w:val="004C527F"/>
    <w:rsid w:val="004C591C"/>
    <w:rsid w:val="004C5C1C"/>
    <w:rsid w:val="004C607D"/>
    <w:rsid w:val="004C6A95"/>
    <w:rsid w:val="004C77B9"/>
    <w:rsid w:val="004D0C40"/>
    <w:rsid w:val="004D1581"/>
    <w:rsid w:val="004D19B6"/>
    <w:rsid w:val="004D27F2"/>
    <w:rsid w:val="004D33D0"/>
    <w:rsid w:val="004D4504"/>
    <w:rsid w:val="004D5E07"/>
    <w:rsid w:val="004D704A"/>
    <w:rsid w:val="004D7728"/>
    <w:rsid w:val="004D799A"/>
    <w:rsid w:val="004D7BA0"/>
    <w:rsid w:val="004D7E8C"/>
    <w:rsid w:val="004E0AB8"/>
    <w:rsid w:val="004E125A"/>
    <w:rsid w:val="004E171C"/>
    <w:rsid w:val="004E1750"/>
    <w:rsid w:val="004E19E3"/>
    <w:rsid w:val="004E2516"/>
    <w:rsid w:val="004E284F"/>
    <w:rsid w:val="004E3EF6"/>
    <w:rsid w:val="004E698A"/>
    <w:rsid w:val="004E6FAB"/>
    <w:rsid w:val="004E7CBC"/>
    <w:rsid w:val="004F12EE"/>
    <w:rsid w:val="004F16E6"/>
    <w:rsid w:val="004F18D3"/>
    <w:rsid w:val="004F1F91"/>
    <w:rsid w:val="004F23A4"/>
    <w:rsid w:val="004F2E9D"/>
    <w:rsid w:val="004F39BF"/>
    <w:rsid w:val="004F3B2E"/>
    <w:rsid w:val="004F3C30"/>
    <w:rsid w:val="004F3FD8"/>
    <w:rsid w:val="004F47A4"/>
    <w:rsid w:val="004F48C8"/>
    <w:rsid w:val="004F4A45"/>
    <w:rsid w:val="004F4D65"/>
    <w:rsid w:val="004F515F"/>
    <w:rsid w:val="004F5BB3"/>
    <w:rsid w:val="004F6ACD"/>
    <w:rsid w:val="004F7B00"/>
    <w:rsid w:val="004F7B9F"/>
    <w:rsid w:val="00501CCC"/>
    <w:rsid w:val="0050247A"/>
    <w:rsid w:val="0050265C"/>
    <w:rsid w:val="00504048"/>
    <w:rsid w:val="0050418C"/>
    <w:rsid w:val="00504434"/>
    <w:rsid w:val="00506585"/>
    <w:rsid w:val="00506BF6"/>
    <w:rsid w:val="00507E33"/>
    <w:rsid w:val="005100C7"/>
    <w:rsid w:val="00510CAD"/>
    <w:rsid w:val="00511564"/>
    <w:rsid w:val="00511C9F"/>
    <w:rsid w:val="00512E9A"/>
    <w:rsid w:val="00513C5B"/>
    <w:rsid w:val="00513D1A"/>
    <w:rsid w:val="00514B9E"/>
    <w:rsid w:val="00515179"/>
    <w:rsid w:val="00515783"/>
    <w:rsid w:val="0051597D"/>
    <w:rsid w:val="00515FF0"/>
    <w:rsid w:val="00517F40"/>
    <w:rsid w:val="0052099F"/>
    <w:rsid w:val="005212B3"/>
    <w:rsid w:val="005235AF"/>
    <w:rsid w:val="00523EF9"/>
    <w:rsid w:val="00524A1B"/>
    <w:rsid w:val="00525BBB"/>
    <w:rsid w:val="00526012"/>
    <w:rsid w:val="00526538"/>
    <w:rsid w:val="005265A9"/>
    <w:rsid w:val="005266C9"/>
    <w:rsid w:val="005269BC"/>
    <w:rsid w:val="005301FE"/>
    <w:rsid w:val="00530490"/>
    <w:rsid w:val="00530B87"/>
    <w:rsid w:val="00531F96"/>
    <w:rsid w:val="005334D3"/>
    <w:rsid w:val="005345C5"/>
    <w:rsid w:val="005350C1"/>
    <w:rsid w:val="005359C4"/>
    <w:rsid w:val="00535D1D"/>
    <w:rsid w:val="00536136"/>
    <w:rsid w:val="005364E6"/>
    <w:rsid w:val="00536E3A"/>
    <w:rsid w:val="005373B9"/>
    <w:rsid w:val="00540212"/>
    <w:rsid w:val="0054041E"/>
    <w:rsid w:val="005407C2"/>
    <w:rsid w:val="0054148C"/>
    <w:rsid w:val="005420DA"/>
    <w:rsid w:val="00543398"/>
    <w:rsid w:val="0054360E"/>
    <w:rsid w:val="005439FA"/>
    <w:rsid w:val="00546488"/>
    <w:rsid w:val="00547345"/>
    <w:rsid w:val="0055106D"/>
    <w:rsid w:val="005519BF"/>
    <w:rsid w:val="005521C9"/>
    <w:rsid w:val="0055220D"/>
    <w:rsid w:val="0055385D"/>
    <w:rsid w:val="00554C42"/>
    <w:rsid w:val="00554FD8"/>
    <w:rsid w:val="005558BB"/>
    <w:rsid w:val="0055611F"/>
    <w:rsid w:val="0055649F"/>
    <w:rsid w:val="00560042"/>
    <w:rsid w:val="0056187C"/>
    <w:rsid w:val="00561881"/>
    <w:rsid w:val="00561933"/>
    <w:rsid w:val="0056195E"/>
    <w:rsid w:val="00561BFA"/>
    <w:rsid w:val="0056320A"/>
    <w:rsid w:val="005649BE"/>
    <w:rsid w:val="00566EF2"/>
    <w:rsid w:val="00567F35"/>
    <w:rsid w:val="0057019E"/>
    <w:rsid w:val="005702E5"/>
    <w:rsid w:val="00570706"/>
    <w:rsid w:val="00571A76"/>
    <w:rsid w:val="00571CFF"/>
    <w:rsid w:val="00571E2A"/>
    <w:rsid w:val="00573C1C"/>
    <w:rsid w:val="00574250"/>
    <w:rsid w:val="0057658C"/>
    <w:rsid w:val="00577418"/>
    <w:rsid w:val="0057744F"/>
    <w:rsid w:val="005817AA"/>
    <w:rsid w:val="0058190C"/>
    <w:rsid w:val="00581956"/>
    <w:rsid w:val="0058213C"/>
    <w:rsid w:val="0058273B"/>
    <w:rsid w:val="00583749"/>
    <w:rsid w:val="00584B68"/>
    <w:rsid w:val="005853BB"/>
    <w:rsid w:val="005860FD"/>
    <w:rsid w:val="00586ACD"/>
    <w:rsid w:val="00586ECB"/>
    <w:rsid w:val="00591119"/>
    <w:rsid w:val="00592889"/>
    <w:rsid w:val="00592C39"/>
    <w:rsid w:val="005946E5"/>
    <w:rsid w:val="00594BED"/>
    <w:rsid w:val="00594E7B"/>
    <w:rsid w:val="005966D6"/>
    <w:rsid w:val="00596D1A"/>
    <w:rsid w:val="005979E4"/>
    <w:rsid w:val="00597E7A"/>
    <w:rsid w:val="00597FDF"/>
    <w:rsid w:val="005A02DC"/>
    <w:rsid w:val="005A063D"/>
    <w:rsid w:val="005A084F"/>
    <w:rsid w:val="005A0F39"/>
    <w:rsid w:val="005A24DB"/>
    <w:rsid w:val="005A2791"/>
    <w:rsid w:val="005A3E61"/>
    <w:rsid w:val="005A3FE7"/>
    <w:rsid w:val="005A43F7"/>
    <w:rsid w:val="005A4C74"/>
    <w:rsid w:val="005A573B"/>
    <w:rsid w:val="005A58C2"/>
    <w:rsid w:val="005A7401"/>
    <w:rsid w:val="005A75C1"/>
    <w:rsid w:val="005B0138"/>
    <w:rsid w:val="005B1EDD"/>
    <w:rsid w:val="005B2CC6"/>
    <w:rsid w:val="005B3757"/>
    <w:rsid w:val="005B3E30"/>
    <w:rsid w:val="005B4E80"/>
    <w:rsid w:val="005B5951"/>
    <w:rsid w:val="005B6E15"/>
    <w:rsid w:val="005B6FBC"/>
    <w:rsid w:val="005B724E"/>
    <w:rsid w:val="005C0C02"/>
    <w:rsid w:val="005C112A"/>
    <w:rsid w:val="005C1860"/>
    <w:rsid w:val="005C3BED"/>
    <w:rsid w:val="005C437E"/>
    <w:rsid w:val="005C442F"/>
    <w:rsid w:val="005C46A6"/>
    <w:rsid w:val="005C481F"/>
    <w:rsid w:val="005C636B"/>
    <w:rsid w:val="005D2210"/>
    <w:rsid w:val="005D2A69"/>
    <w:rsid w:val="005D2F26"/>
    <w:rsid w:val="005D3676"/>
    <w:rsid w:val="005D3CD7"/>
    <w:rsid w:val="005D5A49"/>
    <w:rsid w:val="005D5C5B"/>
    <w:rsid w:val="005D68A7"/>
    <w:rsid w:val="005D7313"/>
    <w:rsid w:val="005D7D5A"/>
    <w:rsid w:val="005E0A5D"/>
    <w:rsid w:val="005E1792"/>
    <w:rsid w:val="005E25CF"/>
    <w:rsid w:val="005E26DF"/>
    <w:rsid w:val="005E2835"/>
    <w:rsid w:val="005E4236"/>
    <w:rsid w:val="005E43C7"/>
    <w:rsid w:val="005E47EA"/>
    <w:rsid w:val="005E4B3B"/>
    <w:rsid w:val="005E5ABB"/>
    <w:rsid w:val="005E6314"/>
    <w:rsid w:val="005F16CF"/>
    <w:rsid w:val="005F3627"/>
    <w:rsid w:val="005F4D63"/>
    <w:rsid w:val="005F5C90"/>
    <w:rsid w:val="005F5C97"/>
    <w:rsid w:val="005F60E6"/>
    <w:rsid w:val="005F6246"/>
    <w:rsid w:val="005F6686"/>
    <w:rsid w:val="005F67D0"/>
    <w:rsid w:val="005F7327"/>
    <w:rsid w:val="00601E27"/>
    <w:rsid w:val="0060229F"/>
    <w:rsid w:val="00602489"/>
    <w:rsid w:val="00602E95"/>
    <w:rsid w:val="0060366E"/>
    <w:rsid w:val="00603D10"/>
    <w:rsid w:val="0060435E"/>
    <w:rsid w:val="00605A94"/>
    <w:rsid w:val="00606419"/>
    <w:rsid w:val="006070C0"/>
    <w:rsid w:val="00607CD8"/>
    <w:rsid w:val="00610C78"/>
    <w:rsid w:val="00610D49"/>
    <w:rsid w:val="006117CD"/>
    <w:rsid w:val="006130DA"/>
    <w:rsid w:val="006133C0"/>
    <w:rsid w:val="00613C6B"/>
    <w:rsid w:val="00613EB2"/>
    <w:rsid w:val="006145D4"/>
    <w:rsid w:val="006155BC"/>
    <w:rsid w:val="006160D3"/>
    <w:rsid w:val="006169BD"/>
    <w:rsid w:val="0061789E"/>
    <w:rsid w:val="0061791B"/>
    <w:rsid w:val="006207B5"/>
    <w:rsid w:val="00620F9C"/>
    <w:rsid w:val="0062129F"/>
    <w:rsid w:val="00623E23"/>
    <w:rsid w:val="00623F62"/>
    <w:rsid w:val="00624ACC"/>
    <w:rsid w:val="00624BFC"/>
    <w:rsid w:val="00624EF3"/>
    <w:rsid w:val="00625BA9"/>
    <w:rsid w:val="00625EE5"/>
    <w:rsid w:val="006264D1"/>
    <w:rsid w:val="006268F4"/>
    <w:rsid w:val="00630248"/>
    <w:rsid w:val="00630B76"/>
    <w:rsid w:val="00630F78"/>
    <w:rsid w:val="00631225"/>
    <w:rsid w:val="00632053"/>
    <w:rsid w:val="006322A1"/>
    <w:rsid w:val="00633754"/>
    <w:rsid w:val="00633897"/>
    <w:rsid w:val="0063404E"/>
    <w:rsid w:val="00635845"/>
    <w:rsid w:val="00635D3B"/>
    <w:rsid w:val="00636BF6"/>
    <w:rsid w:val="006370EC"/>
    <w:rsid w:val="00640D75"/>
    <w:rsid w:val="00641113"/>
    <w:rsid w:val="00641DA3"/>
    <w:rsid w:val="00641FF8"/>
    <w:rsid w:val="00642456"/>
    <w:rsid w:val="006425C2"/>
    <w:rsid w:val="0064377D"/>
    <w:rsid w:val="00644C5A"/>
    <w:rsid w:val="00645AAD"/>
    <w:rsid w:val="00645E4A"/>
    <w:rsid w:val="006461BD"/>
    <w:rsid w:val="0064621A"/>
    <w:rsid w:val="006476CC"/>
    <w:rsid w:val="00647E5E"/>
    <w:rsid w:val="00650762"/>
    <w:rsid w:val="00650845"/>
    <w:rsid w:val="00651155"/>
    <w:rsid w:val="006517AA"/>
    <w:rsid w:val="00651938"/>
    <w:rsid w:val="006526F8"/>
    <w:rsid w:val="00652736"/>
    <w:rsid w:val="006528D8"/>
    <w:rsid w:val="00653283"/>
    <w:rsid w:val="0065446E"/>
    <w:rsid w:val="006559EC"/>
    <w:rsid w:val="00656C68"/>
    <w:rsid w:val="00656F1A"/>
    <w:rsid w:val="00657C8A"/>
    <w:rsid w:val="00660ACE"/>
    <w:rsid w:val="00662678"/>
    <w:rsid w:val="006635AD"/>
    <w:rsid w:val="00665E08"/>
    <w:rsid w:val="0066648D"/>
    <w:rsid w:val="00667046"/>
    <w:rsid w:val="0066743F"/>
    <w:rsid w:val="0066795B"/>
    <w:rsid w:val="006706BB"/>
    <w:rsid w:val="00670F5C"/>
    <w:rsid w:val="006714FA"/>
    <w:rsid w:val="00671988"/>
    <w:rsid w:val="006723A1"/>
    <w:rsid w:val="006733F0"/>
    <w:rsid w:val="00673587"/>
    <w:rsid w:val="00673EB6"/>
    <w:rsid w:val="0067524D"/>
    <w:rsid w:val="00675519"/>
    <w:rsid w:val="006758B3"/>
    <w:rsid w:val="00676930"/>
    <w:rsid w:val="00676B5D"/>
    <w:rsid w:val="00677EB0"/>
    <w:rsid w:val="006804D9"/>
    <w:rsid w:val="006805CB"/>
    <w:rsid w:val="00680F86"/>
    <w:rsid w:val="00680F9D"/>
    <w:rsid w:val="00681C04"/>
    <w:rsid w:val="00681C6E"/>
    <w:rsid w:val="00681E4E"/>
    <w:rsid w:val="00682611"/>
    <w:rsid w:val="006829C8"/>
    <w:rsid w:val="00682B78"/>
    <w:rsid w:val="00682BBA"/>
    <w:rsid w:val="00682C46"/>
    <w:rsid w:val="00682DDF"/>
    <w:rsid w:val="0068520A"/>
    <w:rsid w:val="00686826"/>
    <w:rsid w:val="00686E0D"/>
    <w:rsid w:val="00690ADA"/>
    <w:rsid w:val="0069138F"/>
    <w:rsid w:val="00691FFA"/>
    <w:rsid w:val="0069484C"/>
    <w:rsid w:val="00694AAC"/>
    <w:rsid w:val="0069544E"/>
    <w:rsid w:val="006956B4"/>
    <w:rsid w:val="0069571A"/>
    <w:rsid w:val="00696292"/>
    <w:rsid w:val="00696F6F"/>
    <w:rsid w:val="006A11A3"/>
    <w:rsid w:val="006A3F3B"/>
    <w:rsid w:val="006A4E4C"/>
    <w:rsid w:val="006A6033"/>
    <w:rsid w:val="006A6AD4"/>
    <w:rsid w:val="006A794E"/>
    <w:rsid w:val="006A7A21"/>
    <w:rsid w:val="006A7FB0"/>
    <w:rsid w:val="006B050F"/>
    <w:rsid w:val="006B12D1"/>
    <w:rsid w:val="006B216A"/>
    <w:rsid w:val="006B242B"/>
    <w:rsid w:val="006B2588"/>
    <w:rsid w:val="006B25B7"/>
    <w:rsid w:val="006B398F"/>
    <w:rsid w:val="006B4955"/>
    <w:rsid w:val="006B4A29"/>
    <w:rsid w:val="006B4C66"/>
    <w:rsid w:val="006B5072"/>
    <w:rsid w:val="006B671F"/>
    <w:rsid w:val="006B6E5E"/>
    <w:rsid w:val="006B6F44"/>
    <w:rsid w:val="006B7E91"/>
    <w:rsid w:val="006C1AD6"/>
    <w:rsid w:val="006C27ED"/>
    <w:rsid w:val="006C30BF"/>
    <w:rsid w:val="006C3227"/>
    <w:rsid w:val="006C3A1F"/>
    <w:rsid w:val="006C3BB4"/>
    <w:rsid w:val="006C3FE1"/>
    <w:rsid w:val="006C49C0"/>
    <w:rsid w:val="006C5779"/>
    <w:rsid w:val="006C69CC"/>
    <w:rsid w:val="006C7CD5"/>
    <w:rsid w:val="006D1575"/>
    <w:rsid w:val="006D2CEF"/>
    <w:rsid w:val="006D2F1D"/>
    <w:rsid w:val="006D30FF"/>
    <w:rsid w:val="006D3212"/>
    <w:rsid w:val="006D33B7"/>
    <w:rsid w:val="006D55AD"/>
    <w:rsid w:val="006D610D"/>
    <w:rsid w:val="006D6186"/>
    <w:rsid w:val="006D6513"/>
    <w:rsid w:val="006D6773"/>
    <w:rsid w:val="006D721C"/>
    <w:rsid w:val="006D7353"/>
    <w:rsid w:val="006D74A3"/>
    <w:rsid w:val="006D79FF"/>
    <w:rsid w:val="006D7C9C"/>
    <w:rsid w:val="006E0569"/>
    <w:rsid w:val="006E0997"/>
    <w:rsid w:val="006E1185"/>
    <w:rsid w:val="006E1279"/>
    <w:rsid w:val="006E1F3A"/>
    <w:rsid w:val="006E403C"/>
    <w:rsid w:val="006E4B05"/>
    <w:rsid w:val="006E631D"/>
    <w:rsid w:val="006E6E17"/>
    <w:rsid w:val="006E7021"/>
    <w:rsid w:val="006E7F84"/>
    <w:rsid w:val="006F016B"/>
    <w:rsid w:val="006F04AF"/>
    <w:rsid w:val="006F090B"/>
    <w:rsid w:val="006F156F"/>
    <w:rsid w:val="006F3130"/>
    <w:rsid w:val="006F342A"/>
    <w:rsid w:val="006F39E0"/>
    <w:rsid w:val="006F3DA3"/>
    <w:rsid w:val="006F607D"/>
    <w:rsid w:val="006F6CB8"/>
    <w:rsid w:val="00701646"/>
    <w:rsid w:val="00701882"/>
    <w:rsid w:val="007021CE"/>
    <w:rsid w:val="007027F1"/>
    <w:rsid w:val="00702E19"/>
    <w:rsid w:val="007036A6"/>
    <w:rsid w:val="007036F7"/>
    <w:rsid w:val="00703F29"/>
    <w:rsid w:val="007040A8"/>
    <w:rsid w:val="00704E76"/>
    <w:rsid w:val="00705545"/>
    <w:rsid w:val="00705ED1"/>
    <w:rsid w:val="00706BA5"/>
    <w:rsid w:val="00707D6A"/>
    <w:rsid w:val="00707DA4"/>
    <w:rsid w:val="007118A6"/>
    <w:rsid w:val="00711940"/>
    <w:rsid w:val="00713096"/>
    <w:rsid w:val="007153F1"/>
    <w:rsid w:val="00716ACD"/>
    <w:rsid w:val="007175BE"/>
    <w:rsid w:val="00720138"/>
    <w:rsid w:val="00722255"/>
    <w:rsid w:val="0072233E"/>
    <w:rsid w:val="00722F0F"/>
    <w:rsid w:val="00723551"/>
    <w:rsid w:val="00723A89"/>
    <w:rsid w:val="00725625"/>
    <w:rsid w:val="0072589C"/>
    <w:rsid w:val="00726297"/>
    <w:rsid w:val="007263C0"/>
    <w:rsid w:val="00726494"/>
    <w:rsid w:val="00727B77"/>
    <w:rsid w:val="007301FB"/>
    <w:rsid w:val="0073127F"/>
    <w:rsid w:val="0073227E"/>
    <w:rsid w:val="007324D7"/>
    <w:rsid w:val="0073288E"/>
    <w:rsid w:val="00732C23"/>
    <w:rsid w:val="0073389E"/>
    <w:rsid w:val="007338D9"/>
    <w:rsid w:val="00734144"/>
    <w:rsid w:val="007343BF"/>
    <w:rsid w:val="0073458A"/>
    <w:rsid w:val="00734E41"/>
    <w:rsid w:val="007372E0"/>
    <w:rsid w:val="0073776D"/>
    <w:rsid w:val="0074103D"/>
    <w:rsid w:val="00741616"/>
    <w:rsid w:val="007419E9"/>
    <w:rsid w:val="007423B9"/>
    <w:rsid w:val="0074261E"/>
    <w:rsid w:val="00742E62"/>
    <w:rsid w:val="00743365"/>
    <w:rsid w:val="007443D1"/>
    <w:rsid w:val="007473EC"/>
    <w:rsid w:val="00747B16"/>
    <w:rsid w:val="00747DCC"/>
    <w:rsid w:val="0075033E"/>
    <w:rsid w:val="00750713"/>
    <w:rsid w:val="00750BA4"/>
    <w:rsid w:val="0075146A"/>
    <w:rsid w:val="00751EFF"/>
    <w:rsid w:val="00753221"/>
    <w:rsid w:val="00753C2F"/>
    <w:rsid w:val="00753FAB"/>
    <w:rsid w:val="00754BD7"/>
    <w:rsid w:val="00755A27"/>
    <w:rsid w:val="00755F28"/>
    <w:rsid w:val="00756C24"/>
    <w:rsid w:val="00757560"/>
    <w:rsid w:val="00757589"/>
    <w:rsid w:val="00757F02"/>
    <w:rsid w:val="00757FAD"/>
    <w:rsid w:val="0076019B"/>
    <w:rsid w:val="0076034E"/>
    <w:rsid w:val="007607C9"/>
    <w:rsid w:val="00760B3F"/>
    <w:rsid w:val="007614A7"/>
    <w:rsid w:val="0076409C"/>
    <w:rsid w:val="0076523F"/>
    <w:rsid w:val="0076574A"/>
    <w:rsid w:val="0076585F"/>
    <w:rsid w:val="007664B9"/>
    <w:rsid w:val="00766514"/>
    <w:rsid w:val="00766FA3"/>
    <w:rsid w:val="00771014"/>
    <w:rsid w:val="0077162D"/>
    <w:rsid w:val="00772091"/>
    <w:rsid w:val="007738DD"/>
    <w:rsid w:val="00773F82"/>
    <w:rsid w:val="00774C6E"/>
    <w:rsid w:val="00774D43"/>
    <w:rsid w:val="007766E4"/>
    <w:rsid w:val="007767A7"/>
    <w:rsid w:val="00776A5F"/>
    <w:rsid w:val="00776F02"/>
    <w:rsid w:val="00777F49"/>
    <w:rsid w:val="00780C6E"/>
    <w:rsid w:val="00781974"/>
    <w:rsid w:val="007825C6"/>
    <w:rsid w:val="007844B8"/>
    <w:rsid w:val="0078458D"/>
    <w:rsid w:val="00785A27"/>
    <w:rsid w:val="00785E1D"/>
    <w:rsid w:val="00785E21"/>
    <w:rsid w:val="00787C18"/>
    <w:rsid w:val="0079219B"/>
    <w:rsid w:val="007930F4"/>
    <w:rsid w:val="00793400"/>
    <w:rsid w:val="00793D1A"/>
    <w:rsid w:val="00793E33"/>
    <w:rsid w:val="007945E2"/>
    <w:rsid w:val="00795864"/>
    <w:rsid w:val="00795BAC"/>
    <w:rsid w:val="00796D2D"/>
    <w:rsid w:val="00797B62"/>
    <w:rsid w:val="007A0991"/>
    <w:rsid w:val="007A0DA8"/>
    <w:rsid w:val="007A160A"/>
    <w:rsid w:val="007A333A"/>
    <w:rsid w:val="007A37C9"/>
    <w:rsid w:val="007A466E"/>
    <w:rsid w:val="007A474E"/>
    <w:rsid w:val="007A5209"/>
    <w:rsid w:val="007A5668"/>
    <w:rsid w:val="007A6B95"/>
    <w:rsid w:val="007A77D4"/>
    <w:rsid w:val="007B0449"/>
    <w:rsid w:val="007B14D0"/>
    <w:rsid w:val="007B18A9"/>
    <w:rsid w:val="007B1C63"/>
    <w:rsid w:val="007B3746"/>
    <w:rsid w:val="007B39EF"/>
    <w:rsid w:val="007B4D65"/>
    <w:rsid w:val="007B5D0C"/>
    <w:rsid w:val="007B669E"/>
    <w:rsid w:val="007B6A91"/>
    <w:rsid w:val="007B7C33"/>
    <w:rsid w:val="007C01F4"/>
    <w:rsid w:val="007C1B8D"/>
    <w:rsid w:val="007C1F52"/>
    <w:rsid w:val="007C225F"/>
    <w:rsid w:val="007C231E"/>
    <w:rsid w:val="007C27EC"/>
    <w:rsid w:val="007C6432"/>
    <w:rsid w:val="007C659C"/>
    <w:rsid w:val="007C714C"/>
    <w:rsid w:val="007C77A2"/>
    <w:rsid w:val="007C7E16"/>
    <w:rsid w:val="007D027D"/>
    <w:rsid w:val="007D03C3"/>
    <w:rsid w:val="007D1AE3"/>
    <w:rsid w:val="007D49CC"/>
    <w:rsid w:val="007D5453"/>
    <w:rsid w:val="007D5C78"/>
    <w:rsid w:val="007D5D8C"/>
    <w:rsid w:val="007D6997"/>
    <w:rsid w:val="007D6DB9"/>
    <w:rsid w:val="007D7586"/>
    <w:rsid w:val="007D789F"/>
    <w:rsid w:val="007E07A9"/>
    <w:rsid w:val="007E0C3A"/>
    <w:rsid w:val="007E3264"/>
    <w:rsid w:val="007E3984"/>
    <w:rsid w:val="007E4950"/>
    <w:rsid w:val="007E64E1"/>
    <w:rsid w:val="007E752B"/>
    <w:rsid w:val="007F018F"/>
    <w:rsid w:val="007F0942"/>
    <w:rsid w:val="007F1DEF"/>
    <w:rsid w:val="007F24BC"/>
    <w:rsid w:val="007F312E"/>
    <w:rsid w:val="007F37F9"/>
    <w:rsid w:val="007F37FA"/>
    <w:rsid w:val="007F3E04"/>
    <w:rsid w:val="007F43F6"/>
    <w:rsid w:val="007F461E"/>
    <w:rsid w:val="007F4AEA"/>
    <w:rsid w:val="007F5052"/>
    <w:rsid w:val="007F77F1"/>
    <w:rsid w:val="00800CC5"/>
    <w:rsid w:val="0080261C"/>
    <w:rsid w:val="00802A18"/>
    <w:rsid w:val="00805B2C"/>
    <w:rsid w:val="0080703E"/>
    <w:rsid w:val="00807FA9"/>
    <w:rsid w:val="008109D6"/>
    <w:rsid w:val="00811247"/>
    <w:rsid w:val="008119B2"/>
    <w:rsid w:val="00813F10"/>
    <w:rsid w:val="00814352"/>
    <w:rsid w:val="008146B1"/>
    <w:rsid w:val="00814C10"/>
    <w:rsid w:val="008161DD"/>
    <w:rsid w:val="008164C9"/>
    <w:rsid w:val="00816B8E"/>
    <w:rsid w:val="00817ED1"/>
    <w:rsid w:val="00821A3E"/>
    <w:rsid w:val="00822054"/>
    <w:rsid w:val="0082269D"/>
    <w:rsid w:val="008227A0"/>
    <w:rsid w:val="00824E90"/>
    <w:rsid w:val="008254C6"/>
    <w:rsid w:val="00825D7F"/>
    <w:rsid w:val="008261D3"/>
    <w:rsid w:val="00826DE1"/>
    <w:rsid w:val="00826E3A"/>
    <w:rsid w:val="00827101"/>
    <w:rsid w:val="00827978"/>
    <w:rsid w:val="00827B0A"/>
    <w:rsid w:val="00831801"/>
    <w:rsid w:val="00832C48"/>
    <w:rsid w:val="00833C8E"/>
    <w:rsid w:val="00833D7E"/>
    <w:rsid w:val="0083583E"/>
    <w:rsid w:val="00835886"/>
    <w:rsid w:val="00836404"/>
    <w:rsid w:val="0083748B"/>
    <w:rsid w:val="00841894"/>
    <w:rsid w:val="008423D8"/>
    <w:rsid w:val="00843C71"/>
    <w:rsid w:val="00843ECE"/>
    <w:rsid w:val="00843FAA"/>
    <w:rsid w:val="008443BD"/>
    <w:rsid w:val="00847FF1"/>
    <w:rsid w:val="008503C4"/>
    <w:rsid w:val="00850B6E"/>
    <w:rsid w:val="00850E69"/>
    <w:rsid w:val="008517A0"/>
    <w:rsid w:val="008525F4"/>
    <w:rsid w:val="00852942"/>
    <w:rsid w:val="00853FEA"/>
    <w:rsid w:val="008564C3"/>
    <w:rsid w:val="00857100"/>
    <w:rsid w:val="008574FE"/>
    <w:rsid w:val="00857788"/>
    <w:rsid w:val="008577DD"/>
    <w:rsid w:val="008601A6"/>
    <w:rsid w:val="00860934"/>
    <w:rsid w:val="00860F30"/>
    <w:rsid w:val="008611B8"/>
    <w:rsid w:val="0086217F"/>
    <w:rsid w:val="0086224B"/>
    <w:rsid w:val="00862340"/>
    <w:rsid w:val="00863488"/>
    <w:rsid w:val="00864DBB"/>
    <w:rsid w:val="008656A7"/>
    <w:rsid w:val="00867A9E"/>
    <w:rsid w:val="0087002D"/>
    <w:rsid w:val="008712EE"/>
    <w:rsid w:val="0087258D"/>
    <w:rsid w:val="0087593F"/>
    <w:rsid w:val="00876612"/>
    <w:rsid w:val="008775F4"/>
    <w:rsid w:val="00877BD8"/>
    <w:rsid w:val="00880643"/>
    <w:rsid w:val="00880884"/>
    <w:rsid w:val="00880AC6"/>
    <w:rsid w:val="00881921"/>
    <w:rsid w:val="00881A01"/>
    <w:rsid w:val="00884E49"/>
    <w:rsid w:val="00886275"/>
    <w:rsid w:val="0088673C"/>
    <w:rsid w:val="00887471"/>
    <w:rsid w:val="008901B4"/>
    <w:rsid w:val="00890BC9"/>
    <w:rsid w:val="00892BB3"/>
    <w:rsid w:val="008932E3"/>
    <w:rsid w:val="00893D63"/>
    <w:rsid w:val="008948C7"/>
    <w:rsid w:val="0089495F"/>
    <w:rsid w:val="00894B68"/>
    <w:rsid w:val="008952A1"/>
    <w:rsid w:val="00895E3F"/>
    <w:rsid w:val="00895E54"/>
    <w:rsid w:val="008969B5"/>
    <w:rsid w:val="008978B1"/>
    <w:rsid w:val="00897C72"/>
    <w:rsid w:val="008A09D6"/>
    <w:rsid w:val="008A0FDC"/>
    <w:rsid w:val="008A1184"/>
    <w:rsid w:val="008A2B6C"/>
    <w:rsid w:val="008A326B"/>
    <w:rsid w:val="008A34C3"/>
    <w:rsid w:val="008A41E1"/>
    <w:rsid w:val="008A4737"/>
    <w:rsid w:val="008A5456"/>
    <w:rsid w:val="008A5C44"/>
    <w:rsid w:val="008A61B9"/>
    <w:rsid w:val="008A622D"/>
    <w:rsid w:val="008A6641"/>
    <w:rsid w:val="008A6DD7"/>
    <w:rsid w:val="008A732B"/>
    <w:rsid w:val="008B071E"/>
    <w:rsid w:val="008B10DE"/>
    <w:rsid w:val="008B1B53"/>
    <w:rsid w:val="008B1F6C"/>
    <w:rsid w:val="008B2724"/>
    <w:rsid w:val="008B3B5D"/>
    <w:rsid w:val="008B493E"/>
    <w:rsid w:val="008B5B97"/>
    <w:rsid w:val="008B64D0"/>
    <w:rsid w:val="008B6624"/>
    <w:rsid w:val="008B6CB1"/>
    <w:rsid w:val="008C1292"/>
    <w:rsid w:val="008C1305"/>
    <w:rsid w:val="008C1322"/>
    <w:rsid w:val="008C2E9B"/>
    <w:rsid w:val="008C3CE5"/>
    <w:rsid w:val="008C3F04"/>
    <w:rsid w:val="008C443B"/>
    <w:rsid w:val="008C4AB5"/>
    <w:rsid w:val="008C5624"/>
    <w:rsid w:val="008C5F81"/>
    <w:rsid w:val="008C66B2"/>
    <w:rsid w:val="008C6A8B"/>
    <w:rsid w:val="008C76CB"/>
    <w:rsid w:val="008D020A"/>
    <w:rsid w:val="008D0523"/>
    <w:rsid w:val="008D0B9D"/>
    <w:rsid w:val="008D0E69"/>
    <w:rsid w:val="008D1240"/>
    <w:rsid w:val="008D1DE5"/>
    <w:rsid w:val="008D2B68"/>
    <w:rsid w:val="008D3910"/>
    <w:rsid w:val="008D5D2B"/>
    <w:rsid w:val="008D6390"/>
    <w:rsid w:val="008D7F65"/>
    <w:rsid w:val="008E0173"/>
    <w:rsid w:val="008E2D8D"/>
    <w:rsid w:val="008E3600"/>
    <w:rsid w:val="008E3AB6"/>
    <w:rsid w:val="008E5888"/>
    <w:rsid w:val="008E6731"/>
    <w:rsid w:val="008E6DA9"/>
    <w:rsid w:val="008E7138"/>
    <w:rsid w:val="008E74BE"/>
    <w:rsid w:val="008F05EE"/>
    <w:rsid w:val="008F0BE3"/>
    <w:rsid w:val="008F1D59"/>
    <w:rsid w:val="008F25CF"/>
    <w:rsid w:val="008F2B70"/>
    <w:rsid w:val="008F2C9F"/>
    <w:rsid w:val="008F3AAC"/>
    <w:rsid w:val="008F3BF3"/>
    <w:rsid w:val="008F480F"/>
    <w:rsid w:val="008F53D4"/>
    <w:rsid w:val="008F53E3"/>
    <w:rsid w:val="008F559D"/>
    <w:rsid w:val="008F56B4"/>
    <w:rsid w:val="008F6A17"/>
    <w:rsid w:val="008F6B00"/>
    <w:rsid w:val="008F74AA"/>
    <w:rsid w:val="0090025D"/>
    <w:rsid w:val="0090043D"/>
    <w:rsid w:val="00900D76"/>
    <w:rsid w:val="0090124B"/>
    <w:rsid w:val="0090250C"/>
    <w:rsid w:val="009036A8"/>
    <w:rsid w:val="0090442C"/>
    <w:rsid w:val="00906896"/>
    <w:rsid w:val="00907754"/>
    <w:rsid w:val="00907F04"/>
    <w:rsid w:val="009112B8"/>
    <w:rsid w:val="00912B2B"/>
    <w:rsid w:val="00912D3F"/>
    <w:rsid w:val="00913BB7"/>
    <w:rsid w:val="009156B4"/>
    <w:rsid w:val="00916B21"/>
    <w:rsid w:val="00916CBE"/>
    <w:rsid w:val="0092028F"/>
    <w:rsid w:val="00920FC9"/>
    <w:rsid w:val="009211DA"/>
    <w:rsid w:val="00922573"/>
    <w:rsid w:val="009226A2"/>
    <w:rsid w:val="00923717"/>
    <w:rsid w:val="0092431A"/>
    <w:rsid w:val="00924FB1"/>
    <w:rsid w:val="009255FA"/>
    <w:rsid w:val="00926AB0"/>
    <w:rsid w:val="00926BC9"/>
    <w:rsid w:val="0093078C"/>
    <w:rsid w:val="0093141B"/>
    <w:rsid w:val="00931B4B"/>
    <w:rsid w:val="00931F6F"/>
    <w:rsid w:val="00931F76"/>
    <w:rsid w:val="00932E0F"/>
    <w:rsid w:val="00933AE6"/>
    <w:rsid w:val="0093457A"/>
    <w:rsid w:val="009347BC"/>
    <w:rsid w:val="00934985"/>
    <w:rsid w:val="00935F79"/>
    <w:rsid w:val="00935F97"/>
    <w:rsid w:val="00936715"/>
    <w:rsid w:val="00937C0E"/>
    <w:rsid w:val="00940741"/>
    <w:rsid w:val="00941283"/>
    <w:rsid w:val="00941826"/>
    <w:rsid w:val="00942719"/>
    <w:rsid w:val="00942842"/>
    <w:rsid w:val="00942878"/>
    <w:rsid w:val="00942960"/>
    <w:rsid w:val="009434D0"/>
    <w:rsid w:val="00944F6A"/>
    <w:rsid w:val="0094614E"/>
    <w:rsid w:val="00946710"/>
    <w:rsid w:val="0094708B"/>
    <w:rsid w:val="00947097"/>
    <w:rsid w:val="009470F5"/>
    <w:rsid w:val="00951C58"/>
    <w:rsid w:val="00952DCF"/>
    <w:rsid w:val="00953272"/>
    <w:rsid w:val="00953D9A"/>
    <w:rsid w:val="00953FF6"/>
    <w:rsid w:val="009556A6"/>
    <w:rsid w:val="00956692"/>
    <w:rsid w:val="00956D64"/>
    <w:rsid w:val="00957D25"/>
    <w:rsid w:val="00957DFF"/>
    <w:rsid w:val="0096030C"/>
    <w:rsid w:val="009605F0"/>
    <w:rsid w:val="00961328"/>
    <w:rsid w:val="00961BCC"/>
    <w:rsid w:val="009626B5"/>
    <w:rsid w:val="00963C23"/>
    <w:rsid w:val="00963D99"/>
    <w:rsid w:val="00964420"/>
    <w:rsid w:val="0096508A"/>
    <w:rsid w:val="00966376"/>
    <w:rsid w:val="009670EC"/>
    <w:rsid w:val="00967A11"/>
    <w:rsid w:val="00967FA6"/>
    <w:rsid w:val="00970605"/>
    <w:rsid w:val="009707DA"/>
    <w:rsid w:val="00971BCE"/>
    <w:rsid w:val="00974348"/>
    <w:rsid w:val="00975493"/>
    <w:rsid w:val="00975C9E"/>
    <w:rsid w:val="009762EE"/>
    <w:rsid w:val="00976932"/>
    <w:rsid w:val="00976AED"/>
    <w:rsid w:val="00976C03"/>
    <w:rsid w:val="00980574"/>
    <w:rsid w:val="00980CC5"/>
    <w:rsid w:val="00981193"/>
    <w:rsid w:val="00981F71"/>
    <w:rsid w:val="00982B0F"/>
    <w:rsid w:val="0098301B"/>
    <w:rsid w:val="00983DF7"/>
    <w:rsid w:val="00984C22"/>
    <w:rsid w:val="00985142"/>
    <w:rsid w:val="00985530"/>
    <w:rsid w:val="00985B2E"/>
    <w:rsid w:val="00985DE9"/>
    <w:rsid w:val="00985E4B"/>
    <w:rsid w:val="00986E1F"/>
    <w:rsid w:val="00987287"/>
    <w:rsid w:val="00987918"/>
    <w:rsid w:val="0099057E"/>
    <w:rsid w:val="00990CB4"/>
    <w:rsid w:val="009918B2"/>
    <w:rsid w:val="00994483"/>
    <w:rsid w:val="00994BFC"/>
    <w:rsid w:val="00995CB8"/>
    <w:rsid w:val="00996A96"/>
    <w:rsid w:val="009A0358"/>
    <w:rsid w:val="009A069B"/>
    <w:rsid w:val="009A0A23"/>
    <w:rsid w:val="009A123B"/>
    <w:rsid w:val="009A154C"/>
    <w:rsid w:val="009A3734"/>
    <w:rsid w:val="009A56E6"/>
    <w:rsid w:val="009A59DF"/>
    <w:rsid w:val="009A6723"/>
    <w:rsid w:val="009A7242"/>
    <w:rsid w:val="009A7FDD"/>
    <w:rsid w:val="009B0957"/>
    <w:rsid w:val="009B0CDB"/>
    <w:rsid w:val="009B1487"/>
    <w:rsid w:val="009B1EA5"/>
    <w:rsid w:val="009B2F08"/>
    <w:rsid w:val="009B37FF"/>
    <w:rsid w:val="009B4333"/>
    <w:rsid w:val="009B4BE2"/>
    <w:rsid w:val="009B51AC"/>
    <w:rsid w:val="009B5916"/>
    <w:rsid w:val="009B70F3"/>
    <w:rsid w:val="009C0625"/>
    <w:rsid w:val="009C0ECF"/>
    <w:rsid w:val="009C1C4A"/>
    <w:rsid w:val="009C2616"/>
    <w:rsid w:val="009C2814"/>
    <w:rsid w:val="009C2FD6"/>
    <w:rsid w:val="009C4031"/>
    <w:rsid w:val="009C4863"/>
    <w:rsid w:val="009C4FF1"/>
    <w:rsid w:val="009C4FFE"/>
    <w:rsid w:val="009C5FC0"/>
    <w:rsid w:val="009D009B"/>
    <w:rsid w:val="009D0565"/>
    <w:rsid w:val="009D0B5E"/>
    <w:rsid w:val="009D11F4"/>
    <w:rsid w:val="009D22B8"/>
    <w:rsid w:val="009D2D45"/>
    <w:rsid w:val="009D2F8E"/>
    <w:rsid w:val="009D3CB7"/>
    <w:rsid w:val="009D51CE"/>
    <w:rsid w:val="009D5C8D"/>
    <w:rsid w:val="009E15AF"/>
    <w:rsid w:val="009E1BF0"/>
    <w:rsid w:val="009E2C25"/>
    <w:rsid w:val="009E4A2D"/>
    <w:rsid w:val="009E4ED0"/>
    <w:rsid w:val="009E5637"/>
    <w:rsid w:val="009E6337"/>
    <w:rsid w:val="009E6459"/>
    <w:rsid w:val="009F061A"/>
    <w:rsid w:val="009F0E41"/>
    <w:rsid w:val="009F1CAC"/>
    <w:rsid w:val="009F1E00"/>
    <w:rsid w:val="009F26C5"/>
    <w:rsid w:val="009F406D"/>
    <w:rsid w:val="009F5324"/>
    <w:rsid w:val="009F582C"/>
    <w:rsid w:val="00A0030B"/>
    <w:rsid w:val="00A00FF1"/>
    <w:rsid w:val="00A01297"/>
    <w:rsid w:val="00A0561A"/>
    <w:rsid w:val="00A06358"/>
    <w:rsid w:val="00A06B2B"/>
    <w:rsid w:val="00A07CD5"/>
    <w:rsid w:val="00A107BC"/>
    <w:rsid w:val="00A10B99"/>
    <w:rsid w:val="00A11B6B"/>
    <w:rsid w:val="00A13224"/>
    <w:rsid w:val="00A13E6E"/>
    <w:rsid w:val="00A146A0"/>
    <w:rsid w:val="00A17258"/>
    <w:rsid w:val="00A20674"/>
    <w:rsid w:val="00A20BA0"/>
    <w:rsid w:val="00A215EA"/>
    <w:rsid w:val="00A21E81"/>
    <w:rsid w:val="00A2446E"/>
    <w:rsid w:val="00A247BE"/>
    <w:rsid w:val="00A24F5A"/>
    <w:rsid w:val="00A25745"/>
    <w:rsid w:val="00A2787E"/>
    <w:rsid w:val="00A27A67"/>
    <w:rsid w:val="00A30A63"/>
    <w:rsid w:val="00A30D68"/>
    <w:rsid w:val="00A31837"/>
    <w:rsid w:val="00A3236B"/>
    <w:rsid w:val="00A32D25"/>
    <w:rsid w:val="00A32D88"/>
    <w:rsid w:val="00A32DB4"/>
    <w:rsid w:val="00A339BA"/>
    <w:rsid w:val="00A33E4C"/>
    <w:rsid w:val="00A340DA"/>
    <w:rsid w:val="00A34D7A"/>
    <w:rsid w:val="00A36385"/>
    <w:rsid w:val="00A363EE"/>
    <w:rsid w:val="00A36FD2"/>
    <w:rsid w:val="00A40060"/>
    <w:rsid w:val="00A40CC7"/>
    <w:rsid w:val="00A40D87"/>
    <w:rsid w:val="00A414C3"/>
    <w:rsid w:val="00A423DB"/>
    <w:rsid w:val="00A42414"/>
    <w:rsid w:val="00A438BE"/>
    <w:rsid w:val="00A444C4"/>
    <w:rsid w:val="00A45290"/>
    <w:rsid w:val="00A46E7D"/>
    <w:rsid w:val="00A47EE0"/>
    <w:rsid w:val="00A50478"/>
    <w:rsid w:val="00A50800"/>
    <w:rsid w:val="00A50C3F"/>
    <w:rsid w:val="00A50F4E"/>
    <w:rsid w:val="00A51E65"/>
    <w:rsid w:val="00A52385"/>
    <w:rsid w:val="00A52FEA"/>
    <w:rsid w:val="00A542A1"/>
    <w:rsid w:val="00A54B4E"/>
    <w:rsid w:val="00A550FF"/>
    <w:rsid w:val="00A56194"/>
    <w:rsid w:val="00A56279"/>
    <w:rsid w:val="00A56704"/>
    <w:rsid w:val="00A571BD"/>
    <w:rsid w:val="00A57DC8"/>
    <w:rsid w:val="00A57E3A"/>
    <w:rsid w:val="00A60C66"/>
    <w:rsid w:val="00A61602"/>
    <w:rsid w:val="00A61EA6"/>
    <w:rsid w:val="00A62127"/>
    <w:rsid w:val="00A622B5"/>
    <w:rsid w:val="00A62342"/>
    <w:rsid w:val="00A66343"/>
    <w:rsid w:val="00A66444"/>
    <w:rsid w:val="00A6658D"/>
    <w:rsid w:val="00A66C1E"/>
    <w:rsid w:val="00A66DCE"/>
    <w:rsid w:val="00A67159"/>
    <w:rsid w:val="00A67FB1"/>
    <w:rsid w:val="00A7025B"/>
    <w:rsid w:val="00A72F33"/>
    <w:rsid w:val="00A75A4A"/>
    <w:rsid w:val="00A763CC"/>
    <w:rsid w:val="00A769E4"/>
    <w:rsid w:val="00A77463"/>
    <w:rsid w:val="00A775EC"/>
    <w:rsid w:val="00A77844"/>
    <w:rsid w:val="00A77DAC"/>
    <w:rsid w:val="00A81148"/>
    <w:rsid w:val="00A81F58"/>
    <w:rsid w:val="00A82FF8"/>
    <w:rsid w:val="00A83092"/>
    <w:rsid w:val="00A8413B"/>
    <w:rsid w:val="00A84487"/>
    <w:rsid w:val="00A90050"/>
    <w:rsid w:val="00A9029C"/>
    <w:rsid w:val="00A90436"/>
    <w:rsid w:val="00A90ABF"/>
    <w:rsid w:val="00A90EF4"/>
    <w:rsid w:val="00A9166D"/>
    <w:rsid w:val="00A91B4F"/>
    <w:rsid w:val="00A92445"/>
    <w:rsid w:val="00A930C7"/>
    <w:rsid w:val="00A945F4"/>
    <w:rsid w:val="00A94D3F"/>
    <w:rsid w:val="00A95009"/>
    <w:rsid w:val="00A96CD7"/>
    <w:rsid w:val="00A96EC4"/>
    <w:rsid w:val="00AA1541"/>
    <w:rsid w:val="00AA1AD6"/>
    <w:rsid w:val="00AA2956"/>
    <w:rsid w:val="00AA2A4E"/>
    <w:rsid w:val="00AA44B7"/>
    <w:rsid w:val="00AA47F4"/>
    <w:rsid w:val="00AA56F7"/>
    <w:rsid w:val="00AA5C89"/>
    <w:rsid w:val="00AA61E0"/>
    <w:rsid w:val="00AA656B"/>
    <w:rsid w:val="00AA6DA6"/>
    <w:rsid w:val="00AA7F51"/>
    <w:rsid w:val="00AB0FAA"/>
    <w:rsid w:val="00AB1701"/>
    <w:rsid w:val="00AB26BD"/>
    <w:rsid w:val="00AB35E5"/>
    <w:rsid w:val="00AB43BE"/>
    <w:rsid w:val="00AB5BF4"/>
    <w:rsid w:val="00AB6DD7"/>
    <w:rsid w:val="00AC0748"/>
    <w:rsid w:val="00AC0BCF"/>
    <w:rsid w:val="00AC0E53"/>
    <w:rsid w:val="00AC17E7"/>
    <w:rsid w:val="00AC36DD"/>
    <w:rsid w:val="00AC3A64"/>
    <w:rsid w:val="00AC4214"/>
    <w:rsid w:val="00AC4D6C"/>
    <w:rsid w:val="00AC6186"/>
    <w:rsid w:val="00AC65B6"/>
    <w:rsid w:val="00AC6AC3"/>
    <w:rsid w:val="00AC7DD5"/>
    <w:rsid w:val="00AC7EAA"/>
    <w:rsid w:val="00AC7F54"/>
    <w:rsid w:val="00AD090A"/>
    <w:rsid w:val="00AD120F"/>
    <w:rsid w:val="00AD1748"/>
    <w:rsid w:val="00AD3684"/>
    <w:rsid w:val="00AD3C56"/>
    <w:rsid w:val="00AD4395"/>
    <w:rsid w:val="00AD479B"/>
    <w:rsid w:val="00AD58C9"/>
    <w:rsid w:val="00AD58F9"/>
    <w:rsid w:val="00AD7E00"/>
    <w:rsid w:val="00AE144B"/>
    <w:rsid w:val="00AE1E28"/>
    <w:rsid w:val="00AE2361"/>
    <w:rsid w:val="00AE4A2B"/>
    <w:rsid w:val="00AE72DE"/>
    <w:rsid w:val="00AE7A71"/>
    <w:rsid w:val="00AE7D15"/>
    <w:rsid w:val="00AF0836"/>
    <w:rsid w:val="00AF1AC2"/>
    <w:rsid w:val="00AF306A"/>
    <w:rsid w:val="00AF353A"/>
    <w:rsid w:val="00AF4410"/>
    <w:rsid w:val="00AF4A0D"/>
    <w:rsid w:val="00AF5987"/>
    <w:rsid w:val="00AF7532"/>
    <w:rsid w:val="00B004DF"/>
    <w:rsid w:val="00B0097B"/>
    <w:rsid w:val="00B0118B"/>
    <w:rsid w:val="00B011EA"/>
    <w:rsid w:val="00B0218C"/>
    <w:rsid w:val="00B03CAF"/>
    <w:rsid w:val="00B05EB2"/>
    <w:rsid w:val="00B06A48"/>
    <w:rsid w:val="00B07846"/>
    <w:rsid w:val="00B07C0C"/>
    <w:rsid w:val="00B10516"/>
    <w:rsid w:val="00B10DDE"/>
    <w:rsid w:val="00B12F9E"/>
    <w:rsid w:val="00B14087"/>
    <w:rsid w:val="00B14B15"/>
    <w:rsid w:val="00B16E33"/>
    <w:rsid w:val="00B2059A"/>
    <w:rsid w:val="00B208C0"/>
    <w:rsid w:val="00B21504"/>
    <w:rsid w:val="00B224BA"/>
    <w:rsid w:val="00B22F1D"/>
    <w:rsid w:val="00B23C73"/>
    <w:rsid w:val="00B24149"/>
    <w:rsid w:val="00B2435F"/>
    <w:rsid w:val="00B25368"/>
    <w:rsid w:val="00B25F03"/>
    <w:rsid w:val="00B26158"/>
    <w:rsid w:val="00B26EC6"/>
    <w:rsid w:val="00B27586"/>
    <w:rsid w:val="00B27DA2"/>
    <w:rsid w:val="00B3045C"/>
    <w:rsid w:val="00B315A3"/>
    <w:rsid w:val="00B31B0B"/>
    <w:rsid w:val="00B3417B"/>
    <w:rsid w:val="00B3459E"/>
    <w:rsid w:val="00B35954"/>
    <w:rsid w:val="00B35D29"/>
    <w:rsid w:val="00B3646F"/>
    <w:rsid w:val="00B36CA3"/>
    <w:rsid w:val="00B37624"/>
    <w:rsid w:val="00B37674"/>
    <w:rsid w:val="00B378FD"/>
    <w:rsid w:val="00B37B0C"/>
    <w:rsid w:val="00B37C57"/>
    <w:rsid w:val="00B406D2"/>
    <w:rsid w:val="00B40A77"/>
    <w:rsid w:val="00B40AB4"/>
    <w:rsid w:val="00B424A4"/>
    <w:rsid w:val="00B42E20"/>
    <w:rsid w:val="00B430E2"/>
    <w:rsid w:val="00B43514"/>
    <w:rsid w:val="00B43675"/>
    <w:rsid w:val="00B439E3"/>
    <w:rsid w:val="00B44139"/>
    <w:rsid w:val="00B4421E"/>
    <w:rsid w:val="00B446C9"/>
    <w:rsid w:val="00B44B54"/>
    <w:rsid w:val="00B4510B"/>
    <w:rsid w:val="00B45C3F"/>
    <w:rsid w:val="00B469CF"/>
    <w:rsid w:val="00B46BF1"/>
    <w:rsid w:val="00B46FCC"/>
    <w:rsid w:val="00B51098"/>
    <w:rsid w:val="00B524DC"/>
    <w:rsid w:val="00B5319F"/>
    <w:rsid w:val="00B53656"/>
    <w:rsid w:val="00B53FB4"/>
    <w:rsid w:val="00B543BA"/>
    <w:rsid w:val="00B546EA"/>
    <w:rsid w:val="00B56362"/>
    <w:rsid w:val="00B564C5"/>
    <w:rsid w:val="00B57545"/>
    <w:rsid w:val="00B57EF8"/>
    <w:rsid w:val="00B60767"/>
    <w:rsid w:val="00B61290"/>
    <w:rsid w:val="00B61398"/>
    <w:rsid w:val="00B616FF"/>
    <w:rsid w:val="00B61E1D"/>
    <w:rsid w:val="00B62AA0"/>
    <w:rsid w:val="00B640BA"/>
    <w:rsid w:val="00B642CA"/>
    <w:rsid w:val="00B64415"/>
    <w:rsid w:val="00B6515C"/>
    <w:rsid w:val="00B651BC"/>
    <w:rsid w:val="00B65A70"/>
    <w:rsid w:val="00B65C72"/>
    <w:rsid w:val="00B664C8"/>
    <w:rsid w:val="00B6663D"/>
    <w:rsid w:val="00B67829"/>
    <w:rsid w:val="00B67B7F"/>
    <w:rsid w:val="00B707A3"/>
    <w:rsid w:val="00B7091C"/>
    <w:rsid w:val="00B71123"/>
    <w:rsid w:val="00B728EF"/>
    <w:rsid w:val="00B7385B"/>
    <w:rsid w:val="00B73E4C"/>
    <w:rsid w:val="00B7426A"/>
    <w:rsid w:val="00B75E7C"/>
    <w:rsid w:val="00B767C4"/>
    <w:rsid w:val="00B77EAC"/>
    <w:rsid w:val="00B77EAF"/>
    <w:rsid w:val="00B77F6F"/>
    <w:rsid w:val="00B80F88"/>
    <w:rsid w:val="00B813A6"/>
    <w:rsid w:val="00B81D72"/>
    <w:rsid w:val="00B82D8C"/>
    <w:rsid w:val="00B82DE8"/>
    <w:rsid w:val="00B82FBC"/>
    <w:rsid w:val="00B8348B"/>
    <w:rsid w:val="00B838D7"/>
    <w:rsid w:val="00B83D96"/>
    <w:rsid w:val="00B84DBA"/>
    <w:rsid w:val="00B853ED"/>
    <w:rsid w:val="00B85A76"/>
    <w:rsid w:val="00B862BF"/>
    <w:rsid w:val="00B864D5"/>
    <w:rsid w:val="00B87079"/>
    <w:rsid w:val="00B87439"/>
    <w:rsid w:val="00B876A6"/>
    <w:rsid w:val="00B935E0"/>
    <w:rsid w:val="00B93698"/>
    <w:rsid w:val="00B93706"/>
    <w:rsid w:val="00B93F37"/>
    <w:rsid w:val="00B94010"/>
    <w:rsid w:val="00B94037"/>
    <w:rsid w:val="00B9407D"/>
    <w:rsid w:val="00B94425"/>
    <w:rsid w:val="00B94565"/>
    <w:rsid w:val="00B97247"/>
    <w:rsid w:val="00B9768C"/>
    <w:rsid w:val="00BA025F"/>
    <w:rsid w:val="00BA03CF"/>
    <w:rsid w:val="00BA05B1"/>
    <w:rsid w:val="00BA0F2A"/>
    <w:rsid w:val="00BA21AC"/>
    <w:rsid w:val="00BA360D"/>
    <w:rsid w:val="00BA3700"/>
    <w:rsid w:val="00BA555A"/>
    <w:rsid w:val="00BA5AD9"/>
    <w:rsid w:val="00BA5B48"/>
    <w:rsid w:val="00BA5E1B"/>
    <w:rsid w:val="00BA6056"/>
    <w:rsid w:val="00BA6E35"/>
    <w:rsid w:val="00BA7C07"/>
    <w:rsid w:val="00BA7ED3"/>
    <w:rsid w:val="00BB03CC"/>
    <w:rsid w:val="00BB0F6C"/>
    <w:rsid w:val="00BB1632"/>
    <w:rsid w:val="00BB16E8"/>
    <w:rsid w:val="00BB2A24"/>
    <w:rsid w:val="00BB3A07"/>
    <w:rsid w:val="00BB4B94"/>
    <w:rsid w:val="00BB506B"/>
    <w:rsid w:val="00BC02C3"/>
    <w:rsid w:val="00BC1566"/>
    <w:rsid w:val="00BC1570"/>
    <w:rsid w:val="00BC1C76"/>
    <w:rsid w:val="00BC3D43"/>
    <w:rsid w:val="00BC5585"/>
    <w:rsid w:val="00BC5DE4"/>
    <w:rsid w:val="00BC651A"/>
    <w:rsid w:val="00BC6851"/>
    <w:rsid w:val="00BC727B"/>
    <w:rsid w:val="00BC73F8"/>
    <w:rsid w:val="00BD04D7"/>
    <w:rsid w:val="00BD0F76"/>
    <w:rsid w:val="00BD1320"/>
    <w:rsid w:val="00BD1816"/>
    <w:rsid w:val="00BD1FF9"/>
    <w:rsid w:val="00BD371E"/>
    <w:rsid w:val="00BD3BD2"/>
    <w:rsid w:val="00BD47AD"/>
    <w:rsid w:val="00BD521D"/>
    <w:rsid w:val="00BD5C01"/>
    <w:rsid w:val="00BE0D9E"/>
    <w:rsid w:val="00BE13C2"/>
    <w:rsid w:val="00BE13DF"/>
    <w:rsid w:val="00BE14BC"/>
    <w:rsid w:val="00BE171D"/>
    <w:rsid w:val="00BE2C72"/>
    <w:rsid w:val="00BE2CDE"/>
    <w:rsid w:val="00BE43DF"/>
    <w:rsid w:val="00BE4576"/>
    <w:rsid w:val="00BE4F1F"/>
    <w:rsid w:val="00BE5169"/>
    <w:rsid w:val="00BE6D68"/>
    <w:rsid w:val="00BE6E69"/>
    <w:rsid w:val="00BE7842"/>
    <w:rsid w:val="00BF0AE1"/>
    <w:rsid w:val="00BF197F"/>
    <w:rsid w:val="00BF27DA"/>
    <w:rsid w:val="00BF3696"/>
    <w:rsid w:val="00BF38EA"/>
    <w:rsid w:val="00BF3C8B"/>
    <w:rsid w:val="00BF4533"/>
    <w:rsid w:val="00BF4A49"/>
    <w:rsid w:val="00BF4CA4"/>
    <w:rsid w:val="00BF52BF"/>
    <w:rsid w:val="00BF53F0"/>
    <w:rsid w:val="00BF5EF2"/>
    <w:rsid w:val="00BF618F"/>
    <w:rsid w:val="00BF6CF1"/>
    <w:rsid w:val="00BF7634"/>
    <w:rsid w:val="00C01430"/>
    <w:rsid w:val="00C0212E"/>
    <w:rsid w:val="00C0264F"/>
    <w:rsid w:val="00C029DD"/>
    <w:rsid w:val="00C03283"/>
    <w:rsid w:val="00C040B4"/>
    <w:rsid w:val="00C04440"/>
    <w:rsid w:val="00C04CEF"/>
    <w:rsid w:val="00C0507D"/>
    <w:rsid w:val="00C0684A"/>
    <w:rsid w:val="00C07045"/>
    <w:rsid w:val="00C07099"/>
    <w:rsid w:val="00C077F0"/>
    <w:rsid w:val="00C10F4D"/>
    <w:rsid w:val="00C1236C"/>
    <w:rsid w:val="00C12FFF"/>
    <w:rsid w:val="00C13E86"/>
    <w:rsid w:val="00C13F23"/>
    <w:rsid w:val="00C14361"/>
    <w:rsid w:val="00C148F1"/>
    <w:rsid w:val="00C1575B"/>
    <w:rsid w:val="00C15A08"/>
    <w:rsid w:val="00C15A2F"/>
    <w:rsid w:val="00C15AC6"/>
    <w:rsid w:val="00C16E60"/>
    <w:rsid w:val="00C2034F"/>
    <w:rsid w:val="00C20FB0"/>
    <w:rsid w:val="00C2178A"/>
    <w:rsid w:val="00C219D9"/>
    <w:rsid w:val="00C21E21"/>
    <w:rsid w:val="00C220A1"/>
    <w:rsid w:val="00C22507"/>
    <w:rsid w:val="00C22B11"/>
    <w:rsid w:val="00C22BA2"/>
    <w:rsid w:val="00C234C8"/>
    <w:rsid w:val="00C23556"/>
    <w:rsid w:val="00C2425F"/>
    <w:rsid w:val="00C24632"/>
    <w:rsid w:val="00C25A0E"/>
    <w:rsid w:val="00C2712C"/>
    <w:rsid w:val="00C27C96"/>
    <w:rsid w:val="00C30EB7"/>
    <w:rsid w:val="00C31385"/>
    <w:rsid w:val="00C325A3"/>
    <w:rsid w:val="00C3286D"/>
    <w:rsid w:val="00C33826"/>
    <w:rsid w:val="00C341E5"/>
    <w:rsid w:val="00C347F3"/>
    <w:rsid w:val="00C34933"/>
    <w:rsid w:val="00C350F7"/>
    <w:rsid w:val="00C3577C"/>
    <w:rsid w:val="00C3674C"/>
    <w:rsid w:val="00C41C67"/>
    <w:rsid w:val="00C41D99"/>
    <w:rsid w:val="00C42502"/>
    <w:rsid w:val="00C44A64"/>
    <w:rsid w:val="00C44E5C"/>
    <w:rsid w:val="00C46FC7"/>
    <w:rsid w:val="00C478CF"/>
    <w:rsid w:val="00C47D99"/>
    <w:rsid w:val="00C532EB"/>
    <w:rsid w:val="00C53552"/>
    <w:rsid w:val="00C543CD"/>
    <w:rsid w:val="00C5530B"/>
    <w:rsid w:val="00C561C2"/>
    <w:rsid w:val="00C56C3C"/>
    <w:rsid w:val="00C573AF"/>
    <w:rsid w:val="00C61517"/>
    <w:rsid w:val="00C61F66"/>
    <w:rsid w:val="00C623A0"/>
    <w:rsid w:val="00C63139"/>
    <w:rsid w:val="00C64169"/>
    <w:rsid w:val="00C64204"/>
    <w:rsid w:val="00C65BC1"/>
    <w:rsid w:val="00C672BE"/>
    <w:rsid w:val="00C67B7C"/>
    <w:rsid w:val="00C70E61"/>
    <w:rsid w:val="00C7186A"/>
    <w:rsid w:val="00C71D8F"/>
    <w:rsid w:val="00C729D0"/>
    <w:rsid w:val="00C72EE0"/>
    <w:rsid w:val="00C7415C"/>
    <w:rsid w:val="00C74F97"/>
    <w:rsid w:val="00C7593A"/>
    <w:rsid w:val="00C76B18"/>
    <w:rsid w:val="00C76BD2"/>
    <w:rsid w:val="00C807D0"/>
    <w:rsid w:val="00C80F99"/>
    <w:rsid w:val="00C8115D"/>
    <w:rsid w:val="00C8138E"/>
    <w:rsid w:val="00C823CD"/>
    <w:rsid w:val="00C82A98"/>
    <w:rsid w:val="00C83FA9"/>
    <w:rsid w:val="00C8415A"/>
    <w:rsid w:val="00C84F4F"/>
    <w:rsid w:val="00C85C82"/>
    <w:rsid w:val="00C85F7F"/>
    <w:rsid w:val="00C9056E"/>
    <w:rsid w:val="00C91292"/>
    <w:rsid w:val="00C91D07"/>
    <w:rsid w:val="00C92FE3"/>
    <w:rsid w:val="00C93464"/>
    <w:rsid w:val="00C94DB4"/>
    <w:rsid w:val="00C958CF"/>
    <w:rsid w:val="00C958F5"/>
    <w:rsid w:val="00C95F0E"/>
    <w:rsid w:val="00C962E5"/>
    <w:rsid w:val="00C96A90"/>
    <w:rsid w:val="00CA109A"/>
    <w:rsid w:val="00CA2258"/>
    <w:rsid w:val="00CA3060"/>
    <w:rsid w:val="00CA3606"/>
    <w:rsid w:val="00CA3F9E"/>
    <w:rsid w:val="00CA4A7A"/>
    <w:rsid w:val="00CA4E04"/>
    <w:rsid w:val="00CA5754"/>
    <w:rsid w:val="00CA615B"/>
    <w:rsid w:val="00CB090E"/>
    <w:rsid w:val="00CB2993"/>
    <w:rsid w:val="00CB347E"/>
    <w:rsid w:val="00CB3E8E"/>
    <w:rsid w:val="00CB400E"/>
    <w:rsid w:val="00CB5010"/>
    <w:rsid w:val="00CB5D02"/>
    <w:rsid w:val="00CB5D15"/>
    <w:rsid w:val="00CB5FC9"/>
    <w:rsid w:val="00CB6204"/>
    <w:rsid w:val="00CB6546"/>
    <w:rsid w:val="00CB69A3"/>
    <w:rsid w:val="00CB70F6"/>
    <w:rsid w:val="00CB7AC8"/>
    <w:rsid w:val="00CB7AF2"/>
    <w:rsid w:val="00CC0585"/>
    <w:rsid w:val="00CC14A9"/>
    <w:rsid w:val="00CC15DC"/>
    <w:rsid w:val="00CC1C53"/>
    <w:rsid w:val="00CC2233"/>
    <w:rsid w:val="00CC23E8"/>
    <w:rsid w:val="00CC30E8"/>
    <w:rsid w:val="00CC3428"/>
    <w:rsid w:val="00CC35C1"/>
    <w:rsid w:val="00CC4EA7"/>
    <w:rsid w:val="00CC5297"/>
    <w:rsid w:val="00CC54B2"/>
    <w:rsid w:val="00CC7145"/>
    <w:rsid w:val="00CC7A67"/>
    <w:rsid w:val="00CD001C"/>
    <w:rsid w:val="00CD129F"/>
    <w:rsid w:val="00CD198B"/>
    <w:rsid w:val="00CD3112"/>
    <w:rsid w:val="00CD33E4"/>
    <w:rsid w:val="00CD4421"/>
    <w:rsid w:val="00CD6269"/>
    <w:rsid w:val="00CD66E8"/>
    <w:rsid w:val="00CD7675"/>
    <w:rsid w:val="00CE066C"/>
    <w:rsid w:val="00CE1DAC"/>
    <w:rsid w:val="00CE220B"/>
    <w:rsid w:val="00CE2E8C"/>
    <w:rsid w:val="00CE53AB"/>
    <w:rsid w:val="00CE5702"/>
    <w:rsid w:val="00CE76F0"/>
    <w:rsid w:val="00CE7EF7"/>
    <w:rsid w:val="00CF01B3"/>
    <w:rsid w:val="00CF10D6"/>
    <w:rsid w:val="00CF1154"/>
    <w:rsid w:val="00CF1182"/>
    <w:rsid w:val="00CF1AEC"/>
    <w:rsid w:val="00CF1FC7"/>
    <w:rsid w:val="00CF3BBE"/>
    <w:rsid w:val="00CF5041"/>
    <w:rsid w:val="00CF52B1"/>
    <w:rsid w:val="00CF5940"/>
    <w:rsid w:val="00CF5B45"/>
    <w:rsid w:val="00CF63B0"/>
    <w:rsid w:val="00D01705"/>
    <w:rsid w:val="00D017BC"/>
    <w:rsid w:val="00D029E5"/>
    <w:rsid w:val="00D02D6D"/>
    <w:rsid w:val="00D03E84"/>
    <w:rsid w:val="00D0479A"/>
    <w:rsid w:val="00D06151"/>
    <w:rsid w:val="00D06D61"/>
    <w:rsid w:val="00D07008"/>
    <w:rsid w:val="00D11092"/>
    <w:rsid w:val="00D11819"/>
    <w:rsid w:val="00D11918"/>
    <w:rsid w:val="00D12509"/>
    <w:rsid w:val="00D1259F"/>
    <w:rsid w:val="00D12E3F"/>
    <w:rsid w:val="00D13BA1"/>
    <w:rsid w:val="00D1406D"/>
    <w:rsid w:val="00D14980"/>
    <w:rsid w:val="00D172D0"/>
    <w:rsid w:val="00D17E84"/>
    <w:rsid w:val="00D211B2"/>
    <w:rsid w:val="00D2132A"/>
    <w:rsid w:val="00D21B09"/>
    <w:rsid w:val="00D22493"/>
    <w:rsid w:val="00D2249A"/>
    <w:rsid w:val="00D228E7"/>
    <w:rsid w:val="00D23F8A"/>
    <w:rsid w:val="00D2526E"/>
    <w:rsid w:val="00D253C2"/>
    <w:rsid w:val="00D258A7"/>
    <w:rsid w:val="00D3032A"/>
    <w:rsid w:val="00D3140A"/>
    <w:rsid w:val="00D32769"/>
    <w:rsid w:val="00D328DC"/>
    <w:rsid w:val="00D33CAA"/>
    <w:rsid w:val="00D34173"/>
    <w:rsid w:val="00D345B6"/>
    <w:rsid w:val="00D345CD"/>
    <w:rsid w:val="00D35047"/>
    <w:rsid w:val="00D35681"/>
    <w:rsid w:val="00D40C3D"/>
    <w:rsid w:val="00D41F84"/>
    <w:rsid w:val="00D433D6"/>
    <w:rsid w:val="00D43E51"/>
    <w:rsid w:val="00D442C4"/>
    <w:rsid w:val="00D4449E"/>
    <w:rsid w:val="00D44BDF"/>
    <w:rsid w:val="00D44C57"/>
    <w:rsid w:val="00D4563C"/>
    <w:rsid w:val="00D45B1D"/>
    <w:rsid w:val="00D463C9"/>
    <w:rsid w:val="00D50475"/>
    <w:rsid w:val="00D511BD"/>
    <w:rsid w:val="00D51B67"/>
    <w:rsid w:val="00D51E20"/>
    <w:rsid w:val="00D52F2E"/>
    <w:rsid w:val="00D53BD9"/>
    <w:rsid w:val="00D544D8"/>
    <w:rsid w:val="00D54E9F"/>
    <w:rsid w:val="00D54FE6"/>
    <w:rsid w:val="00D55669"/>
    <w:rsid w:val="00D56485"/>
    <w:rsid w:val="00D56574"/>
    <w:rsid w:val="00D56990"/>
    <w:rsid w:val="00D57696"/>
    <w:rsid w:val="00D60053"/>
    <w:rsid w:val="00D60A53"/>
    <w:rsid w:val="00D60AC5"/>
    <w:rsid w:val="00D615CE"/>
    <w:rsid w:val="00D6226D"/>
    <w:rsid w:val="00D63CC6"/>
    <w:rsid w:val="00D64C77"/>
    <w:rsid w:val="00D65A3D"/>
    <w:rsid w:val="00D65C85"/>
    <w:rsid w:val="00D674AF"/>
    <w:rsid w:val="00D676CF"/>
    <w:rsid w:val="00D679A3"/>
    <w:rsid w:val="00D7213F"/>
    <w:rsid w:val="00D72CEC"/>
    <w:rsid w:val="00D72D05"/>
    <w:rsid w:val="00D72ED3"/>
    <w:rsid w:val="00D7300B"/>
    <w:rsid w:val="00D742B8"/>
    <w:rsid w:val="00D75616"/>
    <w:rsid w:val="00D75F03"/>
    <w:rsid w:val="00D7600E"/>
    <w:rsid w:val="00D769D0"/>
    <w:rsid w:val="00D80BFB"/>
    <w:rsid w:val="00D8215D"/>
    <w:rsid w:val="00D826C1"/>
    <w:rsid w:val="00D82882"/>
    <w:rsid w:val="00D82B1C"/>
    <w:rsid w:val="00D832F9"/>
    <w:rsid w:val="00D83888"/>
    <w:rsid w:val="00D83CBF"/>
    <w:rsid w:val="00D845A7"/>
    <w:rsid w:val="00D8769F"/>
    <w:rsid w:val="00D9027F"/>
    <w:rsid w:val="00D90BFE"/>
    <w:rsid w:val="00D91F4B"/>
    <w:rsid w:val="00D9214D"/>
    <w:rsid w:val="00D926C0"/>
    <w:rsid w:val="00D92FDA"/>
    <w:rsid w:val="00D933F2"/>
    <w:rsid w:val="00D933F5"/>
    <w:rsid w:val="00D93C8F"/>
    <w:rsid w:val="00D94041"/>
    <w:rsid w:val="00D94497"/>
    <w:rsid w:val="00D95139"/>
    <w:rsid w:val="00D95241"/>
    <w:rsid w:val="00D97320"/>
    <w:rsid w:val="00D97573"/>
    <w:rsid w:val="00D9791A"/>
    <w:rsid w:val="00D97B14"/>
    <w:rsid w:val="00D97E42"/>
    <w:rsid w:val="00DA0154"/>
    <w:rsid w:val="00DA0798"/>
    <w:rsid w:val="00DA0E3B"/>
    <w:rsid w:val="00DA1DD3"/>
    <w:rsid w:val="00DA1FAD"/>
    <w:rsid w:val="00DA2DA4"/>
    <w:rsid w:val="00DA3220"/>
    <w:rsid w:val="00DA3863"/>
    <w:rsid w:val="00DA4327"/>
    <w:rsid w:val="00DA459D"/>
    <w:rsid w:val="00DA5093"/>
    <w:rsid w:val="00DA5C4F"/>
    <w:rsid w:val="00DA70DC"/>
    <w:rsid w:val="00DA731B"/>
    <w:rsid w:val="00DA73B7"/>
    <w:rsid w:val="00DA776C"/>
    <w:rsid w:val="00DB020C"/>
    <w:rsid w:val="00DB0CC5"/>
    <w:rsid w:val="00DB2BA9"/>
    <w:rsid w:val="00DB352E"/>
    <w:rsid w:val="00DB4016"/>
    <w:rsid w:val="00DB4987"/>
    <w:rsid w:val="00DB4CC9"/>
    <w:rsid w:val="00DB7755"/>
    <w:rsid w:val="00DC09A2"/>
    <w:rsid w:val="00DC0BB9"/>
    <w:rsid w:val="00DC2753"/>
    <w:rsid w:val="00DC331C"/>
    <w:rsid w:val="00DC395D"/>
    <w:rsid w:val="00DC4607"/>
    <w:rsid w:val="00DC4676"/>
    <w:rsid w:val="00DC51BC"/>
    <w:rsid w:val="00DC5C8E"/>
    <w:rsid w:val="00DC61A7"/>
    <w:rsid w:val="00DC6273"/>
    <w:rsid w:val="00DC74F1"/>
    <w:rsid w:val="00DC7572"/>
    <w:rsid w:val="00DD019C"/>
    <w:rsid w:val="00DD2BD2"/>
    <w:rsid w:val="00DD3F04"/>
    <w:rsid w:val="00DD4151"/>
    <w:rsid w:val="00DD4157"/>
    <w:rsid w:val="00DD4678"/>
    <w:rsid w:val="00DD730D"/>
    <w:rsid w:val="00DD75C9"/>
    <w:rsid w:val="00DE1AA6"/>
    <w:rsid w:val="00DE1C20"/>
    <w:rsid w:val="00DE21E8"/>
    <w:rsid w:val="00DE26F6"/>
    <w:rsid w:val="00DE5238"/>
    <w:rsid w:val="00DE5785"/>
    <w:rsid w:val="00DE602F"/>
    <w:rsid w:val="00DE64D3"/>
    <w:rsid w:val="00DE6971"/>
    <w:rsid w:val="00DE7403"/>
    <w:rsid w:val="00DF0417"/>
    <w:rsid w:val="00DF07C1"/>
    <w:rsid w:val="00DF0AAD"/>
    <w:rsid w:val="00DF0C23"/>
    <w:rsid w:val="00DF22A8"/>
    <w:rsid w:val="00DF2AA9"/>
    <w:rsid w:val="00DF376A"/>
    <w:rsid w:val="00DF45E0"/>
    <w:rsid w:val="00DF613F"/>
    <w:rsid w:val="00DF6B87"/>
    <w:rsid w:val="00DF799D"/>
    <w:rsid w:val="00E01476"/>
    <w:rsid w:val="00E01AF4"/>
    <w:rsid w:val="00E021A1"/>
    <w:rsid w:val="00E02F47"/>
    <w:rsid w:val="00E05E89"/>
    <w:rsid w:val="00E06D6B"/>
    <w:rsid w:val="00E06F6B"/>
    <w:rsid w:val="00E1143B"/>
    <w:rsid w:val="00E11755"/>
    <w:rsid w:val="00E11C03"/>
    <w:rsid w:val="00E12345"/>
    <w:rsid w:val="00E12457"/>
    <w:rsid w:val="00E12779"/>
    <w:rsid w:val="00E13C6C"/>
    <w:rsid w:val="00E14354"/>
    <w:rsid w:val="00E1458C"/>
    <w:rsid w:val="00E147BC"/>
    <w:rsid w:val="00E14897"/>
    <w:rsid w:val="00E14CF3"/>
    <w:rsid w:val="00E15912"/>
    <w:rsid w:val="00E15999"/>
    <w:rsid w:val="00E160D0"/>
    <w:rsid w:val="00E1670E"/>
    <w:rsid w:val="00E168D0"/>
    <w:rsid w:val="00E16F00"/>
    <w:rsid w:val="00E1759A"/>
    <w:rsid w:val="00E20D48"/>
    <w:rsid w:val="00E21796"/>
    <w:rsid w:val="00E25409"/>
    <w:rsid w:val="00E25863"/>
    <w:rsid w:val="00E26944"/>
    <w:rsid w:val="00E26B79"/>
    <w:rsid w:val="00E26E05"/>
    <w:rsid w:val="00E271B3"/>
    <w:rsid w:val="00E3028A"/>
    <w:rsid w:val="00E30DFF"/>
    <w:rsid w:val="00E31418"/>
    <w:rsid w:val="00E31E2A"/>
    <w:rsid w:val="00E320D0"/>
    <w:rsid w:val="00E332F9"/>
    <w:rsid w:val="00E336B1"/>
    <w:rsid w:val="00E338CF"/>
    <w:rsid w:val="00E33D42"/>
    <w:rsid w:val="00E34260"/>
    <w:rsid w:val="00E34A76"/>
    <w:rsid w:val="00E35516"/>
    <w:rsid w:val="00E402DF"/>
    <w:rsid w:val="00E426B1"/>
    <w:rsid w:val="00E42CDE"/>
    <w:rsid w:val="00E433BF"/>
    <w:rsid w:val="00E434CF"/>
    <w:rsid w:val="00E439D4"/>
    <w:rsid w:val="00E469A3"/>
    <w:rsid w:val="00E47DE8"/>
    <w:rsid w:val="00E47E24"/>
    <w:rsid w:val="00E50876"/>
    <w:rsid w:val="00E51601"/>
    <w:rsid w:val="00E51B62"/>
    <w:rsid w:val="00E51DF0"/>
    <w:rsid w:val="00E52760"/>
    <w:rsid w:val="00E52ABC"/>
    <w:rsid w:val="00E54BCA"/>
    <w:rsid w:val="00E54BF8"/>
    <w:rsid w:val="00E54E9F"/>
    <w:rsid w:val="00E55F49"/>
    <w:rsid w:val="00E579EB"/>
    <w:rsid w:val="00E57B0F"/>
    <w:rsid w:val="00E60E9B"/>
    <w:rsid w:val="00E6145B"/>
    <w:rsid w:val="00E635A1"/>
    <w:rsid w:val="00E64D1F"/>
    <w:rsid w:val="00E64FE3"/>
    <w:rsid w:val="00E6607D"/>
    <w:rsid w:val="00E67667"/>
    <w:rsid w:val="00E67C74"/>
    <w:rsid w:val="00E70C57"/>
    <w:rsid w:val="00E717DE"/>
    <w:rsid w:val="00E71A2F"/>
    <w:rsid w:val="00E71EC8"/>
    <w:rsid w:val="00E723E7"/>
    <w:rsid w:val="00E73958"/>
    <w:rsid w:val="00E73E06"/>
    <w:rsid w:val="00E768B5"/>
    <w:rsid w:val="00E76AF3"/>
    <w:rsid w:val="00E773D2"/>
    <w:rsid w:val="00E80654"/>
    <w:rsid w:val="00E80D30"/>
    <w:rsid w:val="00E81570"/>
    <w:rsid w:val="00E82A02"/>
    <w:rsid w:val="00E82A6A"/>
    <w:rsid w:val="00E82D99"/>
    <w:rsid w:val="00E82E9E"/>
    <w:rsid w:val="00E83704"/>
    <w:rsid w:val="00E837BA"/>
    <w:rsid w:val="00E83983"/>
    <w:rsid w:val="00E84785"/>
    <w:rsid w:val="00E86EA3"/>
    <w:rsid w:val="00E87333"/>
    <w:rsid w:val="00E87754"/>
    <w:rsid w:val="00E87A2E"/>
    <w:rsid w:val="00E90A3A"/>
    <w:rsid w:val="00E90CCC"/>
    <w:rsid w:val="00E92D90"/>
    <w:rsid w:val="00E9368B"/>
    <w:rsid w:val="00E93EF1"/>
    <w:rsid w:val="00E942B6"/>
    <w:rsid w:val="00E94969"/>
    <w:rsid w:val="00E95286"/>
    <w:rsid w:val="00E9591A"/>
    <w:rsid w:val="00E95D72"/>
    <w:rsid w:val="00E95DED"/>
    <w:rsid w:val="00E9608F"/>
    <w:rsid w:val="00E9630D"/>
    <w:rsid w:val="00E96940"/>
    <w:rsid w:val="00E96A0A"/>
    <w:rsid w:val="00E97217"/>
    <w:rsid w:val="00E97D07"/>
    <w:rsid w:val="00EA0095"/>
    <w:rsid w:val="00EA2044"/>
    <w:rsid w:val="00EA32FC"/>
    <w:rsid w:val="00EA4344"/>
    <w:rsid w:val="00EA4DB1"/>
    <w:rsid w:val="00EA565C"/>
    <w:rsid w:val="00EA5DAD"/>
    <w:rsid w:val="00EA5DBF"/>
    <w:rsid w:val="00EA710E"/>
    <w:rsid w:val="00EA72C1"/>
    <w:rsid w:val="00EA74C5"/>
    <w:rsid w:val="00EA7D93"/>
    <w:rsid w:val="00EB2778"/>
    <w:rsid w:val="00EB2A15"/>
    <w:rsid w:val="00EB49D6"/>
    <w:rsid w:val="00EB544F"/>
    <w:rsid w:val="00EB5BBB"/>
    <w:rsid w:val="00EB6A8D"/>
    <w:rsid w:val="00EB6CBD"/>
    <w:rsid w:val="00EB7D83"/>
    <w:rsid w:val="00EC1733"/>
    <w:rsid w:val="00EC1B82"/>
    <w:rsid w:val="00EC23D6"/>
    <w:rsid w:val="00EC4A40"/>
    <w:rsid w:val="00EC5205"/>
    <w:rsid w:val="00EC5846"/>
    <w:rsid w:val="00EC5959"/>
    <w:rsid w:val="00EC5F71"/>
    <w:rsid w:val="00EC6EAE"/>
    <w:rsid w:val="00EC71F3"/>
    <w:rsid w:val="00ED07CA"/>
    <w:rsid w:val="00ED1600"/>
    <w:rsid w:val="00ED1AD5"/>
    <w:rsid w:val="00ED2F33"/>
    <w:rsid w:val="00ED32C0"/>
    <w:rsid w:val="00ED42E1"/>
    <w:rsid w:val="00ED4C52"/>
    <w:rsid w:val="00ED59EE"/>
    <w:rsid w:val="00ED600A"/>
    <w:rsid w:val="00ED659E"/>
    <w:rsid w:val="00ED7493"/>
    <w:rsid w:val="00EE02CD"/>
    <w:rsid w:val="00EE1625"/>
    <w:rsid w:val="00EE2E3E"/>
    <w:rsid w:val="00EE54C7"/>
    <w:rsid w:val="00EE5B18"/>
    <w:rsid w:val="00EE5FD6"/>
    <w:rsid w:val="00EE67FE"/>
    <w:rsid w:val="00EE68F0"/>
    <w:rsid w:val="00EE75D9"/>
    <w:rsid w:val="00EF2B1A"/>
    <w:rsid w:val="00EF2D79"/>
    <w:rsid w:val="00EF2E56"/>
    <w:rsid w:val="00EF2EA7"/>
    <w:rsid w:val="00EF4A71"/>
    <w:rsid w:val="00EF6B3B"/>
    <w:rsid w:val="00F00461"/>
    <w:rsid w:val="00F00863"/>
    <w:rsid w:val="00F0120C"/>
    <w:rsid w:val="00F01E75"/>
    <w:rsid w:val="00F01F99"/>
    <w:rsid w:val="00F0232E"/>
    <w:rsid w:val="00F02DBD"/>
    <w:rsid w:val="00F03C41"/>
    <w:rsid w:val="00F05296"/>
    <w:rsid w:val="00F052D4"/>
    <w:rsid w:val="00F057B2"/>
    <w:rsid w:val="00F0659E"/>
    <w:rsid w:val="00F066CF"/>
    <w:rsid w:val="00F06DBF"/>
    <w:rsid w:val="00F071DA"/>
    <w:rsid w:val="00F07341"/>
    <w:rsid w:val="00F07B1F"/>
    <w:rsid w:val="00F07F55"/>
    <w:rsid w:val="00F07FED"/>
    <w:rsid w:val="00F10571"/>
    <w:rsid w:val="00F1215E"/>
    <w:rsid w:val="00F12260"/>
    <w:rsid w:val="00F12A12"/>
    <w:rsid w:val="00F132A9"/>
    <w:rsid w:val="00F135C1"/>
    <w:rsid w:val="00F137C2"/>
    <w:rsid w:val="00F1460B"/>
    <w:rsid w:val="00F14E86"/>
    <w:rsid w:val="00F14FEF"/>
    <w:rsid w:val="00F15EF8"/>
    <w:rsid w:val="00F175A8"/>
    <w:rsid w:val="00F20B6F"/>
    <w:rsid w:val="00F20CE6"/>
    <w:rsid w:val="00F218A6"/>
    <w:rsid w:val="00F219E7"/>
    <w:rsid w:val="00F222B2"/>
    <w:rsid w:val="00F22BC3"/>
    <w:rsid w:val="00F23644"/>
    <w:rsid w:val="00F2372A"/>
    <w:rsid w:val="00F2509F"/>
    <w:rsid w:val="00F254CF"/>
    <w:rsid w:val="00F25851"/>
    <w:rsid w:val="00F26B9B"/>
    <w:rsid w:val="00F26F6B"/>
    <w:rsid w:val="00F278E5"/>
    <w:rsid w:val="00F30036"/>
    <w:rsid w:val="00F30615"/>
    <w:rsid w:val="00F30827"/>
    <w:rsid w:val="00F30A23"/>
    <w:rsid w:val="00F31D86"/>
    <w:rsid w:val="00F31F84"/>
    <w:rsid w:val="00F31FFA"/>
    <w:rsid w:val="00F34874"/>
    <w:rsid w:val="00F34B5B"/>
    <w:rsid w:val="00F3521E"/>
    <w:rsid w:val="00F3672B"/>
    <w:rsid w:val="00F377B1"/>
    <w:rsid w:val="00F40573"/>
    <w:rsid w:val="00F41828"/>
    <w:rsid w:val="00F42CCA"/>
    <w:rsid w:val="00F44ED5"/>
    <w:rsid w:val="00F45449"/>
    <w:rsid w:val="00F4550A"/>
    <w:rsid w:val="00F45AB7"/>
    <w:rsid w:val="00F45AD0"/>
    <w:rsid w:val="00F45FF6"/>
    <w:rsid w:val="00F464E2"/>
    <w:rsid w:val="00F46661"/>
    <w:rsid w:val="00F4735B"/>
    <w:rsid w:val="00F47E6F"/>
    <w:rsid w:val="00F50110"/>
    <w:rsid w:val="00F50387"/>
    <w:rsid w:val="00F50588"/>
    <w:rsid w:val="00F5078D"/>
    <w:rsid w:val="00F517AB"/>
    <w:rsid w:val="00F517B1"/>
    <w:rsid w:val="00F5209C"/>
    <w:rsid w:val="00F53327"/>
    <w:rsid w:val="00F53599"/>
    <w:rsid w:val="00F55049"/>
    <w:rsid w:val="00F558C8"/>
    <w:rsid w:val="00F56103"/>
    <w:rsid w:val="00F56107"/>
    <w:rsid w:val="00F56402"/>
    <w:rsid w:val="00F574AD"/>
    <w:rsid w:val="00F60788"/>
    <w:rsid w:val="00F609CA"/>
    <w:rsid w:val="00F6129F"/>
    <w:rsid w:val="00F62C5B"/>
    <w:rsid w:val="00F6366F"/>
    <w:rsid w:val="00F65729"/>
    <w:rsid w:val="00F6590C"/>
    <w:rsid w:val="00F6649A"/>
    <w:rsid w:val="00F66A60"/>
    <w:rsid w:val="00F70B71"/>
    <w:rsid w:val="00F712C3"/>
    <w:rsid w:val="00F72637"/>
    <w:rsid w:val="00F727E1"/>
    <w:rsid w:val="00F73A18"/>
    <w:rsid w:val="00F74226"/>
    <w:rsid w:val="00F74A2E"/>
    <w:rsid w:val="00F74C8D"/>
    <w:rsid w:val="00F757EA"/>
    <w:rsid w:val="00F75824"/>
    <w:rsid w:val="00F77129"/>
    <w:rsid w:val="00F778A3"/>
    <w:rsid w:val="00F819F4"/>
    <w:rsid w:val="00F82051"/>
    <w:rsid w:val="00F8215C"/>
    <w:rsid w:val="00F82AD2"/>
    <w:rsid w:val="00F82C4F"/>
    <w:rsid w:val="00F83C92"/>
    <w:rsid w:val="00F841E8"/>
    <w:rsid w:val="00F875DB"/>
    <w:rsid w:val="00F9070F"/>
    <w:rsid w:val="00F90986"/>
    <w:rsid w:val="00F93910"/>
    <w:rsid w:val="00F93FA7"/>
    <w:rsid w:val="00F94D7C"/>
    <w:rsid w:val="00F9613E"/>
    <w:rsid w:val="00F96559"/>
    <w:rsid w:val="00F96FB3"/>
    <w:rsid w:val="00F97881"/>
    <w:rsid w:val="00F979CF"/>
    <w:rsid w:val="00FA1071"/>
    <w:rsid w:val="00FA328F"/>
    <w:rsid w:val="00FA4C5C"/>
    <w:rsid w:val="00FA716E"/>
    <w:rsid w:val="00FB0D7F"/>
    <w:rsid w:val="00FB0EB8"/>
    <w:rsid w:val="00FB15CE"/>
    <w:rsid w:val="00FB3B62"/>
    <w:rsid w:val="00FB4061"/>
    <w:rsid w:val="00FB419A"/>
    <w:rsid w:val="00FB4CF3"/>
    <w:rsid w:val="00FB6687"/>
    <w:rsid w:val="00FB73B1"/>
    <w:rsid w:val="00FB789D"/>
    <w:rsid w:val="00FC0BEE"/>
    <w:rsid w:val="00FC0C60"/>
    <w:rsid w:val="00FC10AA"/>
    <w:rsid w:val="00FC3371"/>
    <w:rsid w:val="00FC34BE"/>
    <w:rsid w:val="00FC3D53"/>
    <w:rsid w:val="00FC449B"/>
    <w:rsid w:val="00FC5B2C"/>
    <w:rsid w:val="00FC61EF"/>
    <w:rsid w:val="00FC7ED5"/>
    <w:rsid w:val="00FD00EC"/>
    <w:rsid w:val="00FD0904"/>
    <w:rsid w:val="00FD0E64"/>
    <w:rsid w:val="00FD0F31"/>
    <w:rsid w:val="00FD16B9"/>
    <w:rsid w:val="00FD44E4"/>
    <w:rsid w:val="00FD4CFD"/>
    <w:rsid w:val="00FD5C4F"/>
    <w:rsid w:val="00FD6A39"/>
    <w:rsid w:val="00FD773E"/>
    <w:rsid w:val="00FE011E"/>
    <w:rsid w:val="00FE0E22"/>
    <w:rsid w:val="00FE113C"/>
    <w:rsid w:val="00FE2238"/>
    <w:rsid w:val="00FE29E3"/>
    <w:rsid w:val="00FE2DA4"/>
    <w:rsid w:val="00FE329A"/>
    <w:rsid w:val="00FE3D2C"/>
    <w:rsid w:val="00FE520B"/>
    <w:rsid w:val="00FE5D10"/>
    <w:rsid w:val="00FE635A"/>
    <w:rsid w:val="00FE6A70"/>
    <w:rsid w:val="00FE7674"/>
    <w:rsid w:val="00FF0580"/>
    <w:rsid w:val="00FF0765"/>
    <w:rsid w:val="00FF0D35"/>
    <w:rsid w:val="00FF19D9"/>
    <w:rsid w:val="00FF3E7C"/>
    <w:rsid w:val="00FF53EE"/>
    <w:rsid w:val="00FF54A4"/>
    <w:rsid w:val="00FF5A0F"/>
    <w:rsid w:val="00FF6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/"/>
  <w:listSeparator w:val="؛"/>
  <w14:docId w14:val="7BA407B3"/>
  <w15:chartTrackingRefBased/>
  <w15:docId w15:val="{6649A5E3-7A85-47CD-A8A0-034746E9B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header" w:uiPriority="99"/>
    <w:lsdException w:name="footer" w:uiPriority="99"/>
    <w:lsdException w:name="caption" w:semiHidden="1" w:uiPriority="35" w:unhideWhenUsed="1" w:qFormat="1"/>
    <w:lsdException w:name="annotation reference" w:uiPriority="99"/>
    <w:lsdException w:name="line number" w:uiPriority="99"/>
    <w:lsdException w:name="endnote reference" w:uiPriority="99"/>
    <w:lsdException w:name="endnote text" w:uiPriority="99"/>
    <w:lsdException w:name="Title" w:uiPriority="10" w:qFormat="1"/>
    <w:lsdException w:name="Subtitle" w:uiPriority="11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HTML Cite" w:uiPriority="99"/>
    <w:lsdException w:name="HTML Keyboard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bidi/>
    </w:pPr>
    <w:rPr>
      <w:rFonts w:cs="Nazanin"/>
      <w:sz w:val="24"/>
      <w:szCs w:val="28"/>
      <w:lang w:bidi="fa-IR"/>
    </w:rPr>
  </w:style>
  <w:style w:type="paragraph" w:styleId="Heading1">
    <w:name w:val="heading 1"/>
    <w:basedOn w:val="Normal"/>
    <w:next w:val="Normal"/>
    <w:link w:val="Heading1Char"/>
    <w:qFormat/>
    <w:rsid w:val="007945E2"/>
    <w:pPr>
      <w:keepNext/>
      <w:outlineLvl w:val="0"/>
    </w:pPr>
    <w:rPr>
      <w:rFonts w:cs="Zar"/>
      <w:b/>
      <w:bCs/>
      <w:sz w:val="20"/>
      <w:szCs w:val="24"/>
      <w:lang w:bidi="ar-SA"/>
    </w:rPr>
  </w:style>
  <w:style w:type="paragraph" w:styleId="Heading2">
    <w:name w:val="heading 2"/>
    <w:basedOn w:val="Normal"/>
    <w:next w:val="Normal"/>
    <w:link w:val="Heading2Char"/>
    <w:qFormat/>
    <w:rsid w:val="007945E2"/>
    <w:pPr>
      <w:keepNext/>
      <w:jc w:val="center"/>
      <w:outlineLvl w:val="1"/>
    </w:pPr>
    <w:rPr>
      <w:b/>
      <w:bCs/>
      <w:sz w:val="20"/>
      <w:szCs w:val="22"/>
      <w:lang w:bidi="ar-SA"/>
    </w:rPr>
  </w:style>
  <w:style w:type="paragraph" w:styleId="Heading3">
    <w:name w:val="heading 3"/>
    <w:basedOn w:val="Normal"/>
    <w:next w:val="Normal"/>
    <w:link w:val="Heading3Char"/>
    <w:qFormat/>
    <w:rsid w:val="00136FC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136FC2"/>
    <w:pPr>
      <w:keepNext/>
      <w:spacing w:before="240" w:after="60"/>
      <w:outlineLvl w:val="3"/>
    </w:pPr>
    <w:rPr>
      <w:rFonts w:cs="Times New Roman"/>
      <w:b/>
      <w:bCs/>
      <w:sz w:val="28"/>
    </w:rPr>
  </w:style>
  <w:style w:type="paragraph" w:styleId="Heading5">
    <w:name w:val="heading 5"/>
    <w:basedOn w:val="Normal"/>
    <w:next w:val="Normal"/>
    <w:link w:val="Heading5Char"/>
    <w:qFormat/>
    <w:rsid w:val="001869CC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E33D42"/>
    <w:pPr>
      <w:keepNext/>
      <w:jc w:val="center"/>
      <w:outlineLvl w:val="5"/>
    </w:pPr>
    <w:rPr>
      <w:rFonts w:cs="Lotus"/>
      <w:sz w:val="26"/>
      <w:lang w:bidi="ar-SA"/>
    </w:rPr>
  </w:style>
  <w:style w:type="paragraph" w:styleId="Heading7">
    <w:name w:val="heading 7"/>
    <w:basedOn w:val="Normal"/>
    <w:next w:val="Normal"/>
    <w:link w:val="Heading7Char"/>
    <w:qFormat/>
    <w:rsid w:val="00E33D42"/>
    <w:pPr>
      <w:keepNext/>
      <w:ind w:left="622"/>
      <w:jc w:val="both"/>
      <w:outlineLvl w:val="6"/>
    </w:pPr>
    <w:rPr>
      <w:rFonts w:cs="Lotus"/>
      <w:b/>
      <w:bCs/>
      <w:i/>
      <w:iCs/>
      <w:sz w:val="28"/>
      <w:lang w:bidi="ar-SA"/>
    </w:rPr>
  </w:style>
  <w:style w:type="paragraph" w:styleId="Heading8">
    <w:name w:val="heading 8"/>
    <w:basedOn w:val="Normal"/>
    <w:next w:val="Normal"/>
    <w:link w:val="Heading8Char"/>
    <w:qFormat/>
    <w:rsid w:val="001869CC"/>
    <w:pPr>
      <w:spacing w:before="240" w:after="60"/>
      <w:outlineLvl w:val="7"/>
    </w:pPr>
    <w:rPr>
      <w:rFonts w:cs="Times New Roman"/>
      <w:i/>
      <w:iCs/>
      <w:szCs w:val="24"/>
    </w:rPr>
  </w:style>
  <w:style w:type="paragraph" w:styleId="Heading9">
    <w:name w:val="heading 9"/>
    <w:basedOn w:val="Normal"/>
    <w:next w:val="Normal"/>
    <w:link w:val="Heading9Char"/>
    <w:qFormat/>
    <w:rsid w:val="001869CC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8656A7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8656A7"/>
  </w:style>
  <w:style w:type="paragraph" w:styleId="Header">
    <w:name w:val="header"/>
    <w:basedOn w:val="Normal"/>
    <w:link w:val="HeaderChar"/>
    <w:uiPriority w:val="99"/>
    <w:rsid w:val="008656A7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uiPriority w:val="99"/>
    <w:semiHidden/>
    <w:rsid w:val="008656A7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7945E2"/>
    <w:pPr>
      <w:jc w:val="center"/>
    </w:pPr>
    <w:rPr>
      <w:sz w:val="20"/>
      <w:szCs w:val="26"/>
      <w:lang w:bidi="ar-SA"/>
    </w:rPr>
  </w:style>
  <w:style w:type="paragraph" w:styleId="BodyTextIndent">
    <w:name w:val="Body Text Indent"/>
    <w:basedOn w:val="Normal"/>
    <w:link w:val="BodyTextIndentChar"/>
    <w:rsid w:val="00B876A6"/>
    <w:pPr>
      <w:spacing w:after="120"/>
      <w:ind w:left="283"/>
    </w:pPr>
  </w:style>
  <w:style w:type="paragraph" w:styleId="BodyText2">
    <w:name w:val="Body Text 2"/>
    <w:basedOn w:val="Normal"/>
    <w:link w:val="BodyText2Char"/>
    <w:rsid w:val="001869CC"/>
    <w:pPr>
      <w:spacing w:after="120" w:line="480" w:lineRule="auto"/>
    </w:pPr>
  </w:style>
  <w:style w:type="table" w:styleId="TableGrid">
    <w:name w:val="Table Grid"/>
    <w:basedOn w:val="TableNormal"/>
    <w:uiPriority w:val="39"/>
    <w:rsid w:val="001869CC"/>
    <w:pPr>
      <w:bidi/>
    </w:pPr>
    <w:rPr>
      <w:rFonts w:cs="Traditional Arabi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link w:val="NormalWebChar"/>
    <w:uiPriority w:val="99"/>
    <w:rsid w:val="00066C1A"/>
    <w:pPr>
      <w:bidi w:val="0"/>
      <w:spacing w:before="100" w:beforeAutospacing="1" w:after="100" w:afterAutospacing="1"/>
    </w:pPr>
    <w:rPr>
      <w:rFonts w:cs="Times New Roman"/>
      <w:szCs w:val="24"/>
      <w:lang w:bidi="ar-SA"/>
    </w:rPr>
  </w:style>
  <w:style w:type="character" w:styleId="Strong">
    <w:name w:val="Strong"/>
    <w:uiPriority w:val="22"/>
    <w:qFormat/>
    <w:rsid w:val="00066C1A"/>
    <w:rPr>
      <w:b/>
      <w:bCs/>
    </w:rPr>
  </w:style>
  <w:style w:type="character" w:styleId="Emphasis">
    <w:name w:val="Emphasis"/>
    <w:uiPriority w:val="20"/>
    <w:qFormat/>
    <w:rsid w:val="00066C1A"/>
    <w:rPr>
      <w:i/>
      <w:iCs/>
    </w:rPr>
  </w:style>
  <w:style w:type="paragraph" w:styleId="HTMLPreformatted">
    <w:name w:val="HTML Preformatted"/>
    <w:basedOn w:val="Normal"/>
    <w:link w:val="HTMLPreformattedChar"/>
    <w:rsid w:val="00066C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</w:pPr>
    <w:rPr>
      <w:rFonts w:ascii="Courier New" w:hAnsi="Courier New" w:cs="Courier New"/>
      <w:sz w:val="20"/>
      <w:szCs w:val="20"/>
      <w:lang w:bidi="ar-SA"/>
    </w:rPr>
  </w:style>
  <w:style w:type="character" w:styleId="Hyperlink">
    <w:name w:val="Hyperlink"/>
    <w:uiPriority w:val="99"/>
    <w:rsid w:val="00066C1A"/>
    <w:rPr>
      <w:color w:val="333399"/>
      <w:u w:val="single"/>
    </w:rPr>
  </w:style>
  <w:style w:type="paragraph" w:customStyle="1" w:styleId="2">
    <w:name w:val="2"/>
    <w:basedOn w:val="Normal"/>
    <w:link w:val="2Char"/>
    <w:rsid w:val="00066C1A"/>
    <w:pPr>
      <w:bidi w:val="0"/>
      <w:spacing w:before="100" w:beforeAutospacing="1" w:after="100" w:afterAutospacing="1"/>
    </w:pPr>
    <w:rPr>
      <w:rFonts w:cs="Times New Roman"/>
      <w:color w:val="003366"/>
      <w:szCs w:val="24"/>
      <w:lang w:bidi="ar-SA"/>
    </w:rPr>
  </w:style>
  <w:style w:type="paragraph" w:customStyle="1" w:styleId="Title1">
    <w:name w:val="Title1"/>
    <w:basedOn w:val="Normal"/>
    <w:rsid w:val="00066C1A"/>
    <w:pPr>
      <w:bidi w:val="0"/>
      <w:spacing w:before="100" w:beforeAutospacing="1" w:after="100" w:afterAutospacing="1"/>
    </w:pPr>
    <w:rPr>
      <w:rFonts w:cs="Times New Roman"/>
      <w:color w:val="003366"/>
      <w:szCs w:val="24"/>
      <w:lang w:bidi="ar-SA"/>
    </w:rPr>
  </w:style>
  <w:style w:type="paragraph" w:customStyle="1" w:styleId="4">
    <w:name w:val="4"/>
    <w:basedOn w:val="Normal"/>
    <w:link w:val="4Char"/>
    <w:rsid w:val="00066C1A"/>
    <w:pPr>
      <w:bidi w:val="0"/>
      <w:spacing w:before="100" w:beforeAutospacing="1" w:after="100" w:afterAutospacing="1"/>
    </w:pPr>
    <w:rPr>
      <w:rFonts w:cs="Times New Roman"/>
      <w:color w:val="003366"/>
      <w:szCs w:val="24"/>
      <w:lang w:bidi="ar-SA"/>
    </w:rPr>
  </w:style>
  <w:style w:type="paragraph" w:styleId="FootnoteText">
    <w:name w:val="footnote text"/>
    <w:aliases w:val="Char"/>
    <w:basedOn w:val="Normal"/>
    <w:link w:val="FootnoteTextChar"/>
    <w:rsid w:val="00066C1A"/>
    <w:pPr>
      <w:bidi w:val="0"/>
    </w:pPr>
    <w:rPr>
      <w:rFonts w:cs="Times New Roman"/>
      <w:sz w:val="20"/>
      <w:szCs w:val="20"/>
      <w:lang w:bidi="ar-SA"/>
    </w:rPr>
  </w:style>
  <w:style w:type="character" w:styleId="FootnoteReference">
    <w:name w:val="footnote reference"/>
    <w:rsid w:val="00066C1A"/>
    <w:rPr>
      <w:vertAlign w:val="superscript"/>
    </w:rPr>
  </w:style>
  <w:style w:type="character" w:customStyle="1" w:styleId="FootnoteTextChar">
    <w:name w:val="Footnote Text Char"/>
    <w:aliases w:val="Char Char"/>
    <w:basedOn w:val="DefaultParagraphFont"/>
    <w:link w:val="FootnoteText"/>
    <w:rsid w:val="00647E5E"/>
  </w:style>
  <w:style w:type="paragraph" w:customStyle="1" w:styleId="Text">
    <w:name w:val="Text"/>
    <w:basedOn w:val="Normal"/>
    <w:link w:val="TextChar"/>
    <w:qFormat/>
    <w:rsid w:val="00647E5E"/>
    <w:pPr>
      <w:widowControl w:val="0"/>
      <w:spacing w:line="360" w:lineRule="auto"/>
      <w:jc w:val="both"/>
    </w:pPr>
    <w:rPr>
      <w:rFonts w:cs="B Nazanin"/>
      <w:color w:val="000000"/>
    </w:rPr>
  </w:style>
  <w:style w:type="character" w:customStyle="1" w:styleId="TextChar">
    <w:name w:val="Text Char"/>
    <w:link w:val="Text"/>
    <w:rsid w:val="00647E5E"/>
    <w:rPr>
      <w:rFonts w:cs="B Nazanin"/>
      <w:color w:val="000000"/>
      <w:sz w:val="24"/>
      <w:szCs w:val="28"/>
      <w:lang w:bidi="fa-IR"/>
    </w:rPr>
  </w:style>
  <w:style w:type="paragraph" w:customStyle="1" w:styleId="a">
    <w:name w:val="جدول"/>
    <w:basedOn w:val="Text"/>
    <w:next w:val="Text"/>
    <w:rsid w:val="0022135D"/>
    <w:pPr>
      <w:keepNext/>
      <w:bidi w:val="0"/>
      <w:jc w:val="center"/>
    </w:pPr>
    <w:rPr>
      <w:sz w:val="20"/>
      <w:szCs w:val="24"/>
    </w:rPr>
  </w:style>
  <w:style w:type="character" w:customStyle="1" w:styleId="FooterChar">
    <w:name w:val="Footer Char"/>
    <w:link w:val="Footer"/>
    <w:uiPriority w:val="99"/>
    <w:rsid w:val="00967A11"/>
    <w:rPr>
      <w:rFonts w:cs="Nazanin"/>
      <w:sz w:val="24"/>
      <w:szCs w:val="28"/>
      <w:lang w:bidi="fa-IR"/>
    </w:rPr>
  </w:style>
  <w:style w:type="character" w:styleId="CommentReference">
    <w:name w:val="annotation reference"/>
    <w:uiPriority w:val="99"/>
    <w:rsid w:val="00C338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33826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C33826"/>
    <w:rPr>
      <w:rFonts w:cs="Nazanin"/>
      <w:lang w:bidi="fa-I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C33826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C33826"/>
    <w:rPr>
      <w:rFonts w:cs="Nazanin"/>
      <w:b/>
      <w:bCs/>
      <w:lang w:bidi="fa-IR"/>
    </w:rPr>
  </w:style>
  <w:style w:type="character" w:customStyle="1" w:styleId="Heading6Char">
    <w:name w:val="Heading 6 Char"/>
    <w:link w:val="Heading6"/>
    <w:rsid w:val="00E33D42"/>
    <w:rPr>
      <w:rFonts w:cs="Lotus"/>
      <w:sz w:val="26"/>
      <w:szCs w:val="28"/>
    </w:rPr>
  </w:style>
  <w:style w:type="character" w:customStyle="1" w:styleId="Heading7Char">
    <w:name w:val="Heading 7 Char"/>
    <w:link w:val="Heading7"/>
    <w:rsid w:val="00E33D42"/>
    <w:rPr>
      <w:rFonts w:cs="Lotus"/>
      <w:b/>
      <w:bCs/>
      <w:i/>
      <w:iCs/>
      <w:sz w:val="28"/>
      <w:szCs w:val="28"/>
    </w:rPr>
  </w:style>
  <w:style w:type="character" w:customStyle="1" w:styleId="BalloonTextChar">
    <w:name w:val="Balloon Text Char"/>
    <w:link w:val="BalloonText"/>
    <w:uiPriority w:val="99"/>
    <w:semiHidden/>
    <w:rsid w:val="00E33D42"/>
    <w:rPr>
      <w:rFonts w:ascii="Tahoma" w:hAnsi="Tahoma" w:cs="Tahoma"/>
      <w:sz w:val="16"/>
      <w:szCs w:val="16"/>
      <w:lang w:bidi="fa-IR"/>
    </w:rPr>
  </w:style>
  <w:style w:type="character" w:customStyle="1" w:styleId="Heading1Char">
    <w:name w:val="Heading 1 Char"/>
    <w:link w:val="Heading1"/>
    <w:rsid w:val="00E33D42"/>
    <w:rPr>
      <w:rFonts w:cs="Zar"/>
      <w:b/>
      <w:bCs/>
      <w:szCs w:val="24"/>
    </w:rPr>
  </w:style>
  <w:style w:type="character" w:customStyle="1" w:styleId="Heading2Char">
    <w:name w:val="Heading 2 Char"/>
    <w:link w:val="Heading2"/>
    <w:rsid w:val="00E33D42"/>
    <w:rPr>
      <w:rFonts w:cs="Nazanin"/>
      <w:b/>
      <w:bCs/>
      <w:szCs w:val="22"/>
    </w:rPr>
  </w:style>
  <w:style w:type="character" w:customStyle="1" w:styleId="Heading3Char">
    <w:name w:val="Heading 3 Char"/>
    <w:link w:val="Heading3"/>
    <w:rsid w:val="00E33D42"/>
    <w:rPr>
      <w:rFonts w:ascii="Arial" w:hAnsi="Arial" w:cs="Arial"/>
      <w:b/>
      <w:bCs/>
      <w:sz w:val="26"/>
      <w:szCs w:val="26"/>
      <w:lang w:bidi="fa-IR"/>
    </w:rPr>
  </w:style>
  <w:style w:type="character" w:customStyle="1" w:styleId="Heading4Char">
    <w:name w:val="Heading 4 Char"/>
    <w:link w:val="Heading4"/>
    <w:rsid w:val="00E33D42"/>
    <w:rPr>
      <w:b/>
      <w:bCs/>
      <w:sz w:val="28"/>
      <w:szCs w:val="28"/>
      <w:lang w:bidi="fa-IR"/>
    </w:rPr>
  </w:style>
  <w:style w:type="character" w:customStyle="1" w:styleId="Heading5Char">
    <w:name w:val="Heading 5 Char"/>
    <w:link w:val="Heading5"/>
    <w:rsid w:val="00E33D42"/>
    <w:rPr>
      <w:rFonts w:cs="Nazanin"/>
      <w:b/>
      <w:bCs/>
      <w:i/>
      <w:iCs/>
      <w:sz w:val="26"/>
      <w:szCs w:val="26"/>
      <w:lang w:bidi="fa-IR"/>
    </w:rPr>
  </w:style>
  <w:style w:type="character" w:customStyle="1" w:styleId="Heading8Char">
    <w:name w:val="Heading 8 Char"/>
    <w:link w:val="Heading8"/>
    <w:rsid w:val="00E33D42"/>
    <w:rPr>
      <w:i/>
      <w:iCs/>
      <w:sz w:val="24"/>
      <w:szCs w:val="24"/>
      <w:lang w:bidi="fa-IR"/>
    </w:rPr>
  </w:style>
  <w:style w:type="character" w:customStyle="1" w:styleId="Heading9Char">
    <w:name w:val="Heading 9 Char"/>
    <w:link w:val="Heading9"/>
    <w:rsid w:val="00E33D42"/>
    <w:rPr>
      <w:rFonts w:ascii="Arial" w:hAnsi="Arial" w:cs="Arial"/>
      <w:sz w:val="22"/>
      <w:szCs w:val="22"/>
      <w:lang w:bidi="fa-IR"/>
    </w:rPr>
  </w:style>
  <w:style w:type="paragraph" w:styleId="Subtitle">
    <w:name w:val="Subtitle"/>
    <w:basedOn w:val="Normal"/>
    <w:next w:val="Normal"/>
    <w:link w:val="SubtitleChar"/>
    <w:uiPriority w:val="11"/>
    <w:qFormat/>
    <w:rsid w:val="00E33D42"/>
    <w:pPr>
      <w:bidi w:val="0"/>
      <w:spacing w:after="60" w:line="259" w:lineRule="auto"/>
      <w:jc w:val="center"/>
      <w:outlineLvl w:val="1"/>
    </w:pPr>
    <w:rPr>
      <w:rFonts w:ascii="Calibri Light" w:hAnsi="Calibri Light" w:cs="Times New Roman"/>
      <w:szCs w:val="24"/>
      <w:lang w:val="x-none"/>
    </w:rPr>
  </w:style>
  <w:style w:type="character" w:customStyle="1" w:styleId="SubtitleChar">
    <w:name w:val="Subtitle Char"/>
    <w:link w:val="Subtitle"/>
    <w:uiPriority w:val="11"/>
    <w:rsid w:val="00E33D42"/>
    <w:rPr>
      <w:rFonts w:ascii="Calibri Light" w:hAnsi="Calibri Light"/>
      <w:sz w:val="24"/>
      <w:szCs w:val="24"/>
      <w:lang w:val="x-none" w:bidi="fa-IR"/>
    </w:rPr>
  </w:style>
  <w:style w:type="character" w:customStyle="1" w:styleId="HeaderChar">
    <w:name w:val="Header Char"/>
    <w:link w:val="Header"/>
    <w:uiPriority w:val="99"/>
    <w:rsid w:val="00E33D42"/>
    <w:rPr>
      <w:rFonts w:cs="Nazanin"/>
      <w:sz w:val="24"/>
      <w:szCs w:val="28"/>
      <w:lang w:bidi="fa-IR"/>
    </w:rPr>
  </w:style>
  <w:style w:type="character" w:styleId="LineNumber">
    <w:name w:val="line number"/>
    <w:uiPriority w:val="99"/>
    <w:unhideWhenUsed/>
    <w:rsid w:val="00E33D42"/>
  </w:style>
  <w:style w:type="table" w:styleId="GridTable1Light">
    <w:name w:val="Grid Table 1 Light"/>
    <w:basedOn w:val="TableNormal"/>
    <w:uiPriority w:val="46"/>
    <w:rsid w:val="00E33D42"/>
    <w:rPr>
      <w:rFonts w:ascii="Calibri" w:eastAsia="Calibri" w:hAnsi="Calibri" w:cs="Arial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uiPriority w:val="42"/>
    <w:rsid w:val="00E33D42"/>
    <w:rPr>
      <w:rFonts w:ascii="Calibri" w:eastAsia="Calibri" w:hAnsi="Calibri" w:cs="Arial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Style1">
    <w:name w:val="Style1"/>
    <w:basedOn w:val="Normal"/>
    <w:qFormat/>
    <w:rsid w:val="00E33D42"/>
    <w:pPr>
      <w:spacing w:after="160" w:line="259" w:lineRule="auto"/>
      <w:jc w:val="center"/>
    </w:pPr>
    <w:rPr>
      <w:rFonts w:ascii="Calibri" w:eastAsia="Calibri" w:hAnsi="Calibri" w:cs="B Lotus"/>
      <w:sz w:val="28"/>
    </w:rPr>
  </w:style>
  <w:style w:type="paragraph" w:customStyle="1" w:styleId="Style2">
    <w:name w:val="Style2"/>
    <w:basedOn w:val="Style1"/>
    <w:qFormat/>
    <w:rsid w:val="00E33D42"/>
    <w:pPr>
      <w:jc w:val="both"/>
    </w:pPr>
  </w:style>
  <w:style w:type="paragraph" w:customStyle="1" w:styleId="Style3">
    <w:name w:val="Style3"/>
    <w:basedOn w:val="Style2"/>
    <w:qFormat/>
    <w:rsid w:val="00E33D42"/>
    <w:rPr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E33D42"/>
    <w:pPr>
      <w:tabs>
        <w:tab w:val="right" w:leader="dot" w:pos="9061"/>
      </w:tabs>
      <w:spacing w:after="160" w:line="259" w:lineRule="auto"/>
      <w:ind w:left="-1"/>
    </w:pPr>
    <w:rPr>
      <w:rFonts w:ascii="Calibri" w:eastAsia="Calibri" w:hAnsi="Calibri" w:cs="B Lotus"/>
      <w:noProof/>
      <w:sz w:val="28"/>
    </w:rPr>
  </w:style>
  <w:style w:type="paragraph" w:styleId="TOC2">
    <w:name w:val="toc 2"/>
    <w:basedOn w:val="Normal"/>
    <w:next w:val="Normal"/>
    <w:autoRedefine/>
    <w:uiPriority w:val="39"/>
    <w:unhideWhenUsed/>
    <w:rsid w:val="00E33D42"/>
    <w:pPr>
      <w:bidi w:val="0"/>
      <w:spacing w:after="100" w:line="259" w:lineRule="auto"/>
      <w:ind w:left="220"/>
    </w:pPr>
    <w:rPr>
      <w:rFonts w:ascii="Calibri" w:hAnsi="Calibri" w:cs="Arial"/>
      <w:sz w:val="22"/>
      <w:szCs w:val="22"/>
      <w:lang w:val="en-GB" w:eastAsia="en-GB" w:bidi="ar-SA"/>
    </w:rPr>
  </w:style>
  <w:style w:type="paragraph" w:styleId="TOC3">
    <w:name w:val="toc 3"/>
    <w:basedOn w:val="Normal"/>
    <w:next w:val="Normal"/>
    <w:autoRedefine/>
    <w:uiPriority w:val="39"/>
    <w:unhideWhenUsed/>
    <w:rsid w:val="00E33D42"/>
    <w:pPr>
      <w:bidi w:val="0"/>
      <w:spacing w:after="100" w:line="259" w:lineRule="auto"/>
      <w:ind w:left="440"/>
    </w:pPr>
    <w:rPr>
      <w:rFonts w:ascii="Calibri" w:hAnsi="Calibri" w:cs="Arial"/>
      <w:sz w:val="22"/>
      <w:szCs w:val="22"/>
      <w:lang w:val="en-GB" w:eastAsia="en-GB" w:bidi="ar-SA"/>
    </w:rPr>
  </w:style>
  <w:style w:type="paragraph" w:styleId="TOC4">
    <w:name w:val="toc 4"/>
    <w:basedOn w:val="Normal"/>
    <w:next w:val="Normal"/>
    <w:autoRedefine/>
    <w:uiPriority w:val="39"/>
    <w:unhideWhenUsed/>
    <w:rsid w:val="00E33D42"/>
    <w:pPr>
      <w:bidi w:val="0"/>
      <w:spacing w:after="100" w:line="259" w:lineRule="auto"/>
      <w:ind w:left="660"/>
    </w:pPr>
    <w:rPr>
      <w:rFonts w:ascii="Calibri" w:hAnsi="Calibri" w:cs="Arial"/>
      <w:sz w:val="22"/>
      <w:szCs w:val="22"/>
      <w:lang w:val="en-GB" w:eastAsia="en-GB" w:bidi="ar-SA"/>
    </w:rPr>
  </w:style>
  <w:style w:type="paragraph" w:styleId="TOC5">
    <w:name w:val="toc 5"/>
    <w:basedOn w:val="Normal"/>
    <w:next w:val="Normal"/>
    <w:autoRedefine/>
    <w:uiPriority w:val="39"/>
    <w:unhideWhenUsed/>
    <w:rsid w:val="00E33D42"/>
    <w:pPr>
      <w:bidi w:val="0"/>
      <w:spacing w:after="100" w:line="259" w:lineRule="auto"/>
      <w:ind w:left="880"/>
    </w:pPr>
    <w:rPr>
      <w:rFonts w:ascii="Calibri" w:hAnsi="Calibri" w:cs="Arial"/>
      <w:sz w:val="22"/>
      <w:szCs w:val="22"/>
      <w:lang w:val="en-GB" w:eastAsia="en-GB" w:bidi="ar-SA"/>
    </w:rPr>
  </w:style>
  <w:style w:type="paragraph" w:styleId="TOC6">
    <w:name w:val="toc 6"/>
    <w:basedOn w:val="Normal"/>
    <w:next w:val="Normal"/>
    <w:autoRedefine/>
    <w:uiPriority w:val="39"/>
    <w:unhideWhenUsed/>
    <w:rsid w:val="00E33D42"/>
    <w:pPr>
      <w:bidi w:val="0"/>
      <w:spacing w:after="100" w:line="259" w:lineRule="auto"/>
      <w:ind w:left="1100"/>
    </w:pPr>
    <w:rPr>
      <w:rFonts w:ascii="Calibri" w:hAnsi="Calibri" w:cs="Arial"/>
      <w:sz w:val="22"/>
      <w:szCs w:val="22"/>
      <w:lang w:val="en-GB" w:eastAsia="en-GB" w:bidi="ar-SA"/>
    </w:rPr>
  </w:style>
  <w:style w:type="paragraph" w:styleId="TOC7">
    <w:name w:val="toc 7"/>
    <w:basedOn w:val="Normal"/>
    <w:next w:val="Normal"/>
    <w:autoRedefine/>
    <w:uiPriority w:val="39"/>
    <w:unhideWhenUsed/>
    <w:rsid w:val="00E33D42"/>
    <w:pPr>
      <w:bidi w:val="0"/>
      <w:spacing w:after="100" w:line="259" w:lineRule="auto"/>
      <w:ind w:left="1320"/>
    </w:pPr>
    <w:rPr>
      <w:rFonts w:ascii="Calibri" w:hAnsi="Calibri" w:cs="Arial"/>
      <w:sz w:val="22"/>
      <w:szCs w:val="22"/>
      <w:lang w:val="en-GB" w:eastAsia="en-GB" w:bidi="ar-SA"/>
    </w:rPr>
  </w:style>
  <w:style w:type="paragraph" w:styleId="TOC8">
    <w:name w:val="toc 8"/>
    <w:basedOn w:val="Normal"/>
    <w:next w:val="Normal"/>
    <w:autoRedefine/>
    <w:uiPriority w:val="39"/>
    <w:unhideWhenUsed/>
    <w:rsid w:val="00E33D42"/>
    <w:pPr>
      <w:bidi w:val="0"/>
      <w:spacing w:after="100" w:line="259" w:lineRule="auto"/>
      <w:ind w:left="1540"/>
    </w:pPr>
    <w:rPr>
      <w:rFonts w:ascii="Calibri" w:hAnsi="Calibri" w:cs="Arial"/>
      <w:sz w:val="22"/>
      <w:szCs w:val="22"/>
      <w:lang w:val="en-GB" w:eastAsia="en-GB" w:bidi="ar-SA"/>
    </w:rPr>
  </w:style>
  <w:style w:type="paragraph" w:styleId="TOC9">
    <w:name w:val="toc 9"/>
    <w:basedOn w:val="Normal"/>
    <w:next w:val="Normal"/>
    <w:autoRedefine/>
    <w:uiPriority w:val="39"/>
    <w:unhideWhenUsed/>
    <w:rsid w:val="00E33D42"/>
    <w:pPr>
      <w:bidi w:val="0"/>
      <w:spacing w:after="100" w:line="259" w:lineRule="auto"/>
      <w:ind w:left="1760"/>
    </w:pPr>
    <w:rPr>
      <w:rFonts w:ascii="Calibri" w:hAnsi="Calibri" w:cs="Arial"/>
      <w:sz w:val="22"/>
      <w:szCs w:val="22"/>
      <w:lang w:val="en-GB" w:eastAsia="en-GB" w:bidi="ar-SA"/>
    </w:rPr>
  </w:style>
  <w:style w:type="paragraph" w:customStyle="1" w:styleId="Style4">
    <w:name w:val="Style4"/>
    <w:basedOn w:val="Normal"/>
    <w:qFormat/>
    <w:rsid w:val="00E33D42"/>
    <w:pPr>
      <w:spacing w:after="160" w:line="259" w:lineRule="auto"/>
      <w:jc w:val="center"/>
    </w:pPr>
    <w:rPr>
      <w:rFonts w:ascii="Calibri" w:eastAsia="Calibri" w:hAnsi="Calibri" w:cs="B Lotus"/>
      <w:szCs w:val="24"/>
      <w:lang w:val="en-GB" w:bidi="ar-SA"/>
    </w:rPr>
  </w:style>
  <w:style w:type="paragraph" w:customStyle="1" w:styleId="Style5">
    <w:name w:val="Style5"/>
    <w:basedOn w:val="Normal"/>
    <w:qFormat/>
    <w:rsid w:val="00E33D42"/>
    <w:pPr>
      <w:tabs>
        <w:tab w:val="right" w:pos="4143"/>
      </w:tabs>
      <w:spacing w:after="160" w:line="259" w:lineRule="auto"/>
      <w:jc w:val="center"/>
    </w:pPr>
    <w:rPr>
      <w:rFonts w:eastAsia="Calibri" w:cs="B Lotus"/>
      <w:sz w:val="22"/>
      <w:szCs w:val="22"/>
      <w:lang w:val="en-GB"/>
    </w:rPr>
  </w:style>
  <w:style w:type="paragraph" w:customStyle="1" w:styleId="Style6">
    <w:name w:val="Style6"/>
    <w:basedOn w:val="Normal"/>
    <w:qFormat/>
    <w:rsid w:val="00E33D42"/>
    <w:pPr>
      <w:spacing w:after="160" w:line="259" w:lineRule="auto"/>
      <w:jc w:val="center"/>
    </w:pPr>
    <w:rPr>
      <w:rFonts w:eastAsia="Calibri" w:cs="B Lotus"/>
      <w:sz w:val="22"/>
      <w:szCs w:val="22"/>
      <w:lang w:val="en-GB"/>
    </w:rPr>
  </w:style>
  <w:style w:type="paragraph" w:customStyle="1" w:styleId="Style7">
    <w:name w:val="Style7"/>
    <w:basedOn w:val="Style3"/>
    <w:qFormat/>
    <w:rsid w:val="00E33D42"/>
  </w:style>
  <w:style w:type="paragraph" w:customStyle="1" w:styleId="Style8">
    <w:name w:val="Style8"/>
    <w:basedOn w:val="Style4"/>
    <w:qFormat/>
    <w:rsid w:val="00E33D42"/>
  </w:style>
  <w:style w:type="paragraph" w:customStyle="1" w:styleId="Style9">
    <w:name w:val="Style9"/>
    <w:basedOn w:val="Style5"/>
    <w:qFormat/>
    <w:rsid w:val="00E33D42"/>
  </w:style>
  <w:style w:type="paragraph" w:customStyle="1" w:styleId="Style10">
    <w:name w:val="Style10"/>
    <w:basedOn w:val="Style6"/>
    <w:qFormat/>
    <w:rsid w:val="00E33D42"/>
  </w:style>
  <w:style w:type="paragraph" w:customStyle="1" w:styleId="Style11">
    <w:name w:val="Style11"/>
    <w:basedOn w:val="Style8"/>
    <w:qFormat/>
    <w:rsid w:val="00E33D42"/>
  </w:style>
  <w:style w:type="paragraph" w:customStyle="1" w:styleId="Style12">
    <w:name w:val="Style12"/>
    <w:basedOn w:val="Style11"/>
    <w:qFormat/>
    <w:rsid w:val="00E33D42"/>
  </w:style>
  <w:style w:type="paragraph" w:customStyle="1" w:styleId="Style13">
    <w:name w:val="Style13"/>
    <w:basedOn w:val="Style9"/>
    <w:qFormat/>
    <w:rsid w:val="00E33D42"/>
  </w:style>
  <w:style w:type="table" w:customStyle="1" w:styleId="TableGrid1">
    <w:name w:val="Table Grid1"/>
    <w:basedOn w:val="TableNormal"/>
    <w:next w:val="TableGrid"/>
    <w:uiPriority w:val="59"/>
    <w:rsid w:val="00E33D42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next w:val="TableGrid"/>
    <w:uiPriority w:val="59"/>
    <w:rsid w:val="00E33D42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next w:val="TableGrid"/>
    <w:uiPriority w:val="59"/>
    <w:rsid w:val="00E33D42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4">
    <w:name w:val="Table Grid4"/>
    <w:basedOn w:val="TableNormal"/>
    <w:next w:val="TableGrid"/>
    <w:uiPriority w:val="59"/>
    <w:rsid w:val="00E33D42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">
    <w:name w:val="Table Grid5"/>
    <w:basedOn w:val="TableNormal"/>
    <w:next w:val="TableGrid"/>
    <w:uiPriority w:val="59"/>
    <w:rsid w:val="00E33D42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14">
    <w:name w:val="Style14"/>
    <w:basedOn w:val="Style7"/>
    <w:qFormat/>
    <w:rsid w:val="00E33D42"/>
    <w:pPr>
      <w:numPr>
        <w:ilvl w:val="1"/>
        <w:numId w:val="2"/>
      </w:numPr>
    </w:pPr>
  </w:style>
  <w:style w:type="paragraph" w:customStyle="1" w:styleId="Style15">
    <w:name w:val="Style15"/>
    <w:basedOn w:val="Style14"/>
    <w:qFormat/>
    <w:rsid w:val="00E33D42"/>
    <w:pPr>
      <w:numPr>
        <w:ilvl w:val="0"/>
        <w:numId w:val="0"/>
      </w:numPr>
      <w:ind w:left="720" w:hanging="720"/>
    </w:pPr>
  </w:style>
  <w:style w:type="paragraph" w:customStyle="1" w:styleId="Style16">
    <w:name w:val="Style16"/>
    <w:basedOn w:val="Style12"/>
    <w:qFormat/>
    <w:rsid w:val="00E33D42"/>
  </w:style>
  <w:style w:type="paragraph" w:customStyle="1" w:styleId="Style17">
    <w:name w:val="Style17"/>
    <w:basedOn w:val="Normal"/>
    <w:qFormat/>
    <w:rsid w:val="00E33D42"/>
    <w:pPr>
      <w:spacing w:after="160" w:line="259" w:lineRule="auto"/>
      <w:jc w:val="center"/>
    </w:pPr>
    <w:rPr>
      <w:rFonts w:ascii="Calibri" w:eastAsia="Calibri" w:hAnsi="Calibri" w:cs="B Lotus"/>
      <w:szCs w:val="24"/>
      <w:lang w:val="en-GB"/>
    </w:rPr>
  </w:style>
  <w:style w:type="paragraph" w:customStyle="1" w:styleId="Style18">
    <w:name w:val="Style18"/>
    <w:basedOn w:val="Style7"/>
    <w:qFormat/>
    <w:rsid w:val="00E33D42"/>
    <w:pPr>
      <w:jc w:val="center"/>
    </w:pPr>
    <w:rPr>
      <w:b w:val="0"/>
      <w:bCs w:val="0"/>
      <w:sz w:val="22"/>
      <w:szCs w:val="22"/>
    </w:rPr>
  </w:style>
  <w:style w:type="table" w:customStyle="1" w:styleId="TableGrid6">
    <w:name w:val="Table Grid6"/>
    <w:basedOn w:val="TableNormal"/>
    <w:next w:val="TableGrid"/>
    <w:uiPriority w:val="59"/>
    <w:rsid w:val="00E33D42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7">
    <w:name w:val="Table Grid7"/>
    <w:basedOn w:val="TableNormal"/>
    <w:next w:val="TableGrid"/>
    <w:uiPriority w:val="59"/>
    <w:rsid w:val="00E33D42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1">
    <w:name w:val="No List1"/>
    <w:next w:val="NoList"/>
    <w:uiPriority w:val="99"/>
    <w:semiHidden/>
    <w:unhideWhenUsed/>
    <w:rsid w:val="00E33D42"/>
  </w:style>
  <w:style w:type="paragraph" w:customStyle="1" w:styleId="Style19">
    <w:name w:val="Style19"/>
    <w:basedOn w:val="Style15"/>
    <w:qFormat/>
    <w:rsid w:val="00E33D42"/>
  </w:style>
  <w:style w:type="paragraph" w:customStyle="1" w:styleId="Style20">
    <w:name w:val="Style20"/>
    <w:basedOn w:val="Normal"/>
    <w:qFormat/>
    <w:rsid w:val="00E33D42"/>
    <w:pPr>
      <w:spacing w:after="160" w:line="259" w:lineRule="auto"/>
      <w:jc w:val="center"/>
    </w:pPr>
    <w:rPr>
      <w:rFonts w:ascii="Calibri" w:eastAsia="Calibri" w:hAnsi="Calibri" w:cs="B Lotus"/>
      <w:szCs w:val="24"/>
      <w:lang w:val="en-GB"/>
    </w:rPr>
  </w:style>
  <w:style w:type="paragraph" w:customStyle="1" w:styleId="Default">
    <w:name w:val="Default"/>
    <w:rsid w:val="00E33D42"/>
    <w:pPr>
      <w:autoSpaceDE w:val="0"/>
      <w:autoSpaceDN w:val="0"/>
      <w:adjustRightInd w:val="0"/>
    </w:pPr>
    <w:rPr>
      <w:rFonts w:ascii="ITC Legacy Sans Book" w:eastAsia="Calibri" w:hAnsi="ITC Legacy Sans Book" w:cs="ITC Legacy Sans Book"/>
      <w:color w:val="000000"/>
      <w:sz w:val="24"/>
      <w:szCs w:val="24"/>
      <w:lang w:val="en-GB" w:eastAsia="en-GB"/>
    </w:rPr>
  </w:style>
  <w:style w:type="paragraph" w:customStyle="1" w:styleId="95">
    <w:name w:val="95   مراجع"/>
    <w:basedOn w:val="Normal"/>
    <w:rsid w:val="00E33D42"/>
    <w:pPr>
      <w:ind w:left="262" w:hanging="262"/>
      <w:jc w:val="both"/>
    </w:pPr>
    <w:rPr>
      <w:rFonts w:ascii="Arial" w:hAnsi="Arial" w:cs="B Nazanin"/>
      <w:noProof/>
      <w:sz w:val="18"/>
      <w:szCs w:val="22"/>
    </w:rPr>
  </w:style>
  <w:style w:type="paragraph" w:customStyle="1" w:styleId="9">
    <w:name w:val="9   متن"/>
    <w:basedOn w:val="Normal"/>
    <w:rsid w:val="00E33D42"/>
    <w:pPr>
      <w:widowControl w:val="0"/>
      <w:jc w:val="both"/>
    </w:pPr>
    <w:rPr>
      <w:rFonts w:cs="B Nazanin"/>
      <w:sz w:val="20"/>
      <w:szCs w:val="24"/>
      <w:lang w:bidi="ar-SA"/>
    </w:rPr>
  </w:style>
  <w:style w:type="paragraph" w:customStyle="1" w:styleId="8">
    <w:name w:val="8   تيتر اول"/>
    <w:basedOn w:val="Normal"/>
    <w:rsid w:val="00E33D42"/>
    <w:pPr>
      <w:keepNext/>
      <w:ind w:left="7"/>
      <w:jc w:val="both"/>
    </w:pPr>
    <w:rPr>
      <w:rFonts w:cs="B Nazanin"/>
      <w:b/>
      <w:bCs/>
      <w:noProof/>
    </w:rPr>
  </w:style>
  <w:style w:type="character" w:customStyle="1" w:styleId="yiv1412831824msid4322yiv1412831824msid7631yiv1412831824msid2567yiv1412831824msid9054yiv1412831824msid2864">
    <w:name w:val="yiv1412831824ms__id4322 yiv1412831824ms__id7631 yiv1412831824ms__id2567 yiv1412831824ms__id9054&#10; yiv1412831824ms__id2864"/>
    <w:rsid w:val="00E33D42"/>
  </w:style>
  <w:style w:type="paragraph" w:styleId="ListParagraph">
    <w:name w:val="List Paragraph"/>
    <w:basedOn w:val="Normal"/>
    <w:uiPriority w:val="34"/>
    <w:qFormat/>
    <w:rsid w:val="00E33D42"/>
    <w:pPr>
      <w:bidi w:val="0"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bidi="ar-SA"/>
    </w:rPr>
  </w:style>
  <w:style w:type="character" w:customStyle="1" w:styleId="BalloonTextChar1">
    <w:name w:val="Balloon Text Char1"/>
    <w:uiPriority w:val="99"/>
    <w:semiHidden/>
    <w:rsid w:val="00E33D42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E33D42"/>
    <w:pPr>
      <w:bidi/>
    </w:pPr>
    <w:rPr>
      <w:rFonts w:ascii="Calibri" w:eastAsia="Calibri" w:hAnsi="Calibri" w:cs="Arial"/>
      <w:sz w:val="22"/>
      <w:szCs w:val="22"/>
    </w:rPr>
  </w:style>
  <w:style w:type="character" w:customStyle="1" w:styleId="NoSpacingChar">
    <w:name w:val="No Spacing Char"/>
    <w:link w:val="NoSpacing"/>
    <w:uiPriority w:val="1"/>
    <w:rsid w:val="00E33D42"/>
    <w:rPr>
      <w:rFonts w:ascii="Calibri" w:eastAsia="Calibri" w:hAnsi="Calibri" w:cs="Arial"/>
      <w:sz w:val="22"/>
      <w:szCs w:val="22"/>
    </w:rPr>
  </w:style>
  <w:style w:type="character" w:customStyle="1" w:styleId="HTMLPreformattedChar">
    <w:name w:val="HTML Preformatted Char"/>
    <w:link w:val="HTMLPreformatted"/>
    <w:rsid w:val="00E33D42"/>
    <w:rPr>
      <w:rFonts w:ascii="Courier New" w:hAnsi="Courier New" w:cs="Courier New"/>
    </w:rPr>
  </w:style>
  <w:style w:type="paragraph" w:styleId="Title">
    <w:name w:val="Title"/>
    <w:basedOn w:val="Normal"/>
    <w:next w:val="Normal"/>
    <w:link w:val="TitleChar"/>
    <w:uiPriority w:val="10"/>
    <w:qFormat/>
    <w:rsid w:val="00E33D42"/>
    <w:pPr>
      <w:pBdr>
        <w:bottom w:val="single" w:sz="8" w:space="4" w:color="4F81BD"/>
      </w:pBdr>
      <w:spacing w:after="300"/>
      <w:contextualSpacing/>
    </w:pPr>
    <w:rPr>
      <w:rFonts w:ascii="Cambria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E33D42"/>
    <w:rPr>
      <w:rFonts w:ascii="Cambria" w:hAnsi="Cambria"/>
      <w:color w:val="17365D"/>
      <w:spacing w:val="5"/>
      <w:kern w:val="28"/>
      <w:sz w:val="52"/>
      <w:szCs w:val="52"/>
      <w:lang w:bidi="fa-IR"/>
    </w:rPr>
  </w:style>
  <w:style w:type="character" w:customStyle="1" w:styleId="EndnoteTextChar">
    <w:name w:val="Endnote Text Char"/>
    <w:link w:val="EndnoteText"/>
    <w:uiPriority w:val="99"/>
    <w:rsid w:val="00E33D42"/>
  </w:style>
  <w:style w:type="paragraph" w:styleId="EndnoteText">
    <w:name w:val="endnote text"/>
    <w:basedOn w:val="Normal"/>
    <w:link w:val="EndnoteTextChar"/>
    <w:uiPriority w:val="99"/>
    <w:unhideWhenUsed/>
    <w:rsid w:val="00E33D42"/>
    <w:rPr>
      <w:rFonts w:cs="Times New Roman"/>
      <w:sz w:val="20"/>
      <w:szCs w:val="20"/>
      <w:lang w:bidi="ar-SA"/>
    </w:rPr>
  </w:style>
  <w:style w:type="character" w:customStyle="1" w:styleId="EndnoteTextChar1">
    <w:name w:val="Endnote Text Char1"/>
    <w:uiPriority w:val="99"/>
    <w:rsid w:val="00E33D42"/>
    <w:rPr>
      <w:rFonts w:cs="Nazanin"/>
      <w:lang w:bidi="fa-IR"/>
    </w:rPr>
  </w:style>
  <w:style w:type="character" w:customStyle="1" w:styleId="apple-converted-space">
    <w:name w:val="apple-converted-space"/>
    <w:rsid w:val="00E33D42"/>
  </w:style>
  <w:style w:type="character" w:customStyle="1" w:styleId="slug-vol">
    <w:name w:val="slug-vol"/>
    <w:rsid w:val="00E33D42"/>
  </w:style>
  <w:style w:type="character" w:customStyle="1" w:styleId="slug-issue">
    <w:name w:val="slug-issue"/>
    <w:rsid w:val="00E33D42"/>
  </w:style>
  <w:style w:type="character" w:customStyle="1" w:styleId="slug-pages">
    <w:name w:val="slug-pages"/>
    <w:rsid w:val="00E33D42"/>
  </w:style>
  <w:style w:type="character" w:customStyle="1" w:styleId="slug-doi">
    <w:name w:val="slug-doi"/>
    <w:rsid w:val="00E33D42"/>
  </w:style>
  <w:style w:type="character" w:customStyle="1" w:styleId="spelle">
    <w:name w:val="spelle"/>
    <w:rsid w:val="00E33D42"/>
  </w:style>
  <w:style w:type="character" w:customStyle="1" w:styleId="grame">
    <w:name w:val="grame"/>
    <w:rsid w:val="00E33D42"/>
  </w:style>
  <w:style w:type="character" w:customStyle="1" w:styleId="ref-journal">
    <w:name w:val="ref-journal"/>
    <w:rsid w:val="00E33D42"/>
  </w:style>
  <w:style w:type="character" w:customStyle="1" w:styleId="ref-vol">
    <w:name w:val="ref-vol"/>
    <w:rsid w:val="00E33D42"/>
  </w:style>
  <w:style w:type="character" w:styleId="HTMLCite">
    <w:name w:val="HTML Cite"/>
    <w:uiPriority w:val="99"/>
    <w:unhideWhenUsed/>
    <w:rsid w:val="00E33D42"/>
    <w:rPr>
      <w:i/>
      <w:iCs/>
    </w:rPr>
  </w:style>
  <w:style w:type="character" w:customStyle="1" w:styleId="slug-pub-date">
    <w:name w:val="slug-pub-date"/>
    <w:rsid w:val="00E33D42"/>
  </w:style>
  <w:style w:type="character" w:customStyle="1" w:styleId="pagelast">
    <w:name w:val="pagelast"/>
    <w:rsid w:val="00E33D42"/>
  </w:style>
  <w:style w:type="character" w:customStyle="1" w:styleId="author">
    <w:name w:val="author"/>
    <w:rsid w:val="00E33D42"/>
  </w:style>
  <w:style w:type="character" w:customStyle="1" w:styleId="articletitle">
    <w:name w:val="articletitle"/>
    <w:rsid w:val="00E33D42"/>
  </w:style>
  <w:style w:type="character" w:customStyle="1" w:styleId="journaltitle2">
    <w:name w:val="journaltitle2"/>
    <w:rsid w:val="00E33D42"/>
    <w:rPr>
      <w:i/>
      <w:iCs/>
    </w:rPr>
  </w:style>
  <w:style w:type="character" w:customStyle="1" w:styleId="pubyear">
    <w:name w:val="pubyear"/>
    <w:rsid w:val="00E33D42"/>
  </w:style>
  <w:style w:type="character" w:customStyle="1" w:styleId="vol2">
    <w:name w:val="vol2"/>
    <w:rsid w:val="00E33D42"/>
    <w:rPr>
      <w:b/>
      <w:bCs/>
    </w:rPr>
  </w:style>
  <w:style w:type="character" w:customStyle="1" w:styleId="pagefirst">
    <w:name w:val="pagefirst"/>
    <w:rsid w:val="00E33D42"/>
  </w:style>
  <w:style w:type="character" w:customStyle="1" w:styleId="A3">
    <w:name w:val="A3"/>
    <w:uiPriority w:val="99"/>
    <w:rsid w:val="00E33D42"/>
    <w:rPr>
      <w:b/>
      <w:bCs/>
      <w:color w:val="000000"/>
      <w:sz w:val="11"/>
      <w:szCs w:val="11"/>
    </w:rPr>
  </w:style>
  <w:style w:type="character" w:customStyle="1" w:styleId="st1">
    <w:name w:val="st1"/>
    <w:rsid w:val="00E33D42"/>
  </w:style>
  <w:style w:type="character" w:customStyle="1" w:styleId="kingdom">
    <w:name w:val="kingdom"/>
    <w:rsid w:val="00E33D42"/>
  </w:style>
  <w:style w:type="character" w:customStyle="1" w:styleId="division">
    <w:name w:val="division"/>
    <w:rsid w:val="00E33D42"/>
  </w:style>
  <w:style w:type="character" w:customStyle="1" w:styleId="class">
    <w:name w:val="class"/>
    <w:rsid w:val="00E33D42"/>
  </w:style>
  <w:style w:type="character" w:customStyle="1" w:styleId="order">
    <w:name w:val="order"/>
    <w:rsid w:val="00E33D42"/>
  </w:style>
  <w:style w:type="character" w:customStyle="1" w:styleId="family">
    <w:name w:val="family"/>
    <w:rsid w:val="00E33D42"/>
  </w:style>
  <w:style w:type="character" w:customStyle="1" w:styleId="genus">
    <w:name w:val="genus"/>
    <w:rsid w:val="00E33D42"/>
  </w:style>
  <w:style w:type="character" w:customStyle="1" w:styleId="postbody1">
    <w:name w:val="postbody1"/>
    <w:rsid w:val="00E33D42"/>
    <w:rPr>
      <w:sz w:val="17"/>
      <w:szCs w:val="17"/>
    </w:rPr>
  </w:style>
  <w:style w:type="character" w:customStyle="1" w:styleId="label">
    <w:name w:val="label"/>
    <w:rsid w:val="00E33D42"/>
    <w:rPr>
      <w:sz w:val="24"/>
      <w:szCs w:val="24"/>
      <w:bdr w:val="none" w:sz="0" w:space="0" w:color="auto" w:frame="1"/>
      <w:vertAlign w:val="baseline"/>
    </w:rPr>
  </w:style>
  <w:style w:type="character" w:customStyle="1" w:styleId="citedby">
    <w:name w:val="citedby_"/>
    <w:rsid w:val="00E33D42"/>
    <w:rPr>
      <w:sz w:val="24"/>
      <w:szCs w:val="24"/>
      <w:bdr w:val="none" w:sz="0" w:space="0" w:color="auto" w:frame="1"/>
      <w:vertAlign w:val="baseline"/>
    </w:rPr>
  </w:style>
  <w:style w:type="character" w:customStyle="1" w:styleId="secondtitle1">
    <w:name w:val="second_title1"/>
    <w:rsid w:val="00E33D42"/>
    <w:rPr>
      <w:rFonts w:ascii="Times New Roman" w:hAnsi="Times New Roman" w:cs="Times New Roman" w:hint="default"/>
      <w:b/>
      <w:bCs/>
      <w:sz w:val="32"/>
      <w:szCs w:val="32"/>
    </w:rPr>
  </w:style>
  <w:style w:type="character" w:customStyle="1" w:styleId="newssource">
    <w:name w:val="news_source"/>
    <w:rsid w:val="00E33D42"/>
  </w:style>
  <w:style w:type="character" w:customStyle="1" w:styleId="citation">
    <w:name w:val="citation"/>
    <w:rsid w:val="00E33D42"/>
  </w:style>
  <w:style w:type="character" w:customStyle="1" w:styleId="ref-vol1">
    <w:name w:val="ref-vol1"/>
    <w:rsid w:val="00E33D42"/>
    <w:rPr>
      <w:b/>
      <w:bCs/>
    </w:rPr>
  </w:style>
  <w:style w:type="character" w:customStyle="1" w:styleId="nowrap">
    <w:name w:val="nowrap"/>
    <w:rsid w:val="00E33D42"/>
  </w:style>
  <w:style w:type="character" w:customStyle="1" w:styleId="journal9">
    <w:name w:val="journal9"/>
    <w:rsid w:val="00E33D42"/>
    <w:rPr>
      <w:i/>
      <w:iCs/>
    </w:rPr>
  </w:style>
  <w:style w:type="character" w:customStyle="1" w:styleId="jnumber1">
    <w:name w:val="jnumber1"/>
    <w:rsid w:val="00E33D42"/>
    <w:rPr>
      <w:b w:val="0"/>
      <w:bCs w:val="0"/>
    </w:rPr>
  </w:style>
  <w:style w:type="character" w:customStyle="1" w:styleId="mixed-citation">
    <w:name w:val="mixed-citation"/>
    <w:rsid w:val="00E33D42"/>
  </w:style>
  <w:style w:type="character" w:customStyle="1" w:styleId="ref-title">
    <w:name w:val="ref-title"/>
    <w:rsid w:val="00E33D42"/>
  </w:style>
  <w:style w:type="character" w:customStyle="1" w:styleId="sc1">
    <w:name w:val="sc1"/>
    <w:rsid w:val="00E33D42"/>
    <w:rPr>
      <w:caps/>
      <w:sz w:val="20"/>
      <w:szCs w:val="20"/>
    </w:rPr>
  </w:style>
  <w:style w:type="character" w:customStyle="1" w:styleId="cit-auth2">
    <w:name w:val="cit-auth2"/>
    <w:rsid w:val="00E33D42"/>
  </w:style>
  <w:style w:type="character" w:customStyle="1" w:styleId="cit-name-surname">
    <w:name w:val="cit-name-surname"/>
    <w:rsid w:val="00E33D42"/>
  </w:style>
  <w:style w:type="character" w:customStyle="1" w:styleId="cit-name-given-names">
    <w:name w:val="cit-name-given-names"/>
    <w:rsid w:val="00E33D42"/>
  </w:style>
  <w:style w:type="character" w:customStyle="1" w:styleId="cit-etal">
    <w:name w:val="cit-etal"/>
    <w:rsid w:val="00E33D42"/>
  </w:style>
  <w:style w:type="character" w:customStyle="1" w:styleId="cit-article-title">
    <w:name w:val="cit-article-title"/>
    <w:rsid w:val="00E33D42"/>
  </w:style>
  <w:style w:type="character" w:customStyle="1" w:styleId="cit-pub-date">
    <w:name w:val="cit-pub-date"/>
    <w:rsid w:val="00E33D42"/>
  </w:style>
  <w:style w:type="character" w:customStyle="1" w:styleId="cit-vol5">
    <w:name w:val="cit-vol5"/>
    <w:rsid w:val="00E33D42"/>
  </w:style>
  <w:style w:type="character" w:customStyle="1" w:styleId="cit-fpage">
    <w:name w:val="cit-fpage"/>
    <w:rsid w:val="00E33D42"/>
  </w:style>
  <w:style w:type="character" w:customStyle="1" w:styleId="cit-lpage">
    <w:name w:val="cit-lpage"/>
    <w:rsid w:val="00E33D42"/>
  </w:style>
  <w:style w:type="character" w:customStyle="1" w:styleId="fm-affl">
    <w:name w:val="fm-affl"/>
    <w:rsid w:val="00E33D42"/>
  </w:style>
  <w:style w:type="character" w:customStyle="1" w:styleId="email-label">
    <w:name w:val="email-label"/>
    <w:rsid w:val="00E33D42"/>
  </w:style>
  <w:style w:type="character" w:customStyle="1" w:styleId="citation-publication-date">
    <w:name w:val="citation-publication-date"/>
    <w:rsid w:val="00E33D42"/>
  </w:style>
  <w:style w:type="character" w:customStyle="1" w:styleId="doi1">
    <w:name w:val="doi1"/>
    <w:rsid w:val="00E33D42"/>
  </w:style>
  <w:style w:type="character" w:customStyle="1" w:styleId="cit-source">
    <w:name w:val="cit-source"/>
    <w:rsid w:val="00E33D42"/>
  </w:style>
  <w:style w:type="character" w:customStyle="1" w:styleId="cit-vol">
    <w:name w:val="cit-vol"/>
    <w:rsid w:val="00E33D42"/>
  </w:style>
  <w:style w:type="character" w:customStyle="1" w:styleId="name">
    <w:name w:val="name"/>
    <w:rsid w:val="00E33D42"/>
  </w:style>
  <w:style w:type="character" w:customStyle="1" w:styleId="shorttext">
    <w:name w:val="short_text"/>
    <w:rsid w:val="00E33D42"/>
  </w:style>
  <w:style w:type="character" w:customStyle="1" w:styleId="hps">
    <w:name w:val="hps"/>
    <w:rsid w:val="00E33D42"/>
  </w:style>
  <w:style w:type="character" w:customStyle="1" w:styleId="hlfld-title">
    <w:name w:val="hlfld-title"/>
    <w:rsid w:val="00E33D42"/>
  </w:style>
  <w:style w:type="character" w:customStyle="1" w:styleId="citation-abbreviation">
    <w:name w:val="citation-abbreviation"/>
    <w:rsid w:val="00E33D42"/>
  </w:style>
  <w:style w:type="character" w:customStyle="1" w:styleId="citation-volume">
    <w:name w:val="citation-volume"/>
    <w:rsid w:val="00E33D42"/>
  </w:style>
  <w:style w:type="character" w:customStyle="1" w:styleId="citation-issue">
    <w:name w:val="citation-issue"/>
    <w:rsid w:val="00E33D42"/>
  </w:style>
  <w:style w:type="character" w:customStyle="1" w:styleId="citation-flpages">
    <w:name w:val="citation-flpages"/>
    <w:rsid w:val="00E33D42"/>
  </w:style>
  <w:style w:type="character" w:customStyle="1" w:styleId="fm-vol-iss-date">
    <w:name w:val="fm-vol-iss-date"/>
    <w:rsid w:val="00E33D42"/>
  </w:style>
  <w:style w:type="character" w:customStyle="1" w:styleId="fm-citation-ids-label">
    <w:name w:val="fm-citation-ids-label"/>
    <w:rsid w:val="00E33D42"/>
  </w:style>
  <w:style w:type="character" w:customStyle="1" w:styleId="highlight2">
    <w:name w:val="highlight2"/>
    <w:rsid w:val="00E33D42"/>
  </w:style>
  <w:style w:type="character" w:customStyle="1" w:styleId="jrnl">
    <w:name w:val="jrnl"/>
    <w:rsid w:val="00E33D42"/>
  </w:style>
  <w:style w:type="character" w:customStyle="1" w:styleId="highlight">
    <w:name w:val="highlight"/>
    <w:rsid w:val="00E33D42"/>
  </w:style>
  <w:style w:type="character" w:customStyle="1" w:styleId="st">
    <w:name w:val="st"/>
    <w:rsid w:val="00E33D42"/>
  </w:style>
  <w:style w:type="paragraph" w:styleId="Caption">
    <w:name w:val="caption"/>
    <w:basedOn w:val="Normal"/>
    <w:next w:val="Normal"/>
    <w:uiPriority w:val="35"/>
    <w:unhideWhenUsed/>
    <w:qFormat/>
    <w:rsid w:val="00E33D42"/>
    <w:pPr>
      <w:spacing w:after="200"/>
    </w:pPr>
    <w:rPr>
      <w:rFonts w:ascii="Calibri" w:eastAsia="Calibri" w:hAnsi="Calibri" w:cs="B Nazanin"/>
      <w:b/>
      <w:bCs/>
      <w:sz w:val="22"/>
      <w:szCs w:val="22"/>
    </w:rPr>
  </w:style>
  <w:style w:type="character" w:customStyle="1" w:styleId="notranslate">
    <w:name w:val="notranslate"/>
    <w:rsid w:val="00E33D42"/>
  </w:style>
  <w:style w:type="paragraph" w:customStyle="1" w:styleId="a0">
    <w:name w:val="تیتر"/>
    <w:basedOn w:val="Normal"/>
    <w:qFormat/>
    <w:rsid w:val="00E33D42"/>
    <w:pPr>
      <w:spacing w:before="360" w:line="500" w:lineRule="exact"/>
    </w:pPr>
    <w:rPr>
      <w:rFonts w:eastAsia="Calibri" w:cs="B Zar"/>
      <w:b/>
      <w:bCs/>
      <w:color w:val="000000"/>
      <w:lang w:bidi="ar-SA"/>
    </w:rPr>
  </w:style>
  <w:style w:type="character" w:styleId="EndnoteReference">
    <w:name w:val="endnote reference"/>
    <w:uiPriority w:val="99"/>
    <w:unhideWhenUsed/>
    <w:rsid w:val="00E33D42"/>
    <w:rPr>
      <w:vertAlign w:val="superscript"/>
    </w:rPr>
  </w:style>
  <w:style w:type="character" w:customStyle="1" w:styleId="spellorig">
    <w:name w:val="spell_orig"/>
    <w:rsid w:val="00E33D42"/>
  </w:style>
  <w:style w:type="character" w:customStyle="1" w:styleId="tgc">
    <w:name w:val="_tgc"/>
    <w:rsid w:val="00E33D42"/>
  </w:style>
  <w:style w:type="numbering" w:customStyle="1" w:styleId="NoList2">
    <w:name w:val="No List2"/>
    <w:next w:val="NoList"/>
    <w:uiPriority w:val="99"/>
    <w:semiHidden/>
    <w:unhideWhenUsed/>
    <w:rsid w:val="00E33D42"/>
  </w:style>
  <w:style w:type="table" w:customStyle="1" w:styleId="TableGrid8">
    <w:name w:val="Table Grid8"/>
    <w:basedOn w:val="TableNormal"/>
    <w:next w:val="TableGrid"/>
    <w:uiPriority w:val="39"/>
    <w:rsid w:val="00E33D42"/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TableNormal"/>
    <w:next w:val="GridTable1Light"/>
    <w:uiPriority w:val="46"/>
    <w:rsid w:val="00E33D42"/>
    <w:rPr>
      <w:rFonts w:ascii="Calibri" w:eastAsia="Calibri" w:hAnsi="Calibri" w:cs="Arial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21">
    <w:name w:val="Plain Table 21"/>
    <w:basedOn w:val="TableNormal"/>
    <w:next w:val="PlainTable2"/>
    <w:uiPriority w:val="42"/>
    <w:rsid w:val="00E33D42"/>
    <w:rPr>
      <w:rFonts w:ascii="Calibri" w:eastAsia="Calibri" w:hAnsi="Calibri" w:cs="Arial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TableGrid11">
    <w:name w:val="Table Grid11"/>
    <w:basedOn w:val="TableNormal"/>
    <w:next w:val="TableGrid"/>
    <w:uiPriority w:val="59"/>
    <w:rsid w:val="00E33D42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next w:val="TableGrid"/>
    <w:uiPriority w:val="59"/>
    <w:rsid w:val="00E33D42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1">
    <w:name w:val="Table Grid31"/>
    <w:basedOn w:val="TableNormal"/>
    <w:next w:val="TableGrid"/>
    <w:uiPriority w:val="59"/>
    <w:rsid w:val="00E33D42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41">
    <w:name w:val="Table Grid41"/>
    <w:basedOn w:val="TableNormal"/>
    <w:next w:val="TableGrid"/>
    <w:uiPriority w:val="59"/>
    <w:rsid w:val="00E33D42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1">
    <w:name w:val="Table Grid51"/>
    <w:basedOn w:val="TableNormal"/>
    <w:next w:val="TableGrid"/>
    <w:uiPriority w:val="59"/>
    <w:rsid w:val="00E33D42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61">
    <w:name w:val="Table Grid61"/>
    <w:basedOn w:val="TableNormal"/>
    <w:next w:val="TableGrid"/>
    <w:uiPriority w:val="59"/>
    <w:rsid w:val="00E33D42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71">
    <w:name w:val="Table Grid71"/>
    <w:basedOn w:val="TableNormal"/>
    <w:next w:val="TableGrid"/>
    <w:uiPriority w:val="59"/>
    <w:rsid w:val="00E33D42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11">
    <w:name w:val="No List11"/>
    <w:next w:val="NoList"/>
    <w:uiPriority w:val="99"/>
    <w:semiHidden/>
    <w:unhideWhenUsed/>
    <w:rsid w:val="00E33D42"/>
  </w:style>
  <w:style w:type="paragraph" w:customStyle="1" w:styleId="Affiliation">
    <w:name w:val="Affiliation"/>
    <w:basedOn w:val="Normal"/>
    <w:link w:val="AffiliationChar"/>
    <w:rsid w:val="00E33D42"/>
    <w:pPr>
      <w:suppressAutoHyphens/>
      <w:snapToGrid w:val="0"/>
      <w:spacing w:after="6" w:line="360" w:lineRule="auto"/>
      <w:ind w:firstLine="288"/>
      <w:jc w:val="center"/>
    </w:pPr>
    <w:rPr>
      <w:rFonts w:eastAsia="SimSun" w:cs="Times New Roman"/>
      <w:i/>
      <w:spacing w:val="-5"/>
      <w:sz w:val="19"/>
      <w:szCs w:val="19"/>
      <w:lang w:eastAsia="zh-CN" w:bidi="ar-SA"/>
    </w:rPr>
  </w:style>
  <w:style w:type="paragraph" w:customStyle="1" w:styleId="AuthorName">
    <w:name w:val="AuthorName"/>
    <w:basedOn w:val="Normal"/>
    <w:link w:val="AuthorNameChar"/>
    <w:rsid w:val="00E33D42"/>
    <w:pPr>
      <w:suppressAutoHyphens/>
      <w:snapToGrid w:val="0"/>
      <w:spacing w:after="6" w:line="360" w:lineRule="auto"/>
      <w:ind w:firstLine="288"/>
      <w:jc w:val="center"/>
    </w:pPr>
    <w:rPr>
      <w:rFonts w:eastAsia="SimSun" w:cs="Times New Roman"/>
      <w:spacing w:val="-1"/>
      <w:sz w:val="28"/>
      <w:szCs w:val="24"/>
      <w:lang w:eastAsia="zh-CN" w:bidi="ar-SA"/>
    </w:rPr>
  </w:style>
  <w:style w:type="character" w:customStyle="1" w:styleId="AffiliationChar">
    <w:name w:val="Affiliation Char"/>
    <w:link w:val="Affiliation"/>
    <w:rsid w:val="00E33D42"/>
    <w:rPr>
      <w:rFonts w:eastAsia="SimSun"/>
      <w:i/>
      <w:spacing w:val="-5"/>
      <w:sz w:val="19"/>
      <w:szCs w:val="19"/>
      <w:lang w:eastAsia="zh-CN"/>
    </w:rPr>
  </w:style>
  <w:style w:type="paragraph" w:customStyle="1" w:styleId="Abstract">
    <w:name w:val="Abstract"/>
    <w:basedOn w:val="Normal"/>
    <w:link w:val="AbstractChar"/>
    <w:rsid w:val="00E33D42"/>
    <w:pPr>
      <w:suppressAutoHyphens/>
      <w:spacing w:after="6" w:line="360" w:lineRule="auto"/>
      <w:ind w:firstLine="288"/>
      <w:jc w:val="center"/>
    </w:pPr>
    <w:rPr>
      <w:rFonts w:eastAsia="SimSun" w:cs="B Nazanin"/>
      <w:b/>
      <w:bCs/>
      <w:spacing w:val="-1"/>
      <w:sz w:val="36"/>
      <w:szCs w:val="36"/>
      <w:lang w:eastAsia="zh-CN" w:bidi="ar-SA"/>
    </w:rPr>
  </w:style>
  <w:style w:type="character" w:customStyle="1" w:styleId="AuthorNameChar">
    <w:name w:val="AuthorName Char"/>
    <w:link w:val="AuthorName"/>
    <w:rsid w:val="00E33D42"/>
    <w:rPr>
      <w:rFonts w:eastAsia="SimSun"/>
      <w:spacing w:val="-1"/>
      <w:sz w:val="28"/>
      <w:szCs w:val="24"/>
      <w:lang w:eastAsia="zh-CN"/>
    </w:rPr>
  </w:style>
  <w:style w:type="character" w:customStyle="1" w:styleId="AbstractChar">
    <w:name w:val="Abstract Char"/>
    <w:link w:val="Abstract"/>
    <w:rsid w:val="00E33D42"/>
    <w:rPr>
      <w:rFonts w:eastAsia="SimSun" w:cs="B Nazanin"/>
      <w:b/>
      <w:bCs/>
      <w:spacing w:val="-1"/>
      <w:sz w:val="36"/>
      <w:szCs w:val="36"/>
      <w:lang w:eastAsia="zh-CN"/>
    </w:rPr>
  </w:style>
  <w:style w:type="character" w:styleId="PlaceholderText">
    <w:name w:val="Placeholder Text"/>
    <w:uiPriority w:val="99"/>
    <w:semiHidden/>
    <w:rsid w:val="00E33D42"/>
    <w:rPr>
      <w:color w:val="808080"/>
    </w:rPr>
  </w:style>
  <w:style w:type="character" w:customStyle="1" w:styleId="BodyTextChar">
    <w:name w:val="Body Text Char"/>
    <w:link w:val="BodyText"/>
    <w:rsid w:val="00E33D42"/>
    <w:rPr>
      <w:rFonts w:cs="Nazanin"/>
      <w:szCs w:val="26"/>
    </w:rPr>
  </w:style>
  <w:style w:type="paragraph" w:styleId="Bibliography">
    <w:name w:val="Bibliography"/>
    <w:basedOn w:val="Normal"/>
    <w:next w:val="Normal"/>
    <w:uiPriority w:val="37"/>
    <w:unhideWhenUsed/>
    <w:rsid w:val="00E33D42"/>
    <w:pPr>
      <w:suppressAutoHyphens/>
      <w:spacing w:after="6" w:line="360" w:lineRule="auto"/>
      <w:ind w:firstLine="288"/>
      <w:jc w:val="both"/>
    </w:pPr>
    <w:rPr>
      <w:rFonts w:eastAsia="SimSun" w:cs="B Nazanin"/>
      <w:spacing w:val="-1"/>
      <w:sz w:val="28"/>
      <w:lang w:eastAsia="zh-CN" w:bidi="ar-SA"/>
    </w:rPr>
  </w:style>
  <w:style w:type="paragraph" w:customStyle="1" w:styleId="FootnoteText1">
    <w:name w:val="Footnote Text1"/>
    <w:basedOn w:val="Normal"/>
    <w:next w:val="FootnoteText"/>
    <w:uiPriority w:val="99"/>
    <w:semiHidden/>
    <w:unhideWhenUsed/>
    <w:rsid w:val="00E33D42"/>
    <w:pPr>
      <w:widowControl w:val="0"/>
      <w:suppressAutoHyphens/>
      <w:spacing w:after="6"/>
      <w:ind w:firstLine="432"/>
      <w:jc w:val="both"/>
    </w:pPr>
    <w:rPr>
      <w:rFonts w:eastAsia="SimSun" w:cs="B Nazanin"/>
      <w:color w:val="000000"/>
      <w:spacing w:val="-1"/>
      <w:sz w:val="20"/>
      <w:szCs w:val="20"/>
      <w:lang w:eastAsia="zh-CN" w:bidi="ar-SA"/>
    </w:rPr>
  </w:style>
  <w:style w:type="character" w:customStyle="1" w:styleId="FootnoteTextChar1">
    <w:name w:val="Footnote Text Char1"/>
    <w:aliases w:val="Char Char1"/>
    <w:semiHidden/>
    <w:rsid w:val="00E33D42"/>
    <w:rPr>
      <w:sz w:val="20"/>
      <w:szCs w:val="20"/>
    </w:rPr>
  </w:style>
  <w:style w:type="paragraph" w:customStyle="1" w:styleId="1">
    <w:name w:val="1"/>
    <w:basedOn w:val="Normal"/>
    <w:link w:val="1Char"/>
    <w:rsid w:val="00E33D42"/>
    <w:pPr>
      <w:suppressAutoHyphens/>
      <w:spacing w:after="200" w:line="360" w:lineRule="auto"/>
      <w:ind w:right="720"/>
      <w:jc w:val="both"/>
    </w:pPr>
    <w:rPr>
      <w:rFonts w:eastAsia="SimSun" w:cs="B Nazanin"/>
      <w:b/>
      <w:bCs/>
      <w:spacing w:val="-1"/>
      <w:sz w:val="28"/>
      <w:lang w:eastAsia="zh-CN" w:bidi="ar-SA"/>
    </w:rPr>
  </w:style>
  <w:style w:type="character" w:customStyle="1" w:styleId="1Char">
    <w:name w:val="1 Char"/>
    <w:link w:val="1"/>
    <w:rsid w:val="00E33D42"/>
    <w:rPr>
      <w:rFonts w:eastAsia="SimSun" w:cs="B Nazanin"/>
      <w:b/>
      <w:bCs/>
      <w:spacing w:val="-1"/>
      <w:sz w:val="28"/>
      <w:szCs w:val="28"/>
      <w:lang w:eastAsia="zh-CN"/>
    </w:rPr>
  </w:style>
  <w:style w:type="character" w:customStyle="1" w:styleId="2Char">
    <w:name w:val="2 Char"/>
    <w:link w:val="2"/>
    <w:rsid w:val="00E33D42"/>
    <w:rPr>
      <w:color w:val="003366"/>
      <w:sz w:val="24"/>
      <w:szCs w:val="24"/>
    </w:rPr>
  </w:style>
  <w:style w:type="paragraph" w:customStyle="1" w:styleId="3">
    <w:name w:val="3"/>
    <w:basedOn w:val="Normal"/>
    <w:link w:val="3Char"/>
    <w:rsid w:val="00E33D42"/>
    <w:pPr>
      <w:suppressAutoHyphens/>
      <w:spacing w:after="200" w:line="360" w:lineRule="auto"/>
      <w:jc w:val="both"/>
    </w:pPr>
    <w:rPr>
      <w:rFonts w:eastAsia="SimSun" w:cs="B Nazanin"/>
      <w:b/>
      <w:bCs/>
      <w:spacing w:val="-1"/>
      <w:sz w:val="28"/>
      <w:lang w:eastAsia="zh-CN" w:bidi="ar-SA"/>
    </w:rPr>
  </w:style>
  <w:style w:type="character" w:customStyle="1" w:styleId="3Char">
    <w:name w:val="3 Char"/>
    <w:link w:val="3"/>
    <w:rsid w:val="00E33D42"/>
    <w:rPr>
      <w:rFonts w:eastAsia="SimSun" w:cs="B Nazanin"/>
      <w:b/>
      <w:bCs/>
      <w:spacing w:val="-1"/>
      <w:sz w:val="28"/>
      <w:szCs w:val="28"/>
      <w:lang w:eastAsia="zh-CN"/>
    </w:rPr>
  </w:style>
  <w:style w:type="character" w:customStyle="1" w:styleId="4Char">
    <w:name w:val="4 Char"/>
    <w:link w:val="4"/>
    <w:rsid w:val="00E33D42"/>
    <w:rPr>
      <w:color w:val="003366"/>
      <w:sz w:val="24"/>
      <w:szCs w:val="24"/>
    </w:rPr>
  </w:style>
  <w:style w:type="paragraph" w:customStyle="1" w:styleId="5">
    <w:name w:val="5"/>
    <w:basedOn w:val="Normal"/>
    <w:link w:val="5Char"/>
    <w:rsid w:val="00E33D42"/>
    <w:pPr>
      <w:tabs>
        <w:tab w:val="right" w:pos="288"/>
      </w:tabs>
      <w:suppressAutoHyphens/>
      <w:spacing w:after="200" w:line="360" w:lineRule="auto"/>
      <w:ind w:left="4" w:firstLine="567"/>
      <w:jc w:val="both"/>
    </w:pPr>
    <w:rPr>
      <w:rFonts w:eastAsia="SimSun" w:cs="B Nazanin"/>
      <w:spacing w:val="-1"/>
      <w:sz w:val="28"/>
      <w:szCs w:val="24"/>
      <w:lang w:eastAsia="zh-CN" w:bidi="ar-SA"/>
    </w:rPr>
  </w:style>
  <w:style w:type="character" w:customStyle="1" w:styleId="5Char">
    <w:name w:val="5 Char"/>
    <w:link w:val="5"/>
    <w:rsid w:val="00E33D42"/>
    <w:rPr>
      <w:rFonts w:eastAsia="SimSun" w:cs="B Nazanin"/>
      <w:spacing w:val="-1"/>
      <w:sz w:val="28"/>
      <w:szCs w:val="24"/>
      <w:lang w:eastAsia="zh-CN"/>
    </w:rPr>
  </w:style>
  <w:style w:type="paragraph" w:customStyle="1" w:styleId="0">
    <w:name w:val="0"/>
    <w:basedOn w:val="Normal"/>
    <w:link w:val="0Char"/>
    <w:rsid w:val="00E33D42"/>
    <w:pPr>
      <w:suppressAutoHyphens/>
      <w:spacing w:after="200" w:line="360" w:lineRule="auto"/>
      <w:ind w:left="4" w:right="720"/>
      <w:jc w:val="center"/>
    </w:pPr>
    <w:rPr>
      <w:rFonts w:eastAsia="SimSun" w:cs="B Nazanin"/>
      <w:b/>
      <w:bCs/>
      <w:spacing w:val="-1"/>
      <w:sz w:val="96"/>
      <w:szCs w:val="96"/>
      <w:lang w:eastAsia="zh-CN" w:bidi="ar-SA"/>
    </w:rPr>
  </w:style>
  <w:style w:type="character" w:customStyle="1" w:styleId="0Char">
    <w:name w:val="0 Char"/>
    <w:link w:val="0"/>
    <w:rsid w:val="00E33D42"/>
    <w:rPr>
      <w:rFonts w:eastAsia="SimSun" w:cs="B Nazanin"/>
      <w:b/>
      <w:bCs/>
      <w:spacing w:val="-1"/>
      <w:sz w:val="96"/>
      <w:szCs w:val="96"/>
      <w:lang w:eastAsia="zh-CN"/>
    </w:rPr>
  </w:style>
  <w:style w:type="character" w:customStyle="1" w:styleId="CommentTextChar1">
    <w:name w:val="Comment Text Char1"/>
    <w:uiPriority w:val="99"/>
    <w:semiHidden/>
    <w:rsid w:val="00E33D42"/>
    <w:rPr>
      <w:rFonts w:ascii="Times New Roman" w:hAnsi="Times New Roman"/>
      <w:sz w:val="20"/>
      <w:szCs w:val="20"/>
    </w:rPr>
  </w:style>
  <w:style w:type="character" w:customStyle="1" w:styleId="CommentSubjectChar1">
    <w:name w:val="Comment Subject Char1"/>
    <w:uiPriority w:val="99"/>
    <w:semiHidden/>
    <w:rsid w:val="00E33D42"/>
    <w:rPr>
      <w:rFonts w:ascii="Times New Roman" w:hAnsi="Times New Roman"/>
      <w:b/>
      <w:bCs/>
      <w:sz w:val="20"/>
      <w:szCs w:val="20"/>
    </w:rPr>
  </w:style>
  <w:style w:type="paragraph" w:customStyle="1" w:styleId="s">
    <w:name w:val="s"/>
    <w:basedOn w:val="Normal"/>
    <w:link w:val="sChar"/>
    <w:qFormat/>
    <w:rsid w:val="00E33D42"/>
    <w:pPr>
      <w:suppressAutoHyphens/>
      <w:spacing w:after="160" w:line="360" w:lineRule="auto"/>
      <w:jc w:val="center"/>
    </w:pPr>
    <w:rPr>
      <w:rFonts w:eastAsia="SimSun" w:cs="Lotus"/>
      <w:spacing w:val="-1"/>
      <w:sz w:val="28"/>
      <w:szCs w:val="24"/>
      <w:lang w:eastAsia="zh-CN" w:bidi="ar-SA"/>
    </w:rPr>
  </w:style>
  <w:style w:type="character" w:customStyle="1" w:styleId="sChar">
    <w:name w:val="s Char"/>
    <w:link w:val="s"/>
    <w:rsid w:val="00E33D42"/>
    <w:rPr>
      <w:rFonts w:eastAsia="SimSun" w:cs="Lotus"/>
      <w:spacing w:val="-1"/>
      <w:sz w:val="28"/>
      <w:szCs w:val="24"/>
      <w:lang w:eastAsia="zh-CN"/>
    </w:rPr>
  </w:style>
  <w:style w:type="character" w:customStyle="1" w:styleId="mw-headline">
    <w:name w:val="mw-headline"/>
    <w:rsid w:val="00E33D42"/>
  </w:style>
  <w:style w:type="character" w:customStyle="1" w:styleId="mw-editsection-bracket">
    <w:name w:val="mw-editsection-bracket"/>
    <w:rsid w:val="00E33D42"/>
  </w:style>
  <w:style w:type="character" w:customStyle="1" w:styleId="mw-editsection1">
    <w:name w:val="mw-editsection1"/>
    <w:rsid w:val="00E33D42"/>
  </w:style>
  <w:style w:type="character" w:customStyle="1" w:styleId="HeaderChar1">
    <w:name w:val="Header Char1"/>
    <w:uiPriority w:val="99"/>
    <w:semiHidden/>
    <w:rsid w:val="00E33D42"/>
    <w:rPr>
      <w:rFonts w:ascii="Times New Roman" w:hAnsi="Times New Roman" w:cs="Times New Roman"/>
      <w:sz w:val="24"/>
    </w:rPr>
  </w:style>
  <w:style w:type="character" w:customStyle="1" w:styleId="FooterChar1">
    <w:name w:val="Footer Char1"/>
    <w:uiPriority w:val="99"/>
    <w:semiHidden/>
    <w:rsid w:val="00E33D42"/>
    <w:rPr>
      <w:rFonts w:ascii="Times New Roman" w:hAnsi="Times New Roman" w:cs="Times New Roman"/>
      <w:sz w:val="24"/>
    </w:rPr>
  </w:style>
  <w:style w:type="paragraph" w:customStyle="1" w:styleId="j">
    <w:name w:val="j"/>
    <w:basedOn w:val="Normal"/>
    <w:link w:val="jChar"/>
    <w:qFormat/>
    <w:rsid w:val="00E33D42"/>
    <w:pPr>
      <w:spacing w:after="160" w:line="360" w:lineRule="auto"/>
      <w:jc w:val="center"/>
    </w:pPr>
    <w:rPr>
      <w:rFonts w:eastAsia="Calibri" w:cs="Lotus"/>
      <w:szCs w:val="24"/>
      <w:lang w:bidi="ar-SA"/>
    </w:rPr>
  </w:style>
  <w:style w:type="character" w:customStyle="1" w:styleId="jChar">
    <w:name w:val="j Char"/>
    <w:link w:val="j"/>
    <w:rsid w:val="00E33D42"/>
    <w:rPr>
      <w:rFonts w:eastAsia="Calibri" w:cs="Lotus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E33D42"/>
    <w:pPr>
      <w:keepLines/>
      <w:bidi w:val="0"/>
      <w:spacing w:before="240" w:line="259" w:lineRule="auto"/>
      <w:outlineLvl w:val="9"/>
    </w:pPr>
    <w:rPr>
      <w:rFonts w:ascii="Calibri Light" w:hAnsi="Calibri Light" w:cs="Times New Roman"/>
      <w:b w:val="0"/>
      <w:bCs w:val="0"/>
      <w:color w:val="2E74B5"/>
      <w:sz w:val="32"/>
      <w:szCs w:val="32"/>
    </w:rPr>
  </w:style>
  <w:style w:type="character" w:customStyle="1" w:styleId="BodyTextIndentChar">
    <w:name w:val="Body Text Indent Char"/>
    <w:link w:val="BodyTextIndent"/>
    <w:rsid w:val="00E33D42"/>
    <w:rPr>
      <w:rFonts w:cs="Nazanin"/>
      <w:sz w:val="24"/>
      <w:szCs w:val="28"/>
      <w:lang w:bidi="fa-IR"/>
    </w:rPr>
  </w:style>
  <w:style w:type="character" w:customStyle="1" w:styleId="BodyTextIndent2Char">
    <w:name w:val="Body Text Indent 2 Char"/>
    <w:link w:val="BodyTextIndent2"/>
    <w:rsid w:val="00E33D42"/>
    <w:rPr>
      <w:rFonts w:cs="Lotus"/>
      <w:sz w:val="28"/>
      <w:szCs w:val="28"/>
    </w:rPr>
  </w:style>
  <w:style w:type="paragraph" w:styleId="BodyTextIndent2">
    <w:name w:val="Body Text Indent 2"/>
    <w:basedOn w:val="Normal"/>
    <w:link w:val="BodyTextIndent2Char"/>
    <w:rsid w:val="00E33D42"/>
    <w:pPr>
      <w:ind w:left="622"/>
      <w:jc w:val="both"/>
    </w:pPr>
    <w:rPr>
      <w:rFonts w:cs="Lotus"/>
      <w:sz w:val="28"/>
      <w:lang w:bidi="ar-SA"/>
    </w:rPr>
  </w:style>
  <w:style w:type="character" w:customStyle="1" w:styleId="BodyTextIndent2Char1">
    <w:name w:val="Body Text Indent 2 Char1"/>
    <w:uiPriority w:val="99"/>
    <w:rsid w:val="00E33D42"/>
    <w:rPr>
      <w:rFonts w:cs="Nazanin"/>
      <w:sz w:val="24"/>
      <w:szCs w:val="28"/>
      <w:lang w:bidi="fa-IR"/>
    </w:rPr>
  </w:style>
  <w:style w:type="character" w:customStyle="1" w:styleId="BodyTextIndent3Char">
    <w:name w:val="Body Text Indent 3 Char"/>
    <w:link w:val="BodyTextIndent3"/>
    <w:rsid w:val="00E33D42"/>
    <w:rPr>
      <w:rFonts w:cs="Lotus"/>
      <w:sz w:val="24"/>
      <w:szCs w:val="28"/>
    </w:rPr>
  </w:style>
  <w:style w:type="paragraph" w:styleId="BodyTextIndent3">
    <w:name w:val="Body Text Indent 3"/>
    <w:basedOn w:val="Normal"/>
    <w:link w:val="BodyTextIndent3Char"/>
    <w:rsid w:val="00E33D42"/>
    <w:pPr>
      <w:ind w:left="1342"/>
      <w:jc w:val="both"/>
    </w:pPr>
    <w:rPr>
      <w:rFonts w:cs="Lotus"/>
      <w:lang w:bidi="ar-SA"/>
    </w:rPr>
  </w:style>
  <w:style w:type="character" w:customStyle="1" w:styleId="BodyTextIndent3Char1">
    <w:name w:val="Body Text Indent 3 Char1"/>
    <w:uiPriority w:val="99"/>
    <w:rsid w:val="00E33D42"/>
    <w:rPr>
      <w:rFonts w:cs="Nazanin"/>
      <w:sz w:val="16"/>
      <w:szCs w:val="16"/>
      <w:lang w:bidi="fa-IR"/>
    </w:rPr>
  </w:style>
  <w:style w:type="paragraph" w:customStyle="1" w:styleId="Style21">
    <w:name w:val="Style21"/>
    <w:basedOn w:val="Style19"/>
    <w:qFormat/>
    <w:rsid w:val="00E33D42"/>
  </w:style>
  <w:style w:type="paragraph" w:customStyle="1" w:styleId="Style22">
    <w:name w:val="Style22"/>
    <w:basedOn w:val="Style16"/>
    <w:qFormat/>
    <w:rsid w:val="00E33D42"/>
  </w:style>
  <w:style w:type="paragraph" w:customStyle="1" w:styleId="Style23">
    <w:name w:val="Style23"/>
    <w:basedOn w:val="Normal"/>
    <w:qFormat/>
    <w:rsid w:val="00E33D42"/>
    <w:pPr>
      <w:spacing w:after="160" w:line="259" w:lineRule="auto"/>
      <w:ind w:left="-143"/>
      <w:jc w:val="center"/>
    </w:pPr>
    <w:rPr>
      <w:rFonts w:ascii="Calibri" w:eastAsia="Calibri" w:hAnsi="Calibri" w:cs="B Lotus"/>
      <w:szCs w:val="24"/>
      <w:lang w:val="en-GB" w:bidi="ar-SA"/>
    </w:rPr>
  </w:style>
  <w:style w:type="paragraph" w:customStyle="1" w:styleId="Style24">
    <w:name w:val="Style24"/>
    <w:basedOn w:val="Style19"/>
    <w:qFormat/>
    <w:rsid w:val="00E33D42"/>
  </w:style>
  <w:style w:type="paragraph" w:customStyle="1" w:styleId="Style25">
    <w:name w:val="Style25"/>
    <w:basedOn w:val="Normal"/>
    <w:qFormat/>
    <w:rsid w:val="00E33D42"/>
    <w:pPr>
      <w:spacing w:line="360" w:lineRule="auto"/>
      <w:jc w:val="center"/>
    </w:pPr>
    <w:rPr>
      <w:rFonts w:ascii="Calibri" w:eastAsia="Calibri" w:hAnsi="Calibri" w:cs="B Lotus"/>
      <w:noProof/>
      <w:szCs w:val="24"/>
      <w:lang w:val="en-GB" w:eastAsia="en-GB" w:bidi="ar-SA"/>
    </w:rPr>
  </w:style>
  <w:style w:type="paragraph" w:customStyle="1" w:styleId="Style26">
    <w:name w:val="Style26"/>
    <w:basedOn w:val="Normal"/>
    <w:qFormat/>
    <w:rsid w:val="00E33D42"/>
    <w:pPr>
      <w:spacing w:line="360" w:lineRule="auto"/>
      <w:jc w:val="center"/>
    </w:pPr>
    <w:rPr>
      <w:rFonts w:cs="B Lotus"/>
      <w:szCs w:val="24"/>
    </w:rPr>
  </w:style>
  <w:style w:type="paragraph" w:customStyle="1" w:styleId="Style27">
    <w:name w:val="Style27"/>
    <w:basedOn w:val="Style19"/>
    <w:qFormat/>
    <w:rsid w:val="00E33D42"/>
    <w:pPr>
      <w:ind w:left="-1" w:hanging="13"/>
      <w:jc w:val="center"/>
    </w:pPr>
    <w:rPr>
      <w:rFonts w:ascii="Times New Roman" w:hAnsi="Times New Roman"/>
      <w:b w:val="0"/>
      <w:bCs w:val="0"/>
      <w:sz w:val="24"/>
      <w:szCs w:val="24"/>
    </w:rPr>
  </w:style>
  <w:style w:type="character" w:customStyle="1" w:styleId="fontstyle11">
    <w:name w:val="fontstyle11"/>
    <w:rsid w:val="00641FF8"/>
    <w:rPr>
      <w:rFonts w:ascii="CenturyGothic" w:hAnsi="CenturyGothic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NormalWebChar">
    <w:name w:val="Normal (Web) Char"/>
    <w:link w:val="NormalWeb"/>
    <w:uiPriority w:val="99"/>
    <w:rsid w:val="0092431A"/>
    <w:rPr>
      <w:sz w:val="24"/>
      <w:szCs w:val="24"/>
    </w:rPr>
  </w:style>
  <w:style w:type="character" w:styleId="FollowedHyperlink">
    <w:name w:val="FollowedHyperlink"/>
    <w:uiPriority w:val="99"/>
    <w:unhideWhenUsed/>
    <w:rsid w:val="00440260"/>
    <w:rPr>
      <w:color w:val="954F72"/>
      <w:u w:val="single"/>
    </w:rPr>
  </w:style>
  <w:style w:type="paragraph" w:customStyle="1" w:styleId="msonormal0">
    <w:name w:val="msonormal"/>
    <w:basedOn w:val="Normal"/>
    <w:rsid w:val="00440260"/>
    <w:pPr>
      <w:bidi w:val="0"/>
      <w:spacing w:before="100" w:beforeAutospacing="1" w:after="100" w:afterAutospacing="1"/>
    </w:pPr>
    <w:rPr>
      <w:rFonts w:cs="Times New Roman"/>
      <w:szCs w:val="24"/>
      <w:lang w:bidi="ar-SA"/>
    </w:rPr>
  </w:style>
  <w:style w:type="paragraph" w:customStyle="1" w:styleId="xl65">
    <w:name w:val="xl65"/>
    <w:basedOn w:val="Normal"/>
    <w:rsid w:val="00440260"/>
    <w:pPr>
      <w:bidi w:val="0"/>
      <w:spacing w:before="100" w:beforeAutospacing="1" w:after="100" w:afterAutospacing="1"/>
      <w:jc w:val="center"/>
      <w:textAlignment w:val="center"/>
    </w:pPr>
    <w:rPr>
      <w:rFonts w:cs="Times New Roman"/>
      <w:b/>
      <w:bCs/>
      <w:szCs w:val="24"/>
      <w:lang w:bidi="ar-SA"/>
    </w:rPr>
  </w:style>
  <w:style w:type="paragraph" w:customStyle="1" w:styleId="xl66">
    <w:name w:val="xl66"/>
    <w:basedOn w:val="Normal"/>
    <w:rsid w:val="00440260"/>
    <w:pPr>
      <w:bidi w:val="0"/>
      <w:spacing w:before="100" w:beforeAutospacing="1" w:after="100" w:afterAutospacing="1"/>
      <w:jc w:val="center"/>
      <w:textAlignment w:val="center"/>
    </w:pPr>
    <w:rPr>
      <w:rFonts w:cs="Times New Roman"/>
      <w:szCs w:val="24"/>
      <w:lang w:bidi="ar-SA"/>
    </w:rPr>
  </w:style>
  <w:style w:type="paragraph" w:customStyle="1" w:styleId="xl67">
    <w:name w:val="xl67"/>
    <w:basedOn w:val="Normal"/>
    <w:rsid w:val="00440260"/>
    <w:pPr>
      <w:bidi w:val="0"/>
      <w:spacing w:before="100" w:beforeAutospacing="1" w:after="100" w:afterAutospacing="1"/>
      <w:jc w:val="center"/>
      <w:textAlignment w:val="center"/>
    </w:pPr>
    <w:rPr>
      <w:rFonts w:cs="Times New Roman"/>
      <w:b/>
      <w:bCs/>
      <w:sz w:val="18"/>
      <w:szCs w:val="18"/>
      <w:lang w:bidi="ar-SA"/>
    </w:rPr>
  </w:style>
  <w:style w:type="paragraph" w:customStyle="1" w:styleId="xl68">
    <w:name w:val="xl68"/>
    <w:basedOn w:val="Normal"/>
    <w:rsid w:val="0044026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jc w:val="center"/>
      <w:textAlignment w:val="center"/>
    </w:pPr>
    <w:rPr>
      <w:rFonts w:cs="Times New Roman"/>
      <w:b/>
      <w:bCs/>
      <w:sz w:val="16"/>
      <w:szCs w:val="16"/>
      <w:lang w:bidi="ar-SA"/>
    </w:rPr>
  </w:style>
  <w:style w:type="paragraph" w:customStyle="1" w:styleId="xl69">
    <w:name w:val="xl69"/>
    <w:basedOn w:val="Normal"/>
    <w:rsid w:val="0044026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jc w:val="center"/>
      <w:textAlignment w:val="center"/>
    </w:pPr>
    <w:rPr>
      <w:rFonts w:cs="Times New Roman"/>
      <w:b/>
      <w:bCs/>
      <w:sz w:val="16"/>
      <w:szCs w:val="16"/>
      <w:lang w:bidi="ar-SA"/>
    </w:rPr>
  </w:style>
  <w:style w:type="paragraph" w:customStyle="1" w:styleId="xl70">
    <w:name w:val="xl70"/>
    <w:basedOn w:val="Normal"/>
    <w:rsid w:val="0044026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jc w:val="center"/>
      <w:textAlignment w:val="center"/>
    </w:pPr>
    <w:rPr>
      <w:rFonts w:cs="Times New Roman"/>
      <w:b/>
      <w:bCs/>
      <w:sz w:val="16"/>
      <w:szCs w:val="16"/>
      <w:lang w:bidi="ar-SA"/>
    </w:rPr>
  </w:style>
  <w:style w:type="paragraph" w:customStyle="1" w:styleId="xl71">
    <w:name w:val="xl71"/>
    <w:basedOn w:val="Normal"/>
    <w:rsid w:val="0044026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jc w:val="center"/>
      <w:textAlignment w:val="center"/>
    </w:pPr>
    <w:rPr>
      <w:rFonts w:cs="Times New Roman"/>
      <w:b/>
      <w:bCs/>
      <w:sz w:val="16"/>
      <w:szCs w:val="16"/>
      <w:lang w:bidi="ar-SA"/>
    </w:rPr>
  </w:style>
  <w:style w:type="paragraph" w:customStyle="1" w:styleId="xl72">
    <w:name w:val="xl72"/>
    <w:basedOn w:val="Normal"/>
    <w:rsid w:val="0044026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jc w:val="center"/>
      <w:textAlignment w:val="center"/>
    </w:pPr>
    <w:rPr>
      <w:rFonts w:cs="Times New Roman"/>
      <w:b/>
      <w:bCs/>
      <w:sz w:val="16"/>
      <w:szCs w:val="16"/>
      <w:lang w:bidi="ar-SA"/>
    </w:rPr>
  </w:style>
  <w:style w:type="paragraph" w:customStyle="1" w:styleId="xl73">
    <w:name w:val="xl73"/>
    <w:basedOn w:val="Normal"/>
    <w:rsid w:val="0044026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jc w:val="center"/>
      <w:textAlignment w:val="center"/>
    </w:pPr>
    <w:rPr>
      <w:rFonts w:cs="Times New Roman"/>
      <w:sz w:val="16"/>
      <w:szCs w:val="16"/>
      <w:lang w:bidi="ar-SA"/>
    </w:rPr>
  </w:style>
  <w:style w:type="paragraph" w:customStyle="1" w:styleId="xl74">
    <w:name w:val="xl74"/>
    <w:basedOn w:val="Normal"/>
    <w:rsid w:val="0044026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jc w:val="center"/>
      <w:textAlignment w:val="center"/>
    </w:pPr>
    <w:rPr>
      <w:rFonts w:cs="Times New Roman"/>
      <w:sz w:val="16"/>
      <w:szCs w:val="16"/>
      <w:lang w:bidi="ar-SA"/>
    </w:rPr>
  </w:style>
  <w:style w:type="paragraph" w:customStyle="1" w:styleId="xl75">
    <w:name w:val="xl75"/>
    <w:basedOn w:val="Normal"/>
    <w:rsid w:val="0044026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jc w:val="center"/>
      <w:textAlignment w:val="center"/>
    </w:pPr>
    <w:rPr>
      <w:rFonts w:cs="Times New Roman"/>
      <w:sz w:val="16"/>
      <w:szCs w:val="16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47729A"/>
    <w:pPr>
      <w:bidi w:val="0"/>
      <w:spacing w:line="259" w:lineRule="auto"/>
      <w:jc w:val="center"/>
    </w:pPr>
    <w:rPr>
      <w:rFonts w:cs="Times New Roman"/>
      <w:noProof/>
      <w:sz w:val="20"/>
      <w:szCs w:val="22"/>
      <w:lang w:bidi="ar-SA"/>
    </w:rPr>
  </w:style>
  <w:style w:type="character" w:customStyle="1" w:styleId="EndNoteBibliographyTitleChar">
    <w:name w:val="EndNote Bibliography Title Char"/>
    <w:link w:val="EndNoteBibliographyTitle"/>
    <w:rsid w:val="0047729A"/>
    <w:rPr>
      <w:noProof/>
      <w:szCs w:val="22"/>
    </w:rPr>
  </w:style>
  <w:style w:type="paragraph" w:customStyle="1" w:styleId="EndNoteBibliography">
    <w:name w:val="EndNote Bibliography"/>
    <w:basedOn w:val="Normal"/>
    <w:link w:val="EndNoteBibliographyChar"/>
    <w:rsid w:val="0047729A"/>
    <w:pPr>
      <w:bidi w:val="0"/>
      <w:spacing w:after="160"/>
    </w:pPr>
    <w:rPr>
      <w:rFonts w:cs="Times New Roman"/>
      <w:noProof/>
      <w:sz w:val="20"/>
      <w:szCs w:val="22"/>
      <w:lang w:bidi="ar-SA"/>
    </w:rPr>
  </w:style>
  <w:style w:type="character" w:customStyle="1" w:styleId="EndNoteBibliographyChar">
    <w:name w:val="EndNote Bibliography Char"/>
    <w:link w:val="EndNoteBibliography"/>
    <w:rsid w:val="0047729A"/>
    <w:rPr>
      <w:noProof/>
      <w:szCs w:val="22"/>
    </w:rPr>
  </w:style>
  <w:style w:type="paragraph" w:customStyle="1" w:styleId="Heading0">
    <w:name w:val="Heading 0"/>
    <w:basedOn w:val="Heading1"/>
    <w:link w:val="Heading0Char"/>
    <w:qFormat/>
    <w:rsid w:val="0047729A"/>
    <w:pPr>
      <w:keepLines/>
      <w:spacing w:before="240" w:line="259" w:lineRule="auto"/>
      <w:jc w:val="lowKashida"/>
    </w:pPr>
    <w:rPr>
      <w:rFonts w:cs="B Lotus"/>
      <w:sz w:val="40"/>
      <w:szCs w:val="40"/>
      <w:lang w:bidi="fa-IR"/>
    </w:rPr>
  </w:style>
  <w:style w:type="character" w:customStyle="1" w:styleId="Heading0Char">
    <w:name w:val="Heading 0 Char"/>
    <w:link w:val="Heading0"/>
    <w:rsid w:val="0047729A"/>
    <w:rPr>
      <w:rFonts w:cs="B Lotus"/>
      <w:b/>
      <w:bCs/>
      <w:sz w:val="40"/>
      <w:szCs w:val="40"/>
      <w:lang w:bidi="fa-IR"/>
    </w:rPr>
  </w:style>
  <w:style w:type="character" w:customStyle="1" w:styleId="BodyText2Char">
    <w:name w:val="Body Text 2 Char"/>
    <w:basedOn w:val="DefaultParagraphFont"/>
    <w:link w:val="BodyText2"/>
    <w:rsid w:val="00B37624"/>
    <w:rPr>
      <w:rFonts w:cs="Nazanin"/>
      <w:sz w:val="24"/>
      <w:szCs w:val="28"/>
      <w:lang w:bidi="fa-IR"/>
    </w:rPr>
  </w:style>
  <w:style w:type="table" w:styleId="GridTable6Colorful">
    <w:name w:val="Grid Table 6 Colorful"/>
    <w:basedOn w:val="TableNormal"/>
    <w:uiPriority w:val="51"/>
    <w:rsid w:val="00435A97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3">
    <w:name w:val="List Table 4 Accent 3"/>
    <w:basedOn w:val="TableNormal"/>
    <w:uiPriority w:val="49"/>
    <w:rsid w:val="000F52C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B41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52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5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4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4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6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7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4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1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0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5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1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4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1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9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5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2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9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4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7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6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6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7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E697857C-DE56-4D9B-A1E8-891AF1584B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25</Words>
  <Characters>2414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6</vt:i4>
      </vt:variant>
    </vt:vector>
  </HeadingPairs>
  <TitlesOfParts>
    <vt:vector size="17" baseType="lpstr">
      <vt:lpstr>دستورالعمل نحوه پيشنهاد، بررسي ، تصويب و ابلاغ پروژه ها و طرحهاي تحقيقاتي و نحوه تدوين، تاييد و انتشار گزارش نهايي آنها</vt:lpstr>
      <vt:lpstr>//وزارت جهاد كشاورزي</vt:lpstr>
      <vt:lpstr>سازمان تحقيقات‌،آموزش و‌ ترويج‌‌كشاورزي</vt:lpstr>
      <vt:lpstr/>
      <vt:lpstr>فهرست مندرجات</vt:lpstr>
      <vt:lpstr/>
      <vt:lpstr/>
      <vt:lpstr/>
      <vt:lpstr/>
      <vt:lpstr/>
      <vt:lpstr/>
      <vt:lpstr/>
      <vt:lpstr/>
      <vt:lpstr/>
      <vt:lpstr/>
      <vt:lpstr/>
      <vt:lpstr/>
    </vt:vector>
  </TitlesOfParts>
  <Company>Persiansoft</Company>
  <LinksUpToDate>false</LinksUpToDate>
  <CharactersWithSpaces>2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دستورالعمل نحوه پيشنهاد، بررسي ، تصويب و ابلاغ پروژه ها و طرحهاي تحقيقاتي و نحوه تدوين، تاييد و انتشار گزارش نهايي آنها</dc:title>
  <dc:subject/>
  <dc:creator>l.zeinali</dc:creator>
  <cp:keywords/>
  <cp:lastModifiedBy>karaminejad</cp:lastModifiedBy>
  <cp:revision>4</cp:revision>
  <cp:lastPrinted>2012-03-02T16:35:00Z</cp:lastPrinted>
  <dcterms:created xsi:type="dcterms:W3CDTF">2025-04-19T08:58:00Z</dcterms:created>
  <dcterms:modified xsi:type="dcterms:W3CDTF">2025-11-02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environmental-research</vt:lpwstr>
  </property>
  <property fmtid="{D5CDD505-2E9C-101B-9397-08002B2CF9AE}" pid="11" name="Mendeley Recent Style Name 4_1">
    <vt:lpwstr>Environmental Research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journal-of-food-composition-and-analysis</vt:lpwstr>
  </property>
  <property fmtid="{D5CDD505-2E9C-101B-9397-08002B2CF9AE}" pid="15" name="Mendeley Recent Style Name 6_1">
    <vt:lpwstr>Journal of Food Composition and Analysis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environmental-research</vt:lpwstr>
  </property>
  <property fmtid="{D5CDD505-2E9C-101B-9397-08002B2CF9AE}" pid="24" name="Mendeley Unique User Id_1">
    <vt:lpwstr>54446707-c9a5-30fa-ae50-abb428118cbe</vt:lpwstr>
  </property>
</Properties>
</file>